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98DA8" w14:textId="77777777" w:rsidR="00557CB5" w:rsidRPr="00B626E5" w:rsidRDefault="00557CB5" w:rsidP="00557CB5">
      <w:pPr>
        <w:spacing w:line="240" w:lineRule="auto"/>
        <w:jc w:val="center"/>
        <w:rPr>
          <w:rFonts w:eastAsia="Times New Roman" w:cs="Times New Roman"/>
          <w:b/>
          <w:bCs/>
          <w:sz w:val="28"/>
          <w:szCs w:val="28"/>
        </w:rPr>
      </w:pPr>
      <w:bookmarkStart w:id="0" w:name="_Hlk134916043"/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TRƯỜNG ĐẠI HỌC KINH TẾ - ĐẠI HỌC ĐÀ NẴNG</w:t>
      </w:r>
    </w:p>
    <w:p w14:paraId="432C3C46" w14:textId="77777777" w:rsidR="00557CB5" w:rsidRPr="00B626E5" w:rsidRDefault="00557CB5" w:rsidP="00557CB5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KHOA THỐNG KÊ – TIN HỌC</w:t>
      </w:r>
    </w:p>
    <w:p w14:paraId="131125E5" w14:textId="77777777" w:rsidR="00557CB5" w:rsidRPr="00B626E5" w:rsidRDefault="00557CB5" w:rsidP="00557CB5">
      <w:pPr>
        <w:tabs>
          <w:tab w:val="center" w:pos="3420"/>
        </w:tabs>
        <w:spacing w:line="360" w:lineRule="auto"/>
        <w:ind w:right="-51" w:firstLine="340"/>
        <w:jc w:val="center"/>
        <w:rPr>
          <w:rFonts w:cs="Times New Roman"/>
          <w:b/>
          <w:bCs/>
          <w:sz w:val="28"/>
          <w:szCs w:val="28"/>
        </w:rPr>
      </w:pPr>
      <w:r w:rsidRPr="00B626E5">
        <w:rPr>
          <w:rFonts w:cs="Times New Roman"/>
          <w:b/>
          <w:bCs/>
          <w:sz w:val="28"/>
          <w:szCs w:val="28"/>
        </w:rPr>
        <w:t>-----</w:t>
      </w:r>
      <w:r w:rsidRPr="00B626E5">
        <w:rPr>
          <w:rFonts w:cs="Times New Roman"/>
          <w:b/>
          <w:bCs/>
          <w:sz w:val="28"/>
          <w:szCs w:val="28"/>
        </w:rPr>
        <w:sym w:font="Wingdings" w:char="F09A"/>
      </w:r>
      <w:r w:rsidRPr="00B626E5">
        <w:rPr>
          <w:rFonts w:cs="Times New Roman"/>
          <w:b/>
          <w:bCs/>
          <w:sz w:val="28"/>
          <w:szCs w:val="28"/>
        </w:rPr>
        <w:sym w:font="Wingdings" w:char="F09B"/>
      </w:r>
      <w:r w:rsidRPr="00B626E5">
        <w:rPr>
          <w:rFonts w:cs="Times New Roman"/>
          <w:b/>
          <w:bCs/>
          <w:sz w:val="28"/>
          <w:szCs w:val="28"/>
        </w:rPr>
        <w:sym w:font="Wingdings" w:char="F026"/>
      </w:r>
      <w:r w:rsidRPr="00B626E5">
        <w:rPr>
          <w:rFonts w:cs="Times New Roman"/>
          <w:b/>
          <w:bCs/>
          <w:sz w:val="28"/>
          <w:szCs w:val="28"/>
        </w:rPr>
        <w:sym w:font="Wingdings" w:char="F09A"/>
      </w:r>
      <w:r w:rsidRPr="00B626E5">
        <w:rPr>
          <w:rFonts w:cs="Times New Roman"/>
          <w:b/>
          <w:bCs/>
          <w:sz w:val="28"/>
          <w:szCs w:val="28"/>
        </w:rPr>
        <w:sym w:font="Wingdings" w:char="F09B"/>
      </w:r>
      <w:r w:rsidRPr="00B626E5">
        <w:rPr>
          <w:rFonts w:cs="Times New Roman"/>
          <w:b/>
          <w:bCs/>
          <w:sz w:val="28"/>
          <w:szCs w:val="28"/>
        </w:rPr>
        <w:t>-----</w:t>
      </w:r>
    </w:p>
    <w:p w14:paraId="13E77B37" w14:textId="77777777" w:rsidR="00557CB5" w:rsidRPr="00B626E5" w:rsidRDefault="00557CB5" w:rsidP="00557CB5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</w:p>
    <w:p w14:paraId="326EA939" w14:textId="77777777" w:rsidR="00557CB5" w:rsidRPr="00B626E5" w:rsidRDefault="00557CB5" w:rsidP="00557CB5">
      <w:pPr>
        <w:spacing w:line="240" w:lineRule="auto"/>
        <w:jc w:val="center"/>
        <w:rPr>
          <w:rFonts w:eastAsia="Times New Roman" w:cs="Times New Roman"/>
          <w:b/>
          <w:bCs/>
          <w:sz w:val="28"/>
          <w:szCs w:val="28"/>
        </w:rPr>
      </w:pPr>
      <w:r w:rsidRPr="00B626E5">
        <w:rPr>
          <w:rFonts w:eastAsia="Arial" w:cs="Times New Roman"/>
          <w:b/>
          <w:bCs/>
          <w:noProof/>
          <w:sz w:val="28"/>
          <w:szCs w:val="28"/>
        </w:rPr>
        <w:drawing>
          <wp:inline distT="0" distB="0" distL="114300" distR="114300" wp14:anchorId="6B63DDCE" wp14:editId="7141099D">
            <wp:extent cx="2232660" cy="2392680"/>
            <wp:effectExtent l="0" t="0" r="0" b="7620"/>
            <wp:docPr id="32" name="image1.jpg" descr="Logo_Kinh_tế_Đà_Nẵ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_Kinh_tế_Đà_Nẵ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2392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5ECB0B" w14:textId="77777777" w:rsidR="00557CB5" w:rsidRPr="00B626E5" w:rsidRDefault="00557CB5" w:rsidP="00557CB5">
      <w:pPr>
        <w:spacing w:after="240" w:line="240" w:lineRule="auto"/>
        <w:jc w:val="center"/>
        <w:rPr>
          <w:rFonts w:eastAsia="Times New Roman" w:cs="Times New Roman"/>
          <w:b/>
          <w:bCs/>
          <w:sz w:val="28"/>
          <w:szCs w:val="28"/>
        </w:rPr>
      </w:pPr>
    </w:p>
    <w:p w14:paraId="01A04EF3" w14:textId="77777777" w:rsidR="00557CB5" w:rsidRPr="00B626E5" w:rsidRDefault="00557CB5" w:rsidP="00557CB5">
      <w:pPr>
        <w:spacing w:line="240" w:lineRule="auto"/>
        <w:jc w:val="center"/>
        <w:rPr>
          <w:rFonts w:eastAsia="Times New Roman" w:cs="Times New Roman"/>
          <w:b/>
          <w:bCs/>
          <w:sz w:val="28"/>
          <w:szCs w:val="28"/>
        </w:rPr>
      </w:pPr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TÀI LIỆU THIẾT KẾ HỆ THỐNG</w:t>
      </w:r>
    </w:p>
    <w:p w14:paraId="7E016D9B" w14:textId="77777777" w:rsidR="00557CB5" w:rsidRPr="00B626E5" w:rsidRDefault="00557CB5" w:rsidP="00557CB5">
      <w:pPr>
        <w:spacing w:line="240" w:lineRule="auto"/>
        <w:jc w:val="center"/>
        <w:rPr>
          <w:rFonts w:eastAsia="Times New Roman" w:cs="Times New Roman"/>
          <w:b/>
          <w:bCs/>
          <w:sz w:val="28"/>
          <w:szCs w:val="28"/>
        </w:rPr>
      </w:pPr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HỆ THỐNG ORDER NƯỚC UỐNG</w:t>
      </w:r>
    </w:p>
    <w:p w14:paraId="17D6CF65" w14:textId="77777777" w:rsidR="00557CB5" w:rsidRPr="00B626E5" w:rsidRDefault="00557CB5" w:rsidP="00557CB5">
      <w:pPr>
        <w:spacing w:after="240" w:line="240" w:lineRule="auto"/>
        <w:ind w:left="5040"/>
        <w:rPr>
          <w:rFonts w:eastAsia="Times New Roman" w:cs="Times New Roman"/>
          <w:b/>
          <w:bCs/>
          <w:sz w:val="28"/>
          <w:szCs w:val="28"/>
        </w:rPr>
      </w:pPr>
      <w:r w:rsidRPr="00B626E5">
        <w:rPr>
          <w:rFonts w:eastAsia="Times New Roman" w:cs="Times New Roman"/>
          <w:b/>
          <w:bCs/>
          <w:sz w:val="28"/>
          <w:szCs w:val="28"/>
        </w:rPr>
        <w:br/>
        <w:t>GVHD: Cao Thị Nhâm</w:t>
      </w:r>
    </w:p>
    <w:p w14:paraId="26DF0CEA" w14:textId="77777777" w:rsidR="00557CB5" w:rsidRPr="00B626E5" w:rsidRDefault="00557CB5" w:rsidP="00557CB5">
      <w:pPr>
        <w:spacing w:line="240" w:lineRule="auto"/>
        <w:ind w:left="5040"/>
        <w:rPr>
          <w:rFonts w:eastAsia="Times New Roman" w:cs="Times New Roman"/>
          <w:b/>
          <w:bCs/>
          <w:sz w:val="28"/>
          <w:szCs w:val="28"/>
        </w:rPr>
      </w:pPr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Lớp: 47K14</w:t>
      </w:r>
      <w:r w:rsidRPr="00B626E5">
        <w:rPr>
          <w:rFonts w:eastAsia="Times New Roman" w:cs="Times New Roman"/>
          <w:b/>
          <w:bCs/>
          <w:sz w:val="28"/>
          <w:szCs w:val="28"/>
        </w:rPr>
        <w:t xml:space="preserve"> - </w:t>
      </w:r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Nhóm: 08</w:t>
      </w:r>
    </w:p>
    <w:p w14:paraId="55FF41D3" w14:textId="77777777" w:rsidR="00557CB5" w:rsidRPr="00B626E5" w:rsidRDefault="00557CB5" w:rsidP="00557CB5">
      <w:pPr>
        <w:spacing w:line="240" w:lineRule="auto"/>
        <w:ind w:left="5040"/>
        <w:rPr>
          <w:rFonts w:eastAsia="Times New Roman" w:cs="Times New Roman"/>
          <w:b/>
          <w:bCs/>
          <w:color w:val="000000"/>
          <w:sz w:val="28"/>
          <w:szCs w:val="28"/>
        </w:rPr>
      </w:pPr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Thành viên:</w:t>
      </w:r>
    </w:p>
    <w:p w14:paraId="3C8D2D2B" w14:textId="77777777" w:rsidR="00557CB5" w:rsidRPr="00B626E5" w:rsidRDefault="00557CB5" w:rsidP="00557CB5">
      <w:pPr>
        <w:spacing w:line="240" w:lineRule="auto"/>
        <w:ind w:left="5040"/>
        <w:rPr>
          <w:rFonts w:eastAsia="Times New Roman" w:cs="Times New Roman"/>
          <w:b/>
          <w:bCs/>
          <w:color w:val="000000"/>
          <w:sz w:val="28"/>
          <w:szCs w:val="28"/>
        </w:rPr>
      </w:pPr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Lê Thị Sâm</w:t>
      </w:r>
    </w:p>
    <w:p w14:paraId="0F0AAB95" w14:textId="77777777" w:rsidR="00557CB5" w:rsidRPr="00B626E5" w:rsidRDefault="00557CB5" w:rsidP="00557CB5">
      <w:pPr>
        <w:spacing w:line="240" w:lineRule="auto"/>
        <w:ind w:left="5040"/>
        <w:rPr>
          <w:rFonts w:eastAsia="Times New Roman" w:cs="Times New Roman"/>
          <w:b/>
          <w:bCs/>
          <w:color w:val="000000"/>
          <w:sz w:val="28"/>
          <w:szCs w:val="28"/>
        </w:rPr>
      </w:pPr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Trần Thu Hiền</w:t>
      </w:r>
    </w:p>
    <w:p w14:paraId="27652841" w14:textId="77777777" w:rsidR="00557CB5" w:rsidRPr="00B626E5" w:rsidRDefault="00557CB5" w:rsidP="00557CB5">
      <w:pPr>
        <w:spacing w:line="240" w:lineRule="auto"/>
        <w:ind w:left="5040"/>
        <w:rPr>
          <w:rFonts w:eastAsia="Times New Roman" w:cs="Times New Roman"/>
          <w:b/>
          <w:bCs/>
          <w:color w:val="000000"/>
          <w:sz w:val="28"/>
          <w:szCs w:val="28"/>
        </w:rPr>
      </w:pPr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Nguyễn Thị Thu Hà</w:t>
      </w:r>
    </w:p>
    <w:p w14:paraId="6EC61722" w14:textId="77777777" w:rsidR="00557CB5" w:rsidRPr="00B626E5" w:rsidRDefault="00557CB5" w:rsidP="00557CB5">
      <w:pPr>
        <w:spacing w:line="240" w:lineRule="auto"/>
        <w:ind w:left="5040"/>
        <w:rPr>
          <w:rFonts w:eastAsia="Times New Roman" w:cs="Times New Roman"/>
          <w:b/>
          <w:bCs/>
          <w:color w:val="000000"/>
          <w:sz w:val="28"/>
          <w:szCs w:val="28"/>
        </w:rPr>
      </w:pPr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Nguyễn Thị Yến Hương</w:t>
      </w:r>
    </w:p>
    <w:p w14:paraId="4072652B" w14:textId="77777777" w:rsidR="00557CB5" w:rsidRPr="00B626E5" w:rsidRDefault="00557CB5" w:rsidP="00557CB5">
      <w:pPr>
        <w:spacing w:line="240" w:lineRule="auto"/>
        <w:ind w:left="5040"/>
        <w:rPr>
          <w:rFonts w:eastAsia="Times New Roman" w:cs="Times New Roman"/>
          <w:b/>
          <w:bCs/>
          <w:color w:val="000000"/>
          <w:sz w:val="28"/>
          <w:szCs w:val="28"/>
        </w:rPr>
      </w:pPr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Trần Thu Hiền</w:t>
      </w:r>
    </w:p>
    <w:p w14:paraId="7F9FF929" w14:textId="77777777" w:rsidR="00557CB5" w:rsidRPr="00B626E5" w:rsidRDefault="00557CB5" w:rsidP="00557CB5">
      <w:pPr>
        <w:spacing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 w:rsidRPr="00B626E5">
        <w:rPr>
          <w:rFonts w:eastAsia="Times New Roman" w:cs="Times New Roman"/>
          <w:color w:val="000000"/>
          <w:sz w:val="28"/>
          <w:szCs w:val="28"/>
        </w:rPr>
        <w:t>Đà Nẵng, ngày 13 tháng 05 năm 2023</w:t>
      </w:r>
    </w:p>
    <w:sdt>
      <w:sdtPr>
        <w:rPr>
          <w:b/>
          <w:bCs/>
          <w:sz w:val="28"/>
          <w:szCs w:val="28"/>
        </w:rPr>
        <w:id w:val="1102457375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="Times New Roman"/>
          <w:noProof/>
          <w:color w:val="auto"/>
        </w:rPr>
      </w:sdtEndPr>
      <w:sdtContent>
        <w:p w14:paraId="2CF49C29" w14:textId="0C7943DA" w:rsidR="00331E13" w:rsidRPr="00B626E5" w:rsidRDefault="00331E13" w:rsidP="00B626E5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</w:pPr>
          <w:r w:rsidRPr="00B626E5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  <w:t>MỤC LỤC</w:t>
          </w:r>
        </w:p>
        <w:p w14:paraId="5682A393" w14:textId="21336822" w:rsidR="00331E13" w:rsidRPr="00B626E5" w:rsidRDefault="00331E13">
          <w:pPr>
            <w:pStyle w:val="TOC1"/>
            <w:rPr>
              <w:rFonts w:ascii="Times New Roman" w:eastAsiaTheme="minorEastAsia" w:hAnsi="Times New Roman"/>
              <w:b w:val="0"/>
              <w:bCs w:val="0"/>
              <w:sz w:val="28"/>
              <w:szCs w:val="28"/>
            </w:rPr>
          </w:pPr>
          <w:r w:rsidRPr="00B626E5">
            <w:rPr>
              <w:rFonts w:ascii="Times New Roman" w:hAnsi="Times New Roman"/>
              <w:sz w:val="28"/>
              <w:szCs w:val="28"/>
            </w:rPr>
            <w:fldChar w:fldCharType="begin"/>
          </w:r>
          <w:r w:rsidRPr="00B626E5">
            <w:rPr>
              <w:rFonts w:ascii="Times New Roman" w:hAnsi="Times New Roman"/>
              <w:sz w:val="28"/>
              <w:szCs w:val="28"/>
            </w:rPr>
            <w:instrText xml:space="preserve"> TOC \o "1-3" \h \z \u </w:instrText>
          </w:r>
          <w:r w:rsidRPr="00B626E5">
            <w:rPr>
              <w:rFonts w:ascii="Times New Roman" w:hAnsi="Times New Roman"/>
              <w:sz w:val="28"/>
              <w:szCs w:val="28"/>
            </w:rPr>
            <w:fldChar w:fldCharType="separate"/>
          </w:r>
          <w:hyperlink w:anchor="_Toc134916829" w:history="1">
            <w:r w:rsidRPr="00B626E5">
              <w:rPr>
                <w:rStyle w:val="Hyperlink"/>
                <w:rFonts w:ascii="Times New Roman" w:hAnsi="Times New Roman"/>
                <w:smallCaps/>
                <w:sz w:val="28"/>
                <w:szCs w:val="28"/>
              </w:rPr>
              <w:t>CHƯƠNG I. THIẾT KẾ CƠ SỞ DỮ LIỆU</w:t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instrText xml:space="preserve"> PAGEREF _Toc134916829 \h </w:instrText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t>3</w:t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fldChar w:fldCharType="end"/>
            </w:r>
          </w:hyperlink>
        </w:p>
        <w:p w14:paraId="6CCA2ECB" w14:textId="1F7284D9" w:rsidR="00331E13" w:rsidRPr="00B626E5" w:rsidRDefault="00331E13">
          <w:pPr>
            <w:pStyle w:val="TOC2"/>
            <w:rPr>
              <w:rFonts w:ascii="Times New Roman" w:eastAsiaTheme="minorEastAsia" w:hAnsi="Times New Roman" w:cs="Times New Roman"/>
              <w:b w:val="0"/>
              <w:bCs w:val="0"/>
              <w:sz w:val="28"/>
              <w:szCs w:val="28"/>
            </w:rPr>
          </w:pPr>
          <w:hyperlink w:anchor="_Toc134916830" w:history="1">
            <w:r w:rsidRPr="00B626E5">
              <w:rPr>
                <w:rStyle w:val="Hyperlink"/>
                <w:rFonts w:ascii="Times New Roman" w:eastAsia="Times New Roman" w:hAnsi="Times New Roman" w:cs="Times New Roman"/>
                <w:sz w:val="28"/>
                <w:szCs w:val="28"/>
              </w:rPr>
              <w:t>1.1</w:t>
            </w:r>
            <w:r w:rsidRPr="00B626E5">
              <w:rPr>
                <w:rFonts w:ascii="Times New Roman" w:eastAsiaTheme="minorEastAsia" w:hAnsi="Times New Roman" w:cs="Times New Roman"/>
                <w:b w:val="0"/>
                <w:bCs w:val="0"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eastAsia="Times New Roman" w:hAnsi="Times New Roman" w:cs="Times New Roman"/>
                <w:sz w:val="28"/>
                <w:szCs w:val="28"/>
              </w:rPr>
              <w:t>Sơ đồ lớp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instrText xml:space="preserve"> PAGEREF _Toc134916830 \h </w:instrTex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>3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end"/>
            </w:r>
          </w:hyperlink>
        </w:p>
        <w:p w14:paraId="23720D45" w14:textId="1F2DCE4B" w:rsidR="00331E13" w:rsidRPr="00B626E5" w:rsidRDefault="00331E13">
          <w:pPr>
            <w:pStyle w:val="TOC1"/>
            <w:rPr>
              <w:rFonts w:ascii="Times New Roman" w:eastAsiaTheme="minorEastAsia" w:hAnsi="Times New Roman"/>
              <w:b w:val="0"/>
              <w:bCs w:val="0"/>
              <w:sz w:val="28"/>
              <w:szCs w:val="28"/>
            </w:rPr>
          </w:pPr>
          <w:hyperlink w:anchor="_Toc134916831" w:history="1">
            <w:r w:rsidRPr="00B626E5">
              <w:rPr>
                <w:rStyle w:val="Hyperlink"/>
                <w:rFonts w:ascii="Times New Roman" w:hAnsi="Times New Roman"/>
                <w:smallCaps/>
                <w:sz w:val="28"/>
                <w:szCs w:val="28"/>
              </w:rPr>
              <w:t>CHƯƠNG II. THIẾT KẾ CƠ SỞ DỮ LIỆU</w:t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instrText xml:space="preserve"> PAGEREF _Toc134916831 \h </w:instrText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t>3</w:t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fldChar w:fldCharType="end"/>
            </w:r>
          </w:hyperlink>
        </w:p>
        <w:p w14:paraId="6973DCB7" w14:textId="45CE17B8" w:rsidR="00331E13" w:rsidRPr="00B626E5" w:rsidRDefault="00331E13">
          <w:pPr>
            <w:pStyle w:val="TOC2"/>
            <w:rPr>
              <w:rFonts w:ascii="Times New Roman" w:eastAsiaTheme="minorEastAsia" w:hAnsi="Times New Roman" w:cs="Times New Roman"/>
              <w:b w:val="0"/>
              <w:bCs w:val="0"/>
              <w:sz w:val="28"/>
              <w:szCs w:val="28"/>
            </w:rPr>
          </w:pPr>
          <w:hyperlink w:anchor="_Toc134916832" w:history="1">
            <w:r w:rsidRPr="00B626E5">
              <w:rPr>
                <w:rStyle w:val="Hyperlink"/>
                <w:rFonts w:ascii="Times New Roman" w:eastAsia="Times New Roman" w:hAnsi="Times New Roman" w:cs="Times New Roman"/>
                <w:sz w:val="28"/>
                <w:szCs w:val="28"/>
              </w:rPr>
              <w:t>2.1</w:t>
            </w:r>
            <w:r w:rsidRPr="00B626E5">
              <w:rPr>
                <w:rFonts w:ascii="Times New Roman" w:eastAsiaTheme="minorEastAsia" w:hAnsi="Times New Roman" w:cs="Times New Roman"/>
                <w:b w:val="0"/>
                <w:bCs w:val="0"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eastAsia="Times New Roman" w:hAnsi="Times New Roman" w:cs="Times New Roman"/>
                <w:sz w:val="28"/>
                <w:szCs w:val="28"/>
              </w:rPr>
              <w:t>Chuyển sơ đồ lớp thành các bảng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instrText xml:space="preserve"> PAGEREF _Toc134916832 \h </w:instrTex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>3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end"/>
            </w:r>
          </w:hyperlink>
        </w:p>
        <w:p w14:paraId="1CE751B8" w14:textId="3B55847D" w:rsidR="00331E13" w:rsidRPr="00B626E5" w:rsidRDefault="00331E13">
          <w:pPr>
            <w:pStyle w:val="TOC2"/>
            <w:rPr>
              <w:rFonts w:ascii="Times New Roman" w:eastAsiaTheme="minorEastAsia" w:hAnsi="Times New Roman" w:cs="Times New Roman"/>
              <w:b w:val="0"/>
              <w:bCs w:val="0"/>
              <w:sz w:val="28"/>
              <w:szCs w:val="28"/>
            </w:rPr>
          </w:pPr>
          <w:hyperlink w:anchor="_Toc134916833" w:history="1">
            <w:r w:rsidRPr="00B626E5">
              <w:rPr>
                <w:rStyle w:val="Hyperlink"/>
                <w:rFonts w:ascii="Times New Roman" w:eastAsia="Times New Roman" w:hAnsi="Times New Roman" w:cs="Times New Roman"/>
                <w:sz w:val="28"/>
                <w:szCs w:val="28"/>
              </w:rPr>
              <w:t>2.2</w:t>
            </w:r>
            <w:r w:rsidRPr="00B626E5">
              <w:rPr>
                <w:rFonts w:ascii="Times New Roman" w:eastAsiaTheme="minorEastAsia" w:hAnsi="Times New Roman" w:cs="Times New Roman"/>
                <w:b w:val="0"/>
                <w:bCs w:val="0"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eastAsia="Times New Roman" w:hAnsi="Times New Roman" w:cs="Times New Roman"/>
                <w:sz w:val="28"/>
                <w:szCs w:val="28"/>
              </w:rPr>
              <w:t>Chuẩn hóa các bảng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instrText xml:space="preserve"> PAGEREF _Toc134916833 \h </w:instrTex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>3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end"/>
            </w:r>
          </w:hyperlink>
        </w:p>
        <w:p w14:paraId="7136AF45" w14:textId="237299D5" w:rsidR="00331E13" w:rsidRPr="00B626E5" w:rsidRDefault="00331E13">
          <w:pPr>
            <w:pStyle w:val="TOC2"/>
            <w:rPr>
              <w:rFonts w:ascii="Times New Roman" w:eastAsiaTheme="minorEastAsia" w:hAnsi="Times New Roman" w:cs="Times New Roman"/>
              <w:b w:val="0"/>
              <w:bCs w:val="0"/>
              <w:sz w:val="28"/>
              <w:szCs w:val="28"/>
            </w:rPr>
          </w:pPr>
          <w:hyperlink w:anchor="_Toc134916834" w:history="1">
            <w:r w:rsidRPr="00B626E5">
              <w:rPr>
                <w:rStyle w:val="Hyperlink"/>
                <w:rFonts w:ascii="Times New Roman" w:eastAsia="Times New Roman" w:hAnsi="Times New Roman" w:cs="Times New Roman"/>
                <w:sz w:val="28"/>
                <w:szCs w:val="28"/>
              </w:rPr>
              <w:t>2.3</w:t>
            </w:r>
            <w:r w:rsidRPr="00B626E5">
              <w:rPr>
                <w:rFonts w:ascii="Times New Roman" w:eastAsiaTheme="minorEastAsia" w:hAnsi="Times New Roman" w:cs="Times New Roman"/>
                <w:b w:val="0"/>
                <w:bCs w:val="0"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eastAsia="Times New Roman" w:hAnsi="Times New Roman" w:cs="Times New Roman"/>
                <w:sz w:val="28"/>
                <w:szCs w:val="28"/>
              </w:rPr>
              <w:t>Sơ đồ quan hệ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instrText xml:space="preserve"> PAGEREF _Toc134916834 \h </w:instrTex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>4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end"/>
            </w:r>
          </w:hyperlink>
        </w:p>
        <w:p w14:paraId="59EEE971" w14:textId="02AA305D" w:rsidR="00331E13" w:rsidRPr="00B626E5" w:rsidRDefault="00331E13">
          <w:pPr>
            <w:pStyle w:val="TOC2"/>
            <w:rPr>
              <w:rFonts w:ascii="Times New Roman" w:eastAsiaTheme="minorEastAsia" w:hAnsi="Times New Roman" w:cs="Times New Roman"/>
              <w:b w:val="0"/>
              <w:bCs w:val="0"/>
              <w:sz w:val="28"/>
              <w:szCs w:val="28"/>
            </w:rPr>
          </w:pPr>
          <w:hyperlink w:anchor="_Toc134916835" w:history="1">
            <w:r w:rsidRPr="00B626E5">
              <w:rPr>
                <w:rStyle w:val="Hyperlink"/>
                <w:rFonts w:ascii="Times New Roman" w:eastAsia="Times New Roman" w:hAnsi="Times New Roman" w:cs="Times New Roman"/>
                <w:sz w:val="28"/>
                <w:szCs w:val="28"/>
              </w:rPr>
              <w:t>2.4</w:t>
            </w:r>
            <w:r w:rsidRPr="00B626E5">
              <w:rPr>
                <w:rFonts w:ascii="Times New Roman" w:eastAsiaTheme="minorEastAsia" w:hAnsi="Times New Roman" w:cs="Times New Roman"/>
                <w:b w:val="0"/>
                <w:bCs w:val="0"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eastAsia="Times New Roman" w:hAnsi="Times New Roman" w:cs="Times New Roman"/>
                <w:sz w:val="28"/>
                <w:szCs w:val="28"/>
              </w:rPr>
              <w:t>Thiết kế chi tiết các bảng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instrText xml:space="preserve"> PAGEREF _Toc134916835 \h </w:instrTex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>5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end"/>
            </w:r>
          </w:hyperlink>
        </w:p>
        <w:p w14:paraId="3D7E8C29" w14:textId="01AF529D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36" w:history="1">
            <w:r w:rsidRPr="00B626E5">
              <w:rPr>
                <w:rStyle w:val="Hyperlink"/>
                <w:rFonts w:ascii="Times New Roman" w:eastAsia="Times New Roman" w:hAnsi="Times New Roman" w:cs="Times New Roman"/>
                <w:iCs/>
                <w:noProof/>
                <w:sz w:val="28"/>
                <w:szCs w:val="28"/>
              </w:rPr>
              <w:t>2.4.1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eastAsia="Times New Roman" w:hAnsi="Times New Roman" w:cs="Times New Roman"/>
                <w:iCs/>
                <w:noProof/>
                <w:sz w:val="28"/>
                <w:szCs w:val="28"/>
              </w:rPr>
              <w:t>Bảng QUANLY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36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D3E141" w14:textId="44EFF324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37" w:history="1">
            <w:r w:rsidRPr="00B626E5">
              <w:rPr>
                <w:rStyle w:val="Hyperlink"/>
                <w:rFonts w:ascii="Times New Roman" w:eastAsia="Times New Roman" w:hAnsi="Times New Roman" w:cs="Times New Roman"/>
                <w:iCs/>
                <w:noProof/>
                <w:sz w:val="28"/>
                <w:szCs w:val="28"/>
              </w:rPr>
              <w:t>2.4.2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eastAsia="Times New Roman" w:hAnsi="Times New Roman" w:cs="Times New Roman"/>
                <w:iCs/>
                <w:noProof/>
                <w:sz w:val="28"/>
                <w:szCs w:val="28"/>
              </w:rPr>
              <w:t>Bảng NHANVIEN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37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D7544B7" w14:textId="66BD046D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38" w:history="1">
            <w:r w:rsidRPr="00B626E5">
              <w:rPr>
                <w:rStyle w:val="Hyperlink"/>
                <w:rFonts w:ascii="Times New Roman" w:eastAsia="Times New Roman" w:hAnsi="Times New Roman" w:cs="Times New Roman"/>
                <w:iCs/>
                <w:noProof/>
                <w:sz w:val="28"/>
                <w:szCs w:val="28"/>
              </w:rPr>
              <w:t>2.4.3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eastAsia="Times New Roman" w:hAnsi="Times New Roman" w:cs="Times New Roman"/>
                <w:iCs/>
                <w:noProof/>
                <w:sz w:val="28"/>
                <w:szCs w:val="28"/>
              </w:rPr>
              <w:t>Bảng MENU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38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6DA12F9" w14:textId="26732798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39" w:history="1">
            <w:r w:rsidRPr="00B626E5">
              <w:rPr>
                <w:rStyle w:val="Hyperlink"/>
                <w:rFonts w:ascii="Times New Roman" w:eastAsia="Times New Roman" w:hAnsi="Times New Roman" w:cs="Times New Roman"/>
                <w:iCs/>
                <w:noProof/>
                <w:sz w:val="28"/>
                <w:szCs w:val="28"/>
              </w:rPr>
              <w:t>2.4.4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eastAsia="Times New Roman" w:hAnsi="Times New Roman" w:cs="Times New Roman"/>
                <w:iCs/>
                <w:noProof/>
                <w:sz w:val="28"/>
                <w:szCs w:val="28"/>
              </w:rPr>
              <w:t>Bảng HOADON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39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16A2EA" w14:textId="55D55129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40" w:history="1">
            <w:r w:rsidRPr="00B626E5">
              <w:rPr>
                <w:rStyle w:val="Hyperlink"/>
                <w:rFonts w:ascii="Times New Roman" w:eastAsia="Times New Roman" w:hAnsi="Times New Roman" w:cs="Times New Roman"/>
                <w:iCs/>
                <w:noProof/>
                <w:sz w:val="28"/>
                <w:szCs w:val="28"/>
              </w:rPr>
              <w:t>2.4.5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eastAsia="Times New Roman" w:hAnsi="Times New Roman" w:cs="Times New Roman"/>
                <w:iCs/>
                <w:noProof/>
                <w:sz w:val="28"/>
                <w:szCs w:val="28"/>
              </w:rPr>
              <w:t>Ước lượng dung lượng lưu trữ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40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74B748" w14:textId="6097FCCF" w:rsidR="00331E13" w:rsidRPr="00B626E5" w:rsidRDefault="00331E13">
          <w:pPr>
            <w:pStyle w:val="TOC1"/>
            <w:rPr>
              <w:rFonts w:ascii="Times New Roman" w:eastAsiaTheme="minorEastAsia" w:hAnsi="Times New Roman"/>
              <w:b w:val="0"/>
              <w:bCs w:val="0"/>
              <w:sz w:val="28"/>
              <w:szCs w:val="28"/>
            </w:rPr>
          </w:pPr>
          <w:hyperlink w:anchor="_Toc134916841" w:history="1">
            <w:r w:rsidRPr="00B626E5">
              <w:rPr>
                <w:rStyle w:val="Hyperlink"/>
                <w:rFonts w:ascii="Times New Roman" w:eastAsiaTheme="majorEastAsia" w:hAnsi="Times New Roman"/>
                <w:sz w:val="28"/>
                <w:szCs w:val="28"/>
              </w:rPr>
              <w:t>chương III. thiết kế &amp; đặc tả giao diện</w:t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instrText xml:space="preserve"> PAGEREF _Toc134916841 \h </w:instrText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t>10</w:t>
            </w:r>
            <w:r w:rsidRPr="00B626E5">
              <w:rPr>
                <w:rFonts w:ascii="Times New Roman" w:hAnsi="Times New Roman"/>
                <w:webHidden/>
                <w:sz w:val="28"/>
                <w:szCs w:val="28"/>
              </w:rPr>
              <w:fldChar w:fldCharType="end"/>
            </w:r>
          </w:hyperlink>
        </w:p>
        <w:p w14:paraId="6AA841E9" w14:textId="598E4A2E" w:rsidR="00331E13" w:rsidRPr="00B626E5" w:rsidRDefault="00331E13">
          <w:pPr>
            <w:pStyle w:val="TOC2"/>
            <w:rPr>
              <w:rFonts w:ascii="Times New Roman" w:eastAsiaTheme="minorEastAsia" w:hAnsi="Times New Roman" w:cs="Times New Roman"/>
              <w:b w:val="0"/>
              <w:bCs w:val="0"/>
              <w:sz w:val="28"/>
              <w:szCs w:val="28"/>
            </w:rPr>
          </w:pPr>
          <w:hyperlink w:anchor="_Toc134916842" w:history="1">
            <w:r w:rsidRPr="00B626E5">
              <w:rPr>
                <w:rStyle w:val="Hyperlink"/>
                <w:rFonts w:ascii="Times New Roman" w:hAnsi="Times New Roman" w:cs="Times New Roman"/>
                <w:sz w:val="28"/>
                <w:szCs w:val="28"/>
              </w:rPr>
              <w:t>3.1</w:t>
            </w:r>
            <w:r w:rsidRPr="00B626E5">
              <w:rPr>
                <w:rFonts w:ascii="Times New Roman" w:eastAsiaTheme="minorEastAsia" w:hAnsi="Times New Roman" w:cs="Times New Roman"/>
                <w:b w:val="0"/>
                <w:bCs w:val="0"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sz w:val="28"/>
                <w:szCs w:val="28"/>
              </w:rPr>
              <w:t>Sơ đồ luồng màn hình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instrText xml:space="preserve"> PAGEREF _Toc134916842 \h </w:instrTex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>10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end"/>
            </w:r>
          </w:hyperlink>
        </w:p>
        <w:p w14:paraId="53F5721E" w14:textId="5B2D98C8" w:rsidR="00331E13" w:rsidRPr="00B626E5" w:rsidRDefault="00331E13">
          <w:pPr>
            <w:pStyle w:val="TOC2"/>
            <w:rPr>
              <w:rFonts w:ascii="Times New Roman" w:eastAsiaTheme="minorEastAsia" w:hAnsi="Times New Roman" w:cs="Times New Roman"/>
              <w:b w:val="0"/>
              <w:bCs w:val="0"/>
              <w:sz w:val="28"/>
              <w:szCs w:val="28"/>
            </w:rPr>
          </w:pPr>
          <w:hyperlink w:anchor="_Toc134916843" w:history="1">
            <w:r w:rsidRPr="00B626E5">
              <w:rPr>
                <w:rStyle w:val="Hyperlink"/>
                <w:rFonts w:ascii="Times New Roman" w:hAnsi="Times New Roman" w:cs="Times New Roman"/>
                <w:sz w:val="28"/>
                <w:szCs w:val="28"/>
              </w:rPr>
              <w:t>3.2</w:t>
            </w:r>
            <w:r w:rsidRPr="00B626E5">
              <w:rPr>
                <w:rFonts w:ascii="Times New Roman" w:eastAsiaTheme="minorEastAsia" w:hAnsi="Times New Roman" w:cs="Times New Roman"/>
                <w:b w:val="0"/>
                <w:bCs w:val="0"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sz w:val="28"/>
                <w:szCs w:val="28"/>
              </w:rPr>
              <w:t>Đặc tả giao diện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instrText xml:space="preserve"> PAGEREF _Toc134916843 \h </w:instrTex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t>11</w:t>
            </w:r>
            <w:r w:rsidRPr="00B626E5">
              <w:rPr>
                <w:rFonts w:ascii="Times New Roman" w:hAnsi="Times New Roman" w:cs="Times New Roman"/>
                <w:webHidden/>
                <w:sz w:val="28"/>
                <w:szCs w:val="28"/>
              </w:rPr>
              <w:fldChar w:fldCharType="end"/>
            </w:r>
          </w:hyperlink>
        </w:p>
        <w:p w14:paraId="0A27C703" w14:textId="41D0D24A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44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1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 xml:space="preserve">Màn hình 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>Đăng nhập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44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1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0A76F6" w14:textId="74FFFC44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45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2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 xml:space="preserve">Màn hình 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>Đăng ký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45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82900A" w14:textId="2FDCFAE6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46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3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 xml:space="preserve">Màn hình 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>Chính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46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3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DC8CDA" w14:textId="21FA5C08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47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4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 xml:space="preserve">Màn hình 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>order đồ uống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47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2144A08" w14:textId="33B360AA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48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5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 xml:space="preserve">Màn hình 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>order đồ uống có chú thích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48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7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68EFA4" w14:textId="67B9674C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49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6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Màn hình thanh toán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49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BE6582" w14:textId="6C135B22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50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7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Màn hình quét mã QR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50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E48FAAD" w14:textId="065E9A2A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51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8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Màn hình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Thanh toán tiền mặt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51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0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0C59F81" w14:textId="57680BE7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52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9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Màn hình tích điểm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52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884FDD8" w14:textId="630E85EC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53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10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 xml:space="preserve">Màn hình 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>Xác nhận hoàn thành đơn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53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0B031D" w14:textId="23A57FC8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54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11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Màn hình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Quản lý Menu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54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3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83397D" w14:textId="1E6B1475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55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12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 xml:space="preserve">Màn hình 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>Thêm món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55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4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B4154F6" w14:textId="6D3A1D43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56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13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Màn hình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Sửa món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56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6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465586E" w14:textId="49E38C6B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57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14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Màn hình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Xóa món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57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7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FE3F8F" w14:textId="593E0FA6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58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15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Màn hình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Quản lý thông tin khách hàng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58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8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D95BB7" w14:textId="63E8C4DA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59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16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 xml:space="preserve">Màn hình 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>Thêm khách hàng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59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0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A0649A" w14:textId="2DA43062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60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17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Màn hình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Sửa khách hàng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60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1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406227" w14:textId="15241D30" w:rsidR="00331E13" w:rsidRPr="00B626E5" w:rsidRDefault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</w:rPr>
          </w:pPr>
          <w:hyperlink w:anchor="_Toc134916861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18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Màn hình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Xóa khách hàng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61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2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BF0DA8" w14:textId="77777777" w:rsidR="00331E13" w:rsidRPr="00B626E5" w:rsidRDefault="00331E13" w:rsidP="00331E13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</w:pPr>
          <w:hyperlink w:anchor="_Toc134916862" w:history="1"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>3.2.19</w:t>
            </w:r>
            <w:r w:rsidRPr="00B626E5">
              <w:rPr>
                <w:rFonts w:ascii="Times New Roman" w:eastAsiaTheme="minorEastAsia" w:hAnsi="Times New Roman" w:cs="Times New Roman"/>
                <w:noProof/>
                <w:sz w:val="28"/>
                <w:szCs w:val="28"/>
              </w:rPr>
              <w:tab/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Màn hình</w:t>
            </w:r>
            <w:r w:rsidRPr="00B626E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Quản lý doanh thu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4916862 \h </w:instrTex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3</w:t>
            </w:r>
            <w:r w:rsidRPr="00B626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  <w:r w:rsidRPr="00B626E5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  <w:p w14:paraId="623ABDB8" w14:textId="28A68437" w:rsidR="00D22B55" w:rsidRPr="00B626E5" w:rsidRDefault="00331E13" w:rsidP="00B626E5">
          <w:pPr>
            <w:jc w:val="left"/>
            <w:rPr>
              <w:rFonts w:cs="Times New Roman"/>
              <w:b/>
              <w:bCs/>
              <w:noProof/>
              <w:sz w:val="28"/>
              <w:szCs w:val="28"/>
            </w:rPr>
          </w:pPr>
          <w:r w:rsidRPr="00B626E5">
            <w:rPr>
              <w:rFonts w:cs="Times New Roman"/>
              <w:b/>
              <w:bCs/>
              <w:noProof/>
              <w:sz w:val="28"/>
              <w:szCs w:val="28"/>
            </w:rPr>
            <w:br w:type="page"/>
          </w:r>
        </w:p>
      </w:sdtContent>
    </w:sdt>
    <w:bookmarkStart w:id="1" w:name="_Toc134915420" w:displacedByCustomXml="prev"/>
    <w:bookmarkStart w:id="2" w:name="_Toc134911456" w:displacedByCustomXml="prev"/>
    <w:p w14:paraId="7273D407" w14:textId="5CAE570A" w:rsidR="00557CB5" w:rsidRPr="00B626E5" w:rsidRDefault="00557CB5" w:rsidP="00B626E5">
      <w:pPr>
        <w:spacing w:before="240" w:after="0" w:line="240" w:lineRule="auto"/>
        <w:jc w:val="center"/>
        <w:outlineLvl w:val="0"/>
        <w:rPr>
          <w:rFonts w:eastAsia="Times New Roman" w:cs="Times New Roman"/>
          <w:b/>
          <w:bCs/>
          <w:smallCaps/>
          <w:color w:val="000000"/>
          <w:sz w:val="28"/>
          <w:szCs w:val="28"/>
        </w:rPr>
      </w:pPr>
      <w:bookmarkStart w:id="3" w:name="_Toc134916829"/>
      <w:r w:rsidRPr="00B626E5">
        <w:rPr>
          <w:rFonts w:eastAsia="Times New Roman" w:cs="Times New Roman"/>
          <w:b/>
          <w:bCs/>
          <w:smallCaps/>
          <w:color w:val="000000"/>
          <w:sz w:val="28"/>
          <w:szCs w:val="28"/>
        </w:rPr>
        <w:lastRenderedPageBreak/>
        <w:t xml:space="preserve">CHƯƠNG I. </w:t>
      </w:r>
      <w:r w:rsidRPr="00B626E5">
        <w:rPr>
          <w:rFonts w:eastAsia="Times New Roman" w:cs="Times New Roman"/>
          <w:b/>
          <w:bCs/>
          <w:smallCaps/>
          <w:color w:val="000000"/>
          <w:sz w:val="28"/>
          <w:szCs w:val="28"/>
        </w:rPr>
        <w:t>THIẾT KẾ CƠ SỞ DỮ LIỆU</w:t>
      </w:r>
      <w:bookmarkEnd w:id="2"/>
      <w:bookmarkEnd w:id="1"/>
      <w:bookmarkEnd w:id="3"/>
    </w:p>
    <w:p w14:paraId="6D914938" w14:textId="2AC625F1" w:rsidR="00D22B55" w:rsidRPr="00B626E5" w:rsidRDefault="00D22B55" w:rsidP="00D22B55">
      <w:pPr>
        <w:pStyle w:val="ListParagraph"/>
        <w:numPr>
          <w:ilvl w:val="1"/>
          <w:numId w:val="17"/>
        </w:numPr>
        <w:spacing w:before="240" w:after="0" w:line="240" w:lineRule="auto"/>
        <w:jc w:val="left"/>
        <w:outlineLvl w:val="1"/>
        <w:rPr>
          <w:rFonts w:eastAsia="Times New Roman" w:cs="Times New Roman"/>
          <w:sz w:val="28"/>
          <w:szCs w:val="28"/>
        </w:rPr>
      </w:pPr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bookmarkStart w:id="4" w:name="_Toc134916830"/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Sơ đồ lớp</w:t>
      </w:r>
      <w:bookmarkEnd w:id="4"/>
    </w:p>
    <w:p w14:paraId="7AB5D031" w14:textId="77777777" w:rsidR="00D22B55" w:rsidRPr="00B626E5" w:rsidRDefault="00D22B55" w:rsidP="00D22B55">
      <w:pPr>
        <w:rPr>
          <w:rFonts w:eastAsia="Times New Roman" w:cs="Times New Roman"/>
          <w:b/>
          <w:bCs/>
          <w:smallCaps/>
          <w:color w:val="000000"/>
          <w:sz w:val="28"/>
          <w:szCs w:val="28"/>
        </w:rPr>
      </w:pPr>
    </w:p>
    <w:p w14:paraId="609A1457" w14:textId="77777777" w:rsidR="00557CB5" w:rsidRPr="00B626E5" w:rsidRDefault="00557CB5" w:rsidP="00557CB5">
      <w:pPr>
        <w:spacing w:before="240" w:after="0" w:line="240" w:lineRule="auto"/>
        <w:rPr>
          <w:rFonts w:eastAsia="Times New Roman"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671ACDE2" wp14:editId="0A594F11">
            <wp:extent cx="5922395" cy="4209690"/>
            <wp:effectExtent l="0" t="0" r="254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885" cy="4210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B3AEE" w14:textId="5D030BF5" w:rsidR="00557CB5" w:rsidRPr="00B626E5" w:rsidRDefault="00557CB5" w:rsidP="00B626E5">
      <w:pPr>
        <w:spacing w:before="240" w:after="0" w:line="240" w:lineRule="auto"/>
        <w:jc w:val="center"/>
        <w:outlineLvl w:val="0"/>
        <w:rPr>
          <w:rFonts w:eastAsia="Times New Roman" w:cs="Times New Roman"/>
          <w:sz w:val="28"/>
          <w:szCs w:val="28"/>
        </w:rPr>
      </w:pPr>
      <w:bookmarkStart w:id="5" w:name="_Toc134911457"/>
      <w:bookmarkStart w:id="6" w:name="_Toc134915421"/>
      <w:bookmarkStart w:id="7" w:name="_Toc134916831"/>
      <w:r w:rsidRPr="00B626E5">
        <w:rPr>
          <w:rFonts w:eastAsia="Times New Roman" w:cs="Times New Roman"/>
          <w:b/>
          <w:bCs/>
          <w:smallCaps/>
          <w:color w:val="000000"/>
          <w:sz w:val="28"/>
          <w:szCs w:val="28"/>
        </w:rPr>
        <w:t xml:space="preserve">CHƯƠNG II. </w:t>
      </w:r>
      <w:r w:rsidRPr="00B626E5">
        <w:rPr>
          <w:rFonts w:eastAsia="Times New Roman" w:cs="Times New Roman"/>
          <w:b/>
          <w:bCs/>
          <w:smallCaps/>
          <w:color w:val="000000"/>
          <w:sz w:val="28"/>
          <w:szCs w:val="28"/>
        </w:rPr>
        <w:t>THIẾT KẾ CƠ SỞ DỮ LIỆU</w:t>
      </w:r>
      <w:bookmarkEnd w:id="5"/>
      <w:bookmarkEnd w:id="6"/>
      <w:bookmarkEnd w:id="7"/>
    </w:p>
    <w:p w14:paraId="53E07076" w14:textId="03486FEC" w:rsidR="00557CB5" w:rsidRPr="00B626E5" w:rsidRDefault="00331E13" w:rsidP="00557CB5">
      <w:pPr>
        <w:pStyle w:val="ListParagraph"/>
        <w:numPr>
          <w:ilvl w:val="1"/>
          <w:numId w:val="14"/>
        </w:numPr>
        <w:spacing w:before="240" w:after="0" w:line="240" w:lineRule="auto"/>
        <w:jc w:val="left"/>
        <w:outlineLvl w:val="1"/>
        <w:rPr>
          <w:rFonts w:eastAsia="Times New Roman" w:cs="Times New Roman"/>
          <w:sz w:val="28"/>
          <w:szCs w:val="28"/>
        </w:rPr>
      </w:pPr>
      <w:bookmarkStart w:id="8" w:name="_Toc134911458"/>
      <w:bookmarkStart w:id="9" w:name="_Toc134915422"/>
      <w:bookmarkStart w:id="10" w:name="_Toc134916832"/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r w:rsidR="00557CB5" w:rsidRPr="00B626E5">
        <w:rPr>
          <w:rFonts w:eastAsia="Times New Roman" w:cs="Times New Roman"/>
          <w:b/>
          <w:bCs/>
          <w:color w:val="000000"/>
          <w:sz w:val="28"/>
          <w:szCs w:val="28"/>
        </w:rPr>
        <w:t>Chuyển sơ đồ lớp thành các bảng</w:t>
      </w:r>
      <w:bookmarkEnd w:id="8"/>
      <w:bookmarkEnd w:id="9"/>
      <w:bookmarkEnd w:id="10"/>
    </w:p>
    <w:p w14:paraId="64473AF4" w14:textId="77777777" w:rsidR="00557CB5" w:rsidRPr="00B626E5" w:rsidRDefault="00557CB5" w:rsidP="00557CB5">
      <w:pPr>
        <w:numPr>
          <w:ilvl w:val="0"/>
          <w:numId w:val="3"/>
        </w:numPr>
        <w:spacing w:before="240"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B626E5">
        <w:rPr>
          <w:rFonts w:eastAsia="Times New Roman" w:cs="Times New Roman"/>
          <w:color w:val="000000"/>
          <w:sz w:val="28"/>
          <w:szCs w:val="28"/>
        </w:rPr>
        <w:t>Quản lý (Mã quản lý, Họ và tên ,  Số điện thoại, Giới tính , Địa chỉ )</w:t>
      </w:r>
    </w:p>
    <w:p w14:paraId="1BAD858C" w14:textId="77777777" w:rsidR="00557CB5" w:rsidRPr="00B626E5" w:rsidRDefault="00557CB5" w:rsidP="00557CB5">
      <w:pPr>
        <w:numPr>
          <w:ilvl w:val="0"/>
          <w:numId w:val="3"/>
        </w:numPr>
        <w:spacing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B626E5">
        <w:rPr>
          <w:rFonts w:eastAsia="Times New Roman" w:cs="Times New Roman"/>
          <w:color w:val="000000"/>
          <w:sz w:val="28"/>
          <w:szCs w:val="28"/>
        </w:rPr>
        <w:t>Nhân viên ( Mã nhân viên ,  Họ và tên , Giới tính , Ngày sinh , Địa chỉ ,Số điện thoại )</w:t>
      </w:r>
    </w:p>
    <w:p w14:paraId="6AE91CB4" w14:textId="77777777" w:rsidR="00557CB5" w:rsidRPr="00B626E5" w:rsidRDefault="00557CB5" w:rsidP="00557CB5">
      <w:pPr>
        <w:numPr>
          <w:ilvl w:val="0"/>
          <w:numId w:val="3"/>
        </w:numPr>
        <w:spacing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B626E5">
        <w:rPr>
          <w:rFonts w:eastAsia="Times New Roman" w:cs="Times New Roman"/>
          <w:color w:val="000000"/>
          <w:sz w:val="28"/>
          <w:szCs w:val="28"/>
        </w:rPr>
        <w:t>Menu ( Mã món, Tên món, Số lượng, Giá bán)</w:t>
      </w:r>
    </w:p>
    <w:p w14:paraId="0BFF2539" w14:textId="77777777" w:rsidR="00557CB5" w:rsidRPr="00B626E5" w:rsidRDefault="00557CB5" w:rsidP="00557CB5">
      <w:pPr>
        <w:numPr>
          <w:ilvl w:val="0"/>
          <w:numId w:val="3"/>
        </w:numPr>
        <w:spacing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B626E5">
        <w:rPr>
          <w:rFonts w:eastAsia="Times New Roman" w:cs="Times New Roman"/>
          <w:color w:val="000000"/>
          <w:sz w:val="28"/>
          <w:szCs w:val="28"/>
        </w:rPr>
        <w:t>Hóa đơn ( Mã hóa đơn ,Mã nhân viên, Mã quản lý, Số bàn, Mã món, Số lượng, Giảm giá, Tích điểm, Số điện thoại, Địa chỉ quán,Ngày xuất hóa đơn)</w:t>
      </w:r>
    </w:p>
    <w:p w14:paraId="5643AAB0" w14:textId="232CA87C" w:rsidR="00557CB5" w:rsidRPr="00B626E5" w:rsidRDefault="00331E13" w:rsidP="00557CB5">
      <w:pPr>
        <w:pStyle w:val="ListParagraph"/>
        <w:numPr>
          <w:ilvl w:val="1"/>
          <w:numId w:val="14"/>
        </w:numPr>
        <w:spacing w:before="240" w:after="0" w:line="240" w:lineRule="auto"/>
        <w:jc w:val="left"/>
        <w:outlineLvl w:val="1"/>
        <w:rPr>
          <w:rFonts w:eastAsia="Times New Roman" w:cs="Times New Roman"/>
          <w:sz w:val="28"/>
          <w:szCs w:val="28"/>
        </w:rPr>
      </w:pPr>
      <w:bookmarkStart w:id="11" w:name="_Toc134911459"/>
      <w:bookmarkStart w:id="12" w:name="_Toc134915423"/>
      <w:bookmarkStart w:id="13" w:name="_Toc134916833"/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r w:rsidR="00557CB5" w:rsidRPr="00B626E5">
        <w:rPr>
          <w:rFonts w:eastAsia="Times New Roman" w:cs="Times New Roman"/>
          <w:b/>
          <w:bCs/>
          <w:color w:val="000000"/>
          <w:sz w:val="28"/>
          <w:szCs w:val="28"/>
        </w:rPr>
        <w:t>Chuẩn hóa các bảng</w:t>
      </w:r>
      <w:bookmarkEnd w:id="11"/>
      <w:bookmarkEnd w:id="12"/>
      <w:bookmarkEnd w:id="13"/>
    </w:p>
    <w:p w14:paraId="7CF7F781" w14:textId="77777777" w:rsidR="00557CB5" w:rsidRPr="00B626E5" w:rsidRDefault="00557CB5" w:rsidP="00557CB5">
      <w:pPr>
        <w:spacing w:after="0" w:line="240" w:lineRule="auto"/>
        <w:textAlignment w:val="baseline"/>
        <w:rPr>
          <w:rFonts w:eastAsia="Times New Roman" w:cs="Times New Roman"/>
          <w:color w:val="000000"/>
          <w:sz w:val="28"/>
          <w:szCs w:val="2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20"/>
        <w:gridCol w:w="2231"/>
        <w:gridCol w:w="2316"/>
        <w:gridCol w:w="2223"/>
      </w:tblGrid>
      <w:tr w:rsidR="00557CB5" w:rsidRPr="00B626E5" w14:paraId="389F9AC6" w14:textId="77777777" w:rsidTr="00623F51">
        <w:tc>
          <w:tcPr>
            <w:tcW w:w="2247" w:type="dxa"/>
          </w:tcPr>
          <w:p w14:paraId="4FDEFA56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TT</w:t>
            </w:r>
          </w:p>
        </w:tc>
        <w:tc>
          <w:tcPr>
            <w:tcW w:w="2247" w:type="dxa"/>
          </w:tcPr>
          <w:p w14:paraId="3836936E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ên bảng</w:t>
            </w:r>
          </w:p>
        </w:tc>
        <w:tc>
          <w:tcPr>
            <w:tcW w:w="2248" w:type="dxa"/>
          </w:tcPr>
          <w:p w14:paraId="20C2A2CD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2248" w:type="dxa"/>
          </w:tcPr>
          <w:p w14:paraId="65EC6305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Khóa</w:t>
            </w:r>
          </w:p>
        </w:tc>
      </w:tr>
      <w:tr w:rsidR="00557CB5" w:rsidRPr="00B626E5" w14:paraId="1F7068DA" w14:textId="77777777" w:rsidTr="00623F51">
        <w:tc>
          <w:tcPr>
            <w:tcW w:w="2247" w:type="dxa"/>
            <w:vMerge w:val="restart"/>
          </w:tcPr>
          <w:p w14:paraId="5E015D3E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2247" w:type="dxa"/>
            <w:vMerge w:val="restart"/>
          </w:tcPr>
          <w:p w14:paraId="75630004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QuanLy</w:t>
            </w:r>
          </w:p>
        </w:tc>
        <w:tc>
          <w:tcPr>
            <w:tcW w:w="2248" w:type="dxa"/>
          </w:tcPr>
          <w:p w14:paraId="72049A41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QuanLy</w:t>
            </w:r>
          </w:p>
        </w:tc>
        <w:tc>
          <w:tcPr>
            <w:tcW w:w="2248" w:type="dxa"/>
          </w:tcPr>
          <w:p w14:paraId="359E92BF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</w:tr>
      <w:tr w:rsidR="00557CB5" w:rsidRPr="00B626E5" w14:paraId="77B40AA1" w14:textId="77777777" w:rsidTr="00623F51">
        <w:tc>
          <w:tcPr>
            <w:tcW w:w="2247" w:type="dxa"/>
            <w:vMerge/>
          </w:tcPr>
          <w:p w14:paraId="36734744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/>
          </w:tcPr>
          <w:p w14:paraId="7F81CDE5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31C4D45C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Hovaten</w:t>
            </w:r>
          </w:p>
        </w:tc>
        <w:tc>
          <w:tcPr>
            <w:tcW w:w="2248" w:type="dxa"/>
          </w:tcPr>
          <w:p w14:paraId="6713A529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0B7B19AC" w14:textId="77777777" w:rsidTr="00623F51">
        <w:tc>
          <w:tcPr>
            <w:tcW w:w="2247" w:type="dxa"/>
            <w:vMerge/>
          </w:tcPr>
          <w:p w14:paraId="5108C28A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/>
          </w:tcPr>
          <w:p w14:paraId="581C124E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47F722F0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2248" w:type="dxa"/>
          </w:tcPr>
          <w:p w14:paraId="6F041A8A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1C4078B0" w14:textId="77777777" w:rsidTr="00623F51">
        <w:tc>
          <w:tcPr>
            <w:tcW w:w="2247" w:type="dxa"/>
            <w:vMerge/>
          </w:tcPr>
          <w:p w14:paraId="0C948094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/>
          </w:tcPr>
          <w:p w14:paraId="38155DDF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26BEFF04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oiTinh</w:t>
            </w:r>
          </w:p>
        </w:tc>
        <w:tc>
          <w:tcPr>
            <w:tcW w:w="2248" w:type="dxa"/>
          </w:tcPr>
          <w:p w14:paraId="084A0F7A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34094168" w14:textId="77777777" w:rsidTr="00623F51">
        <w:tc>
          <w:tcPr>
            <w:tcW w:w="2247" w:type="dxa"/>
            <w:vMerge/>
          </w:tcPr>
          <w:p w14:paraId="7062C8B5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/>
          </w:tcPr>
          <w:p w14:paraId="18BAC09E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4F7C206D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2248" w:type="dxa"/>
          </w:tcPr>
          <w:p w14:paraId="67F4C3D2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3AE5F23E" w14:textId="77777777" w:rsidTr="00623F51">
        <w:tc>
          <w:tcPr>
            <w:tcW w:w="2247" w:type="dxa"/>
            <w:vMerge w:val="restart"/>
          </w:tcPr>
          <w:p w14:paraId="621EFEC2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2247" w:type="dxa"/>
            <w:vMerge w:val="restart"/>
          </w:tcPr>
          <w:p w14:paraId="5A20395C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NhanVien</w:t>
            </w:r>
          </w:p>
        </w:tc>
        <w:tc>
          <w:tcPr>
            <w:tcW w:w="2248" w:type="dxa"/>
          </w:tcPr>
          <w:p w14:paraId="214552F1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NhanVien</w:t>
            </w:r>
          </w:p>
        </w:tc>
        <w:tc>
          <w:tcPr>
            <w:tcW w:w="2248" w:type="dxa"/>
          </w:tcPr>
          <w:p w14:paraId="7B8BBD31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</w:tr>
      <w:tr w:rsidR="00557CB5" w:rsidRPr="00B626E5" w14:paraId="1345D11A" w14:textId="77777777" w:rsidTr="00623F51">
        <w:tc>
          <w:tcPr>
            <w:tcW w:w="2247" w:type="dxa"/>
            <w:vMerge/>
          </w:tcPr>
          <w:p w14:paraId="228B0EAA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/>
          </w:tcPr>
          <w:p w14:paraId="4BBE56F0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601A2474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HoVaten</w:t>
            </w:r>
          </w:p>
        </w:tc>
        <w:tc>
          <w:tcPr>
            <w:tcW w:w="2248" w:type="dxa"/>
          </w:tcPr>
          <w:p w14:paraId="65F56C3A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33002BE1" w14:textId="77777777" w:rsidTr="00623F51">
        <w:trPr>
          <w:trHeight w:val="287"/>
        </w:trPr>
        <w:tc>
          <w:tcPr>
            <w:tcW w:w="2247" w:type="dxa"/>
            <w:vMerge/>
          </w:tcPr>
          <w:p w14:paraId="787398BA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/>
          </w:tcPr>
          <w:p w14:paraId="05B6FFF3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5885C1CD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oiTinh</w:t>
            </w:r>
          </w:p>
        </w:tc>
        <w:tc>
          <w:tcPr>
            <w:tcW w:w="2248" w:type="dxa"/>
          </w:tcPr>
          <w:p w14:paraId="1E68BBFA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47C00129" w14:textId="77777777" w:rsidTr="00623F51">
        <w:tc>
          <w:tcPr>
            <w:tcW w:w="2247" w:type="dxa"/>
            <w:vMerge/>
          </w:tcPr>
          <w:p w14:paraId="28A02A36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/>
          </w:tcPr>
          <w:p w14:paraId="23801A6F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0482CC60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NgaySinh</w:t>
            </w:r>
          </w:p>
        </w:tc>
        <w:tc>
          <w:tcPr>
            <w:tcW w:w="2248" w:type="dxa"/>
          </w:tcPr>
          <w:p w14:paraId="28E72D42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328F0888" w14:textId="77777777" w:rsidTr="00623F51">
        <w:tc>
          <w:tcPr>
            <w:tcW w:w="2247" w:type="dxa"/>
            <w:vMerge/>
          </w:tcPr>
          <w:p w14:paraId="2BF966F9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/>
          </w:tcPr>
          <w:p w14:paraId="19F03993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2FDD6B16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2248" w:type="dxa"/>
          </w:tcPr>
          <w:p w14:paraId="5C61E4B0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52358EC9" w14:textId="77777777" w:rsidTr="00623F51">
        <w:tc>
          <w:tcPr>
            <w:tcW w:w="2247" w:type="dxa"/>
            <w:vMerge/>
          </w:tcPr>
          <w:p w14:paraId="34472605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/>
          </w:tcPr>
          <w:p w14:paraId="288A54C6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5DE30A4B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2248" w:type="dxa"/>
          </w:tcPr>
          <w:p w14:paraId="6A0EBB55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770E53CE" w14:textId="77777777" w:rsidTr="00623F51">
        <w:tc>
          <w:tcPr>
            <w:tcW w:w="2247" w:type="dxa"/>
            <w:vMerge w:val="restart"/>
          </w:tcPr>
          <w:p w14:paraId="6BB385DD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2247" w:type="dxa"/>
            <w:vMerge w:val="restart"/>
          </w:tcPr>
          <w:p w14:paraId="61236F1C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enu</w:t>
            </w:r>
          </w:p>
        </w:tc>
        <w:tc>
          <w:tcPr>
            <w:tcW w:w="2248" w:type="dxa"/>
          </w:tcPr>
          <w:p w14:paraId="276A80E1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626E5">
              <w:rPr>
                <w:b/>
                <w:bCs/>
                <w:color w:val="000000"/>
                <w:sz w:val="28"/>
                <w:szCs w:val="28"/>
              </w:rPr>
              <w:t>MaMon</w:t>
            </w:r>
          </w:p>
        </w:tc>
        <w:tc>
          <w:tcPr>
            <w:tcW w:w="2248" w:type="dxa"/>
          </w:tcPr>
          <w:p w14:paraId="3BDF0D4F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</w:tr>
      <w:tr w:rsidR="00557CB5" w:rsidRPr="00B626E5" w14:paraId="5B7280A8" w14:textId="77777777" w:rsidTr="00623F51">
        <w:tc>
          <w:tcPr>
            <w:tcW w:w="2247" w:type="dxa"/>
            <w:vMerge/>
          </w:tcPr>
          <w:p w14:paraId="7BB20A4E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/>
          </w:tcPr>
          <w:p w14:paraId="784257EE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24344092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TenMon</w:t>
            </w:r>
          </w:p>
        </w:tc>
        <w:tc>
          <w:tcPr>
            <w:tcW w:w="2248" w:type="dxa"/>
          </w:tcPr>
          <w:p w14:paraId="039DE54E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0DA70B9C" w14:textId="77777777" w:rsidTr="00623F51">
        <w:tc>
          <w:tcPr>
            <w:tcW w:w="2247" w:type="dxa"/>
            <w:vMerge/>
          </w:tcPr>
          <w:p w14:paraId="52BE8406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/>
          </w:tcPr>
          <w:p w14:paraId="71DBAF98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13EC5D1F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SoLuong</w:t>
            </w:r>
          </w:p>
        </w:tc>
        <w:tc>
          <w:tcPr>
            <w:tcW w:w="2248" w:type="dxa"/>
          </w:tcPr>
          <w:p w14:paraId="6DBD2E53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04C5AC65" w14:textId="77777777" w:rsidTr="00623F51">
        <w:tc>
          <w:tcPr>
            <w:tcW w:w="2247" w:type="dxa"/>
            <w:vMerge/>
          </w:tcPr>
          <w:p w14:paraId="5C75110C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  <w:vMerge/>
          </w:tcPr>
          <w:p w14:paraId="121BEE1A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548A0EC5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GiaBan</w:t>
            </w:r>
          </w:p>
        </w:tc>
        <w:tc>
          <w:tcPr>
            <w:tcW w:w="2248" w:type="dxa"/>
          </w:tcPr>
          <w:p w14:paraId="4F6585AA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0FBEE0EC" w14:textId="77777777" w:rsidTr="00623F51">
        <w:tc>
          <w:tcPr>
            <w:tcW w:w="2247" w:type="dxa"/>
            <w:vMerge w:val="restart"/>
          </w:tcPr>
          <w:p w14:paraId="2E7345CE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2247" w:type="dxa"/>
          </w:tcPr>
          <w:p w14:paraId="1749C2A2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626E5">
              <w:rPr>
                <w:sz w:val="28"/>
                <w:szCs w:val="28"/>
              </w:rPr>
              <w:t>HoaDon</w:t>
            </w:r>
          </w:p>
        </w:tc>
        <w:tc>
          <w:tcPr>
            <w:tcW w:w="2248" w:type="dxa"/>
          </w:tcPr>
          <w:p w14:paraId="03BC8FAE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cs="Times New Roman"/>
                <w:b/>
                <w:bCs/>
                <w:color w:val="000000"/>
                <w:sz w:val="28"/>
                <w:szCs w:val="28"/>
              </w:rPr>
              <w:t>MaHoaDon</w:t>
            </w:r>
          </w:p>
        </w:tc>
        <w:tc>
          <w:tcPr>
            <w:tcW w:w="2248" w:type="dxa"/>
          </w:tcPr>
          <w:p w14:paraId="73E0BCFB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Khóa chính</w:t>
            </w:r>
          </w:p>
        </w:tc>
      </w:tr>
      <w:tr w:rsidR="00557CB5" w:rsidRPr="00B626E5" w14:paraId="00E6DFF9" w14:textId="77777777" w:rsidTr="00623F51">
        <w:tc>
          <w:tcPr>
            <w:tcW w:w="2247" w:type="dxa"/>
            <w:vMerge/>
          </w:tcPr>
          <w:p w14:paraId="28C77B67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 w14:paraId="07D5E4B4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</w:p>
        </w:tc>
        <w:tc>
          <w:tcPr>
            <w:tcW w:w="2248" w:type="dxa"/>
          </w:tcPr>
          <w:p w14:paraId="33B38F67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i/>
                <w:iCs/>
                <w:color w:val="000000"/>
                <w:sz w:val="28"/>
                <w:szCs w:val="28"/>
              </w:rPr>
            </w:pPr>
            <w:r w:rsidRPr="00B626E5">
              <w:rPr>
                <w:i/>
                <w:iCs/>
                <w:color w:val="000000"/>
                <w:sz w:val="28"/>
                <w:szCs w:val="28"/>
              </w:rPr>
              <w:t>MaNhanVien</w:t>
            </w:r>
          </w:p>
        </w:tc>
        <w:tc>
          <w:tcPr>
            <w:tcW w:w="2248" w:type="dxa"/>
          </w:tcPr>
          <w:p w14:paraId="0A913D3C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Khóa ngoại</w:t>
            </w:r>
          </w:p>
        </w:tc>
      </w:tr>
      <w:tr w:rsidR="00557CB5" w:rsidRPr="00B626E5" w14:paraId="7A893AD9" w14:textId="77777777" w:rsidTr="00623F51">
        <w:tc>
          <w:tcPr>
            <w:tcW w:w="2247" w:type="dxa"/>
            <w:vMerge/>
          </w:tcPr>
          <w:p w14:paraId="342AF746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 w14:paraId="6F5D0B86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</w:p>
        </w:tc>
        <w:tc>
          <w:tcPr>
            <w:tcW w:w="2248" w:type="dxa"/>
          </w:tcPr>
          <w:p w14:paraId="5F9009E1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i/>
                <w:iCs/>
                <w:color w:val="000000"/>
                <w:sz w:val="28"/>
                <w:szCs w:val="28"/>
              </w:rPr>
            </w:pPr>
            <w:r w:rsidRPr="00B626E5">
              <w:rPr>
                <w:i/>
                <w:iCs/>
                <w:color w:val="000000"/>
                <w:sz w:val="28"/>
                <w:szCs w:val="28"/>
              </w:rPr>
              <w:t>MaQuanLy</w:t>
            </w:r>
          </w:p>
        </w:tc>
        <w:tc>
          <w:tcPr>
            <w:tcW w:w="2248" w:type="dxa"/>
          </w:tcPr>
          <w:p w14:paraId="33D7D814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Khóa ngoại</w:t>
            </w:r>
          </w:p>
        </w:tc>
      </w:tr>
      <w:tr w:rsidR="00557CB5" w:rsidRPr="00B626E5" w14:paraId="1454F9E2" w14:textId="77777777" w:rsidTr="00623F51">
        <w:tc>
          <w:tcPr>
            <w:tcW w:w="2247" w:type="dxa"/>
            <w:vMerge/>
          </w:tcPr>
          <w:p w14:paraId="7DA390E3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 w14:paraId="06FA50A0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</w:p>
        </w:tc>
        <w:tc>
          <w:tcPr>
            <w:tcW w:w="2248" w:type="dxa"/>
          </w:tcPr>
          <w:p w14:paraId="4BF3BCDA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i/>
                <w:iCs/>
                <w:color w:val="000000"/>
                <w:sz w:val="28"/>
                <w:szCs w:val="28"/>
              </w:rPr>
            </w:pPr>
            <w:r w:rsidRPr="00B626E5">
              <w:rPr>
                <w:i/>
                <w:iCs/>
                <w:color w:val="000000"/>
                <w:sz w:val="28"/>
                <w:szCs w:val="28"/>
              </w:rPr>
              <w:t>MaMon</w:t>
            </w:r>
          </w:p>
        </w:tc>
        <w:tc>
          <w:tcPr>
            <w:tcW w:w="2248" w:type="dxa"/>
          </w:tcPr>
          <w:p w14:paraId="60A0CFE9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Khóa ngoại</w:t>
            </w:r>
          </w:p>
        </w:tc>
      </w:tr>
      <w:tr w:rsidR="00557CB5" w:rsidRPr="00B626E5" w14:paraId="54D47FCF" w14:textId="77777777" w:rsidTr="00623F51">
        <w:tc>
          <w:tcPr>
            <w:tcW w:w="2247" w:type="dxa"/>
            <w:vMerge/>
          </w:tcPr>
          <w:p w14:paraId="1B031D95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 w14:paraId="6192A5BC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</w:p>
        </w:tc>
        <w:tc>
          <w:tcPr>
            <w:tcW w:w="2248" w:type="dxa"/>
          </w:tcPr>
          <w:p w14:paraId="51ECF783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SoBan</w:t>
            </w:r>
          </w:p>
        </w:tc>
        <w:tc>
          <w:tcPr>
            <w:tcW w:w="2248" w:type="dxa"/>
          </w:tcPr>
          <w:p w14:paraId="0AE02ABE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5672A0E5" w14:textId="77777777" w:rsidTr="00623F51">
        <w:tc>
          <w:tcPr>
            <w:tcW w:w="2247" w:type="dxa"/>
            <w:vMerge/>
          </w:tcPr>
          <w:p w14:paraId="7737F84B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 w14:paraId="393D5C1E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0203C2F1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SoLuong</w:t>
            </w:r>
          </w:p>
        </w:tc>
        <w:tc>
          <w:tcPr>
            <w:tcW w:w="2248" w:type="dxa"/>
          </w:tcPr>
          <w:p w14:paraId="655A5B6F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3ADFB40A" w14:textId="77777777" w:rsidTr="00623F51">
        <w:tc>
          <w:tcPr>
            <w:tcW w:w="2247" w:type="dxa"/>
            <w:vMerge/>
          </w:tcPr>
          <w:p w14:paraId="06934D6F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 w14:paraId="5C0E3F70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29A49AA8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GiamGia</w:t>
            </w:r>
          </w:p>
        </w:tc>
        <w:tc>
          <w:tcPr>
            <w:tcW w:w="2248" w:type="dxa"/>
          </w:tcPr>
          <w:p w14:paraId="2ACDF93F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1B6846CC" w14:textId="77777777" w:rsidTr="00623F51">
        <w:tc>
          <w:tcPr>
            <w:tcW w:w="2247" w:type="dxa"/>
            <w:vMerge/>
          </w:tcPr>
          <w:p w14:paraId="330AA86B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 w14:paraId="3AEBE0F8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06226A9B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TichDiem</w:t>
            </w:r>
          </w:p>
        </w:tc>
        <w:tc>
          <w:tcPr>
            <w:tcW w:w="2248" w:type="dxa"/>
          </w:tcPr>
          <w:p w14:paraId="71606DFC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5BCDEDE7" w14:textId="77777777" w:rsidTr="00623F51">
        <w:tc>
          <w:tcPr>
            <w:tcW w:w="2247" w:type="dxa"/>
            <w:vMerge/>
          </w:tcPr>
          <w:p w14:paraId="0A70C978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 w14:paraId="23EDAD67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702213B8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2248" w:type="dxa"/>
          </w:tcPr>
          <w:p w14:paraId="665B68BC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666E4FD0" w14:textId="77777777" w:rsidTr="00623F51">
        <w:tc>
          <w:tcPr>
            <w:tcW w:w="2247" w:type="dxa"/>
            <w:vMerge/>
          </w:tcPr>
          <w:p w14:paraId="062CAF8E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 w14:paraId="7B579EFE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6B7B7041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2248" w:type="dxa"/>
          </w:tcPr>
          <w:p w14:paraId="798E62B9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557CB5" w:rsidRPr="00B626E5" w14:paraId="04929514" w14:textId="77777777" w:rsidTr="00623F51">
        <w:tc>
          <w:tcPr>
            <w:tcW w:w="2247" w:type="dxa"/>
            <w:vMerge/>
          </w:tcPr>
          <w:p w14:paraId="30F8BB1A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47" w:type="dxa"/>
          </w:tcPr>
          <w:p w14:paraId="512E946F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</w:p>
        </w:tc>
        <w:tc>
          <w:tcPr>
            <w:tcW w:w="2248" w:type="dxa"/>
          </w:tcPr>
          <w:p w14:paraId="030144D0" w14:textId="77777777" w:rsidR="00557CB5" w:rsidRPr="00B626E5" w:rsidRDefault="00557CB5" w:rsidP="00623F51">
            <w:pPr>
              <w:pStyle w:val="NormalWeb"/>
              <w:spacing w:before="0" w:beforeAutospacing="0" w:after="0" w:afterAutospacing="0"/>
              <w:rPr>
                <w:color w:val="000000"/>
                <w:sz w:val="28"/>
                <w:szCs w:val="28"/>
              </w:rPr>
            </w:pPr>
            <w:r w:rsidRPr="00B626E5">
              <w:rPr>
                <w:color w:val="000000"/>
                <w:sz w:val="28"/>
                <w:szCs w:val="28"/>
              </w:rPr>
              <w:t>NgayXuatHoaDon</w:t>
            </w:r>
          </w:p>
        </w:tc>
        <w:tc>
          <w:tcPr>
            <w:tcW w:w="2248" w:type="dxa"/>
          </w:tcPr>
          <w:p w14:paraId="62B994E9" w14:textId="77777777" w:rsidR="00557CB5" w:rsidRPr="00B626E5" w:rsidRDefault="00557CB5" w:rsidP="00623F51">
            <w:pPr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</w:tbl>
    <w:p w14:paraId="066DD000" w14:textId="77777777" w:rsidR="00557CB5" w:rsidRPr="00B626E5" w:rsidRDefault="00557CB5" w:rsidP="00557CB5">
      <w:pPr>
        <w:numPr>
          <w:ilvl w:val="0"/>
          <w:numId w:val="4"/>
        </w:numPr>
        <w:spacing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B626E5">
        <w:rPr>
          <w:rFonts w:eastAsia="Times New Roman" w:cs="Times New Roman"/>
          <w:color w:val="000000"/>
          <w:sz w:val="28"/>
          <w:szCs w:val="28"/>
        </w:rPr>
        <w:t>QuanLy (Maquanly, Hovaten, SoDienThoai, GioiTinh, DiaChi)</w:t>
      </w:r>
    </w:p>
    <w:p w14:paraId="3DD13829" w14:textId="77777777" w:rsidR="00557CB5" w:rsidRPr="00B626E5" w:rsidRDefault="00557CB5" w:rsidP="00557CB5">
      <w:pPr>
        <w:numPr>
          <w:ilvl w:val="0"/>
          <w:numId w:val="4"/>
        </w:numPr>
        <w:spacing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B626E5">
        <w:rPr>
          <w:rFonts w:eastAsia="Times New Roman" w:cs="Times New Roman"/>
          <w:color w:val="000000"/>
          <w:sz w:val="28"/>
          <w:szCs w:val="28"/>
        </w:rPr>
        <w:t xml:space="preserve">NhanVien ( </w:t>
      </w:r>
      <w:r w:rsidRPr="00B626E5">
        <w:rPr>
          <w:rFonts w:eastAsia="Times New Roman" w:cs="Times New Roman"/>
          <w:b/>
          <w:bCs/>
          <w:color w:val="000000"/>
          <w:sz w:val="28"/>
          <w:szCs w:val="28"/>
          <w:u w:val="single"/>
        </w:rPr>
        <w:t>MaNhanVien</w:t>
      </w:r>
      <w:r w:rsidRPr="00B626E5">
        <w:rPr>
          <w:rFonts w:eastAsia="Times New Roman" w:cs="Times New Roman"/>
          <w:color w:val="000000"/>
          <w:sz w:val="28"/>
          <w:szCs w:val="28"/>
        </w:rPr>
        <w:t xml:space="preserve"> , HoVaTen , GioiTinh, NgaySinh,DiaChi, SoDienThoai )</w:t>
      </w:r>
    </w:p>
    <w:p w14:paraId="1E646486" w14:textId="77777777" w:rsidR="00557CB5" w:rsidRPr="00B626E5" w:rsidRDefault="00557CB5" w:rsidP="00557CB5">
      <w:pPr>
        <w:numPr>
          <w:ilvl w:val="0"/>
          <w:numId w:val="4"/>
        </w:numPr>
        <w:spacing w:after="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B626E5">
        <w:rPr>
          <w:rFonts w:eastAsia="Times New Roman" w:cs="Times New Roman"/>
          <w:color w:val="000000"/>
          <w:sz w:val="28"/>
          <w:szCs w:val="28"/>
        </w:rPr>
        <w:t xml:space="preserve">Menu ( </w:t>
      </w:r>
      <w:r w:rsidRPr="00B626E5">
        <w:rPr>
          <w:rFonts w:eastAsia="Times New Roman" w:cs="Times New Roman"/>
          <w:b/>
          <w:bCs/>
          <w:color w:val="000000"/>
          <w:sz w:val="28"/>
          <w:szCs w:val="28"/>
          <w:u w:val="single"/>
        </w:rPr>
        <w:t>MaMon</w:t>
      </w:r>
      <w:r w:rsidRPr="00B626E5">
        <w:rPr>
          <w:rFonts w:eastAsia="Times New Roman" w:cs="Times New Roman"/>
          <w:color w:val="000000"/>
          <w:sz w:val="28"/>
          <w:szCs w:val="28"/>
        </w:rPr>
        <w:t>, TenMon, SoLuong, GiaBan)</w:t>
      </w:r>
    </w:p>
    <w:p w14:paraId="0C71242D" w14:textId="77777777" w:rsidR="00557CB5" w:rsidRPr="00B626E5" w:rsidRDefault="00557CB5" w:rsidP="00557CB5">
      <w:pPr>
        <w:numPr>
          <w:ilvl w:val="0"/>
          <w:numId w:val="4"/>
        </w:numPr>
        <w:spacing w:after="240" w:line="240" w:lineRule="auto"/>
        <w:jc w:val="left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B626E5">
        <w:rPr>
          <w:rFonts w:eastAsia="Times New Roman" w:cs="Times New Roman"/>
          <w:color w:val="000000"/>
          <w:sz w:val="28"/>
          <w:szCs w:val="28"/>
        </w:rPr>
        <w:t>HoaDon (</w:t>
      </w:r>
      <w:r w:rsidRPr="00B626E5">
        <w:rPr>
          <w:rFonts w:eastAsia="Times New Roman" w:cs="Times New Roman"/>
          <w:b/>
          <w:bCs/>
          <w:color w:val="000000"/>
          <w:sz w:val="28"/>
          <w:szCs w:val="28"/>
          <w:u w:val="single"/>
        </w:rPr>
        <w:t>MaHoaDon</w:t>
      </w:r>
      <w:r w:rsidRPr="00B626E5">
        <w:rPr>
          <w:rFonts w:eastAsia="Times New Roman" w:cs="Times New Roman"/>
          <w:color w:val="000000"/>
          <w:sz w:val="28"/>
          <w:szCs w:val="28"/>
        </w:rPr>
        <w:t xml:space="preserve">, SoBan, SoLuong, GiamGia, TichDiem, SoDienThoai, DiaChiQuan, NgayXuatHoaDon, </w:t>
      </w:r>
      <w:r w:rsidRPr="00B626E5">
        <w:rPr>
          <w:rFonts w:eastAsia="Times New Roman" w:cs="Times New Roman"/>
          <w:i/>
          <w:iCs/>
          <w:color w:val="000000"/>
          <w:sz w:val="28"/>
          <w:szCs w:val="28"/>
        </w:rPr>
        <w:t>MaNhanVien, MaQuanLy,MaMon</w:t>
      </w:r>
      <w:r w:rsidRPr="00B626E5">
        <w:rPr>
          <w:rFonts w:eastAsia="Times New Roman" w:cs="Times New Roman"/>
          <w:color w:val="000000"/>
          <w:sz w:val="28"/>
          <w:szCs w:val="28"/>
        </w:rPr>
        <w:t>)</w:t>
      </w:r>
    </w:p>
    <w:p w14:paraId="6B858E5D" w14:textId="5746B811" w:rsidR="00557CB5" w:rsidRPr="00B626E5" w:rsidRDefault="00557CB5" w:rsidP="00557CB5">
      <w:pPr>
        <w:pStyle w:val="ListParagraph"/>
        <w:numPr>
          <w:ilvl w:val="1"/>
          <w:numId w:val="14"/>
        </w:numPr>
        <w:spacing w:before="240" w:after="0" w:line="240" w:lineRule="auto"/>
        <w:jc w:val="left"/>
        <w:outlineLvl w:val="1"/>
        <w:rPr>
          <w:rFonts w:eastAsia="Times New Roman" w:cs="Times New Roman"/>
          <w:b/>
          <w:bCs/>
          <w:color w:val="000000"/>
          <w:sz w:val="28"/>
          <w:szCs w:val="28"/>
        </w:rPr>
      </w:pPr>
      <w:bookmarkStart w:id="14" w:name="_Toc134911460"/>
      <w:bookmarkStart w:id="15" w:name="_Toc134915424"/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bookmarkStart w:id="16" w:name="_Toc134916834"/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Sơ đồ quan hệ</w:t>
      </w:r>
      <w:bookmarkEnd w:id="14"/>
      <w:bookmarkEnd w:id="15"/>
      <w:bookmarkEnd w:id="16"/>
    </w:p>
    <w:p w14:paraId="7DB37294" w14:textId="77777777" w:rsidR="00557CB5" w:rsidRPr="00B626E5" w:rsidRDefault="00557CB5" w:rsidP="00557CB5">
      <w:pPr>
        <w:spacing w:before="240" w:after="0" w:line="240" w:lineRule="auto"/>
        <w:rPr>
          <w:rFonts w:eastAsia="Times New Roman" w:cs="Times New Roman"/>
          <w:sz w:val="28"/>
          <w:szCs w:val="28"/>
        </w:rPr>
      </w:pPr>
      <w:r w:rsidRPr="00B626E5">
        <w:rPr>
          <w:rFonts w:eastAsia="Times New Roman" w:cs="Times New Roman"/>
          <w:noProof/>
          <w:sz w:val="28"/>
          <w:szCs w:val="28"/>
        </w:rPr>
        <w:lastRenderedPageBreak/>
        <w:drawing>
          <wp:inline distT="0" distB="0" distL="0" distR="0" wp14:anchorId="1F3AEB3C" wp14:editId="325F2F25">
            <wp:extent cx="5943600" cy="26701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F8E13" w14:textId="755F6287" w:rsidR="00557CB5" w:rsidRPr="00B626E5" w:rsidRDefault="00557CB5" w:rsidP="00557CB5">
      <w:pPr>
        <w:pStyle w:val="ListParagraph"/>
        <w:numPr>
          <w:ilvl w:val="1"/>
          <w:numId w:val="14"/>
        </w:numPr>
        <w:spacing w:before="240" w:after="0" w:line="240" w:lineRule="auto"/>
        <w:jc w:val="left"/>
        <w:outlineLvl w:val="1"/>
        <w:rPr>
          <w:rFonts w:eastAsia="Times New Roman" w:cs="Times New Roman"/>
          <w:b/>
          <w:bCs/>
          <w:color w:val="000000"/>
          <w:sz w:val="28"/>
          <w:szCs w:val="28"/>
        </w:rPr>
      </w:pPr>
      <w:bookmarkStart w:id="17" w:name="_Toc134911461"/>
      <w:bookmarkStart w:id="18" w:name="_Toc134915425"/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bookmarkStart w:id="19" w:name="_Toc134916835"/>
      <w:r w:rsidRPr="00B626E5">
        <w:rPr>
          <w:rFonts w:eastAsia="Times New Roman" w:cs="Times New Roman"/>
          <w:b/>
          <w:bCs/>
          <w:color w:val="000000"/>
          <w:sz w:val="28"/>
          <w:szCs w:val="28"/>
        </w:rPr>
        <w:t>Thiết kế chi tiết các bảng</w:t>
      </w:r>
      <w:bookmarkEnd w:id="17"/>
      <w:bookmarkEnd w:id="18"/>
      <w:bookmarkEnd w:id="19"/>
    </w:p>
    <w:p w14:paraId="693A67E9" w14:textId="56026B5E" w:rsidR="00557CB5" w:rsidRPr="00B626E5" w:rsidRDefault="00557CB5" w:rsidP="00557CB5">
      <w:pPr>
        <w:pStyle w:val="Heading3"/>
        <w:numPr>
          <w:ilvl w:val="2"/>
          <w:numId w:val="14"/>
        </w:numPr>
        <w:rPr>
          <w:rFonts w:eastAsia="Times New Roman" w:cs="Times New Roman"/>
          <w:i w:val="0"/>
          <w:iCs/>
          <w:color w:val="000000"/>
          <w:sz w:val="28"/>
          <w:szCs w:val="28"/>
        </w:rPr>
      </w:pPr>
      <w:bookmarkStart w:id="20" w:name="_Toc134911462"/>
      <w:bookmarkStart w:id="21" w:name="_Toc134915426"/>
      <w:bookmarkStart w:id="22" w:name="_Toc134916836"/>
      <w:r w:rsidRPr="00B626E5">
        <w:rPr>
          <w:rFonts w:eastAsia="Times New Roman" w:cs="Times New Roman"/>
          <w:iCs/>
          <w:color w:val="000000"/>
          <w:sz w:val="28"/>
          <w:szCs w:val="28"/>
        </w:rPr>
        <w:t>Bảng QUANLY</w:t>
      </w:r>
      <w:bookmarkEnd w:id="20"/>
      <w:bookmarkEnd w:id="21"/>
      <w:bookmarkEnd w:id="22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74"/>
        <w:gridCol w:w="963"/>
        <w:gridCol w:w="963"/>
        <w:gridCol w:w="2116"/>
        <w:gridCol w:w="2052"/>
        <w:gridCol w:w="926"/>
        <w:gridCol w:w="161"/>
        <w:gridCol w:w="1035"/>
      </w:tblGrid>
      <w:tr w:rsidR="00557CB5" w:rsidRPr="00B626E5" w14:paraId="258BB2C3" w14:textId="77777777" w:rsidTr="00623F51">
        <w:tc>
          <w:tcPr>
            <w:tcW w:w="778" w:type="dxa"/>
          </w:tcPr>
          <w:p w14:paraId="00B13CE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STT</w:t>
            </w:r>
          </w:p>
        </w:tc>
        <w:tc>
          <w:tcPr>
            <w:tcW w:w="1055" w:type="dxa"/>
          </w:tcPr>
          <w:p w14:paraId="2A7A029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055" w:type="dxa"/>
          </w:tcPr>
          <w:p w14:paraId="25C16BAA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</w:tcPr>
          <w:p w14:paraId="084C28D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1804" w:type="dxa"/>
          </w:tcPr>
          <w:p w14:paraId="6CC6CA2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Kiểu dữ liệu</w:t>
            </w:r>
          </w:p>
        </w:tc>
        <w:tc>
          <w:tcPr>
            <w:tcW w:w="1115" w:type="dxa"/>
            <w:gridSpan w:val="2"/>
          </w:tcPr>
          <w:p w14:paraId="2145414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Ràng buộc</w:t>
            </w:r>
          </w:p>
        </w:tc>
        <w:tc>
          <w:tcPr>
            <w:tcW w:w="1067" w:type="dxa"/>
          </w:tcPr>
          <w:p w14:paraId="78E5DE3D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Ghi chú</w:t>
            </w:r>
          </w:p>
        </w:tc>
      </w:tr>
      <w:tr w:rsidR="00557CB5" w:rsidRPr="00B626E5" w14:paraId="31864469" w14:textId="77777777" w:rsidTr="00623F51">
        <w:tc>
          <w:tcPr>
            <w:tcW w:w="778" w:type="dxa"/>
          </w:tcPr>
          <w:p w14:paraId="7B55AC3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1055" w:type="dxa"/>
          </w:tcPr>
          <w:p w14:paraId="20BBCD5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5" w:type="dxa"/>
          </w:tcPr>
          <w:p w14:paraId="5FC127B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</w:tcPr>
          <w:p w14:paraId="101CAE2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QUANLY</w:t>
            </w:r>
          </w:p>
        </w:tc>
        <w:tc>
          <w:tcPr>
            <w:tcW w:w="1804" w:type="dxa"/>
          </w:tcPr>
          <w:p w14:paraId="3751195B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CHAR(4)</w:t>
            </w:r>
          </w:p>
        </w:tc>
        <w:tc>
          <w:tcPr>
            <w:tcW w:w="1115" w:type="dxa"/>
            <w:gridSpan w:val="2"/>
          </w:tcPr>
          <w:p w14:paraId="3D468B14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  <w:tc>
          <w:tcPr>
            <w:tcW w:w="1067" w:type="dxa"/>
          </w:tcPr>
          <w:p w14:paraId="565261FF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ã quản lý</w:t>
            </w:r>
          </w:p>
        </w:tc>
      </w:tr>
      <w:tr w:rsidR="00557CB5" w:rsidRPr="00B626E5" w14:paraId="1D02A7FC" w14:textId="77777777" w:rsidTr="00623F51">
        <w:tc>
          <w:tcPr>
            <w:tcW w:w="778" w:type="dxa"/>
          </w:tcPr>
          <w:p w14:paraId="06FB42A5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1055" w:type="dxa"/>
          </w:tcPr>
          <w:p w14:paraId="703866E4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5" w:type="dxa"/>
          </w:tcPr>
          <w:p w14:paraId="3ED0267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</w:tcPr>
          <w:p w14:paraId="525FD9BA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HOVATEN</w:t>
            </w:r>
          </w:p>
        </w:tc>
        <w:tc>
          <w:tcPr>
            <w:tcW w:w="1804" w:type="dxa"/>
          </w:tcPr>
          <w:p w14:paraId="42308724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VARCHAR(30)</w:t>
            </w:r>
          </w:p>
        </w:tc>
        <w:tc>
          <w:tcPr>
            <w:tcW w:w="941" w:type="dxa"/>
          </w:tcPr>
          <w:p w14:paraId="5ABD505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241" w:type="dxa"/>
            <w:gridSpan w:val="2"/>
          </w:tcPr>
          <w:p w14:paraId="2BC0C2E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Họ và tên</w:t>
            </w:r>
          </w:p>
        </w:tc>
      </w:tr>
      <w:tr w:rsidR="00557CB5" w:rsidRPr="00B626E5" w14:paraId="4D3893C0" w14:textId="77777777" w:rsidTr="00623F51">
        <w:tc>
          <w:tcPr>
            <w:tcW w:w="778" w:type="dxa"/>
          </w:tcPr>
          <w:p w14:paraId="09F336A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1055" w:type="dxa"/>
          </w:tcPr>
          <w:p w14:paraId="52838E49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5" w:type="dxa"/>
          </w:tcPr>
          <w:p w14:paraId="1BF67185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</w:tcPr>
          <w:p w14:paraId="586DBD7A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1804" w:type="dxa"/>
          </w:tcPr>
          <w:p w14:paraId="050ADA1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CHAR(10)</w:t>
            </w:r>
          </w:p>
        </w:tc>
        <w:tc>
          <w:tcPr>
            <w:tcW w:w="1115" w:type="dxa"/>
            <w:gridSpan w:val="2"/>
          </w:tcPr>
          <w:p w14:paraId="0C5CBBD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67" w:type="dxa"/>
          </w:tcPr>
          <w:p w14:paraId="5C9EA54E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ố điện thoại</w:t>
            </w:r>
          </w:p>
        </w:tc>
      </w:tr>
      <w:tr w:rsidR="00557CB5" w:rsidRPr="00B626E5" w14:paraId="2329A16A" w14:textId="77777777" w:rsidTr="00623F51">
        <w:tc>
          <w:tcPr>
            <w:tcW w:w="778" w:type="dxa"/>
          </w:tcPr>
          <w:p w14:paraId="0E89149B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1055" w:type="dxa"/>
          </w:tcPr>
          <w:p w14:paraId="3BE82858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5" w:type="dxa"/>
          </w:tcPr>
          <w:p w14:paraId="54608DF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</w:tcPr>
          <w:p w14:paraId="1733EA78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OITINH</w:t>
            </w:r>
          </w:p>
        </w:tc>
        <w:tc>
          <w:tcPr>
            <w:tcW w:w="1804" w:type="dxa"/>
          </w:tcPr>
          <w:p w14:paraId="3DB6C2FA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BIT</w:t>
            </w:r>
          </w:p>
        </w:tc>
        <w:tc>
          <w:tcPr>
            <w:tcW w:w="1115" w:type="dxa"/>
            <w:gridSpan w:val="2"/>
          </w:tcPr>
          <w:p w14:paraId="2762D24E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67" w:type="dxa"/>
          </w:tcPr>
          <w:p w14:paraId="152AB9E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ới tính</w:t>
            </w:r>
          </w:p>
        </w:tc>
      </w:tr>
      <w:tr w:rsidR="00557CB5" w:rsidRPr="00B626E5" w14:paraId="0C544BC8" w14:textId="77777777" w:rsidTr="00623F51">
        <w:tc>
          <w:tcPr>
            <w:tcW w:w="778" w:type="dxa"/>
          </w:tcPr>
          <w:p w14:paraId="0F222D9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1055" w:type="dxa"/>
          </w:tcPr>
          <w:p w14:paraId="2D3B914F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5" w:type="dxa"/>
          </w:tcPr>
          <w:p w14:paraId="614257EB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</w:tcPr>
          <w:p w14:paraId="4933B28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1804" w:type="dxa"/>
          </w:tcPr>
          <w:p w14:paraId="5F53DA6D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VARCHAR(60)</w:t>
            </w:r>
          </w:p>
        </w:tc>
        <w:tc>
          <w:tcPr>
            <w:tcW w:w="1115" w:type="dxa"/>
            <w:gridSpan w:val="2"/>
          </w:tcPr>
          <w:p w14:paraId="2EEF6017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67" w:type="dxa"/>
          </w:tcPr>
          <w:p w14:paraId="304619B0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Địa chỉ</w:t>
            </w:r>
          </w:p>
        </w:tc>
      </w:tr>
    </w:tbl>
    <w:p w14:paraId="18EBFF24" w14:textId="3F497B41" w:rsidR="00557CB5" w:rsidRPr="00B626E5" w:rsidRDefault="00557CB5" w:rsidP="00557CB5">
      <w:pPr>
        <w:pStyle w:val="Heading3"/>
        <w:numPr>
          <w:ilvl w:val="2"/>
          <w:numId w:val="14"/>
        </w:numPr>
        <w:rPr>
          <w:rFonts w:eastAsia="Times New Roman" w:cs="Times New Roman"/>
          <w:i w:val="0"/>
          <w:iCs/>
          <w:color w:val="000000"/>
          <w:sz w:val="28"/>
          <w:szCs w:val="28"/>
        </w:rPr>
      </w:pPr>
      <w:bookmarkStart w:id="23" w:name="_Toc134911463"/>
      <w:bookmarkStart w:id="24" w:name="_Toc134915427"/>
      <w:bookmarkStart w:id="25" w:name="_Toc134916837"/>
      <w:r w:rsidRPr="00B626E5">
        <w:rPr>
          <w:rFonts w:eastAsia="Times New Roman" w:cs="Times New Roman"/>
          <w:iCs/>
          <w:color w:val="000000"/>
          <w:sz w:val="28"/>
          <w:szCs w:val="28"/>
        </w:rPr>
        <w:t>Bảng NHANVIEN</w:t>
      </w:r>
      <w:bookmarkEnd w:id="23"/>
      <w:bookmarkEnd w:id="24"/>
      <w:bookmarkEnd w:id="25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63"/>
        <w:gridCol w:w="2604"/>
        <w:gridCol w:w="2052"/>
        <w:gridCol w:w="1333"/>
        <w:gridCol w:w="2038"/>
      </w:tblGrid>
      <w:tr w:rsidR="00557CB5" w:rsidRPr="00B626E5" w14:paraId="693CC79F" w14:textId="77777777" w:rsidTr="00623F51">
        <w:tc>
          <w:tcPr>
            <w:tcW w:w="985" w:type="dxa"/>
          </w:tcPr>
          <w:p w14:paraId="30A7C67F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STT</w:t>
            </w:r>
          </w:p>
        </w:tc>
        <w:tc>
          <w:tcPr>
            <w:tcW w:w="2648" w:type="dxa"/>
          </w:tcPr>
          <w:p w14:paraId="2F76B56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1823" w:type="dxa"/>
          </w:tcPr>
          <w:p w14:paraId="7819096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Kiểu dữ liệu</w:t>
            </w:r>
          </w:p>
        </w:tc>
        <w:tc>
          <w:tcPr>
            <w:tcW w:w="1379" w:type="dxa"/>
          </w:tcPr>
          <w:p w14:paraId="738A92FA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Ràng buộc</w:t>
            </w:r>
          </w:p>
        </w:tc>
        <w:tc>
          <w:tcPr>
            <w:tcW w:w="2155" w:type="dxa"/>
          </w:tcPr>
          <w:p w14:paraId="263563A7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Ghi chú</w:t>
            </w:r>
          </w:p>
        </w:tc>
      </w:tr>
      <w:tr w:rsidR="00557CB5" w:rsidRPr="00B626E5" w14:paraId="03389333" w14:textId="77777777" w:rsidTr="00623F51">
        <w:tc>
          <w:tcPr>
            <w:tcW w:w="985" w:type="dxa"/>
          </w:tcPr>
          <w:p w14:paraId="5BC30350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2648" w:type="dxa"/>
          </w:tcPr>
          <w:p w14:paraId="63630B1F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NHANVIEN</w:t>
            </w:r>
          </w:p>
        </w:tc>
        <w:tc>
          <w:tcPr>
            <w:tcW w:w="1823" w:type="dxa"/>
          </w:tcPr>
          <w:p w14:paraId="69AE9627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CHAR(4)</w:t>
            </w:r>
          </w:p>
        </w:tc>
        <w:tc>
          <w:tcPr>
            <w:tcW w:w="1379" w:type="dxa"/>
          </w:tcPr>
          <w:p w14:paraId="69C3339A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  <w:tc>
          <w:tcPr>
            <w:tcW w:w="2155" w:type="dxa"/>
          </w:tcPr>
          <w:p w14:paraId="009F883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ã nhân viên</w:t>
            </w:r>
          </w:p>
        </w:tc>
      </w:tr>
      <w:tr w:rsidR="00557CB5" w:rsidRPr="00B626E5" w14:paraId="4CC14FB4" w14:textId="77777777" w:rsidTr="00623F51">
        <w:tc>
          <w:tcPr>
            <w:tcW w:w="985" w:type="dxa"/>
          </w:tcPr>
          <w:p w14:paraId="2C73C560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2648" w:type="dxa"/>
          </w:tcPr>
          <w:p w14:paraId="7067BB8A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HOVATEN</w:t>
            </w:r>
          </w:p>
        </w:tc>
        <w:tc>
          <w:tcPr>
            <w:tcW w:w="1823" w:type="dxa"/>
          </w:tcPr>
          <w:p w14:paraId="56928F8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VARCHAR(30)</w:t>
            </w:r>
          </w:p>
        </w:tc>
        <w:tc>
          <w:tcPr>
            <w:tcW w:w="1379" w:type="dxa"/>
          </w:tcPr>
          <w:p w14:paraId="4F9865E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2489926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Họ và tên</w:t>
            </w:r>
          </w:p>
        </w:tc>
      </w:tr>
      <w:tr w:rsidR="00557CB5" w:rsidRPr="00B626E5" w14:paraId="76F4B2A6" w14:textId="77777777" w:rsidTr="00623F51">
        <w:tc>
          <w:tcPr>
            <w:tcW w:w="985" w:type="dxa"/>
          </w:tcPr>
          <w:p w14:paraId="2F1B9CA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2648" w:type="dxa"/>
          </w:tcPr>
          <w:p w14:paraId="5154D070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OITINH</w:t>
            </w:r>
          </w:p>
        </w:tc>
        <w:tc>
          <w:tcPr>
            <w:tcW w:w="1823" w:type="dxa"/>
          </w:tcPr>
          <w:p w14:paraId="3DCD2D8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BIT</w:t>
            </w:r>
          </w:p>
        </w:tc>
        <w:tc>
          <w:tcPr>
            <w:tcW w:w="1379" w:type="dxa"/>
          </w:tcPr>
          <w:p w14:paraId="03579F6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538A2D3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ới tính</w:t>
            </w:r>
          </w:p>
        </w:tc>
      </w:tr>
      <w:tr w:rsidR="00557CB5" w:rsidRPr="00B626E5" w14:paraId="4B6378AC" w14:textId="77777777" w:rsidTr="00623F51">
        <w:tc>
          <w:tcPr>
            <w:tcW w:w="985" w:type="dxa"/>
          </w:tcPr>
          <w:p w14:paraId="2476823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2648" w:type="dxa"/>
          </w:tcPr>
          <w:p w14:paraId="716D5D40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NGAYSINH </w:t>
            </w:r>
          </w:p>
        </w:tc>
        <w:tc>
          <w:tcPr>
            <w:tcW w:w="1823" w:type="dxa"/>
          </w:tcPr>
          <w:p w14:paraId="0B9F5D1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DATE</w:t>
            </w:r>
          </w:p>
        </w:tc>
        <w:tc>
          <w:tcPr>
            <w:tcW w:w="1379" w:type="dxa"/>
          </w:tcPr>
          <w:p w14:paraId="7BC2B9C7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785E0E9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Ngày sinh</w:t>
            </w:r>
          </w:p>
        </w:tc>
      </w:tr>
      <w:tr w:rsidR="00557CB5" w:rsidRPr="00B626E5" w14:paraId="6DD7EABB" w14:textId="77777777" w:rsidTr="00623F51">
        <w:tc>
          <w:tcPr>
            <w:tcW w:w="985" w:type="dxa"/>
          </w:tcPr>
          <w:p w14:paraId="42193E05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2648" w:type="dxa"/>
          </w:tcPr>
          <w:p w14:paraId="5D6D0FFE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1823" w:type="dxa"/>
          </w:tcPr>
          <w:p w14:paraId="3C0B7CB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VARCHAR(60)</w:t>
            </w:r>
          </w:p>
        </w:tc>
        <w:tc>
          <w:tcPr>
            <w:tcW w:w="1379" w:type="dxa"/>
          </w:tcPr>
          <w:p w14:paraId="1FBCFCA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30349F8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Địa chỉ</w:t>
            </w:r>
          </w:p>
        </w:tc>
      </w:tr>
      <w:tr w:rsidR="00557CB5" w:rsidRPr="00B626E5" w14:paraId="2CE6EBD4" w14:textId="77777777" w:rsidTr="00623F51">
        <w:tc>
          <w:tcPr>
            <w:tcW w:w="985" w:type="dxa"/>
          </w:tcPr>
          <w:p w14:paraId="0F550418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lastRenderedPageBreak/>
              <w:t>6</w:t>
            </w:r>
          </w:p>
        </w:tc>
        <w:tc>
          <w:tcPr>
            <w:tcW w:w="2648" w:type="dxa"/>
          </w:tcPr>
          <w:p w14:paraId="4B8ABF7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1823" w:type="dxa"/>
          </w:tcPr>
          <w:p w14:paraId="24DF512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CHAR(10)</w:t>
            </w:r>
          </w:p>
        </w:tc>
        <w:tc>
          <w:tcPr>
            <w:tcW w:w="1379" w:type="dxa"/>
          </w:tcPr>
          <w:p w14:paraId="26383B3A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5644EA8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ố điện thoại</w:t>
            </w:r>
          </w:p>
        </w:tc>
      </w:tr>
    </w:tbl>
    <w:p w14:paraId="31F1FE3B" w14:textId="6FC07517" w:rsidR="00557CB5" w:rsidRPr="00B626E5" w:rsidRDefault="00557CB5" w:rsidP="00557CB5">
      <w:pPr>
        <w:pStyle w:val="Heading3"/>
        <w:numPr>
          <w:ilvl w:val="2"/>
          <w:numId w:val="14"/>
        </w:numPr>
        <w:rPr>
          <w:rFonts w:eastAsia="Times New Roman" w:cs="Times New Roman"/>
          <w:i w:val="0"/>
          <w:iCs/>
          <w:color w:val="000000"/>
          <w:sz w:val="28"/>
          <w:szCs w:val="28"/>
        </w:rPr>
      </w:pPr>
      <w:bookmarkStart w:id="26" w:name="_Toc134911464"/>
      <w:bookmarkStart w:id="27" w:name="_Toc134915428"/>
      <w:bookmarkStart w:id="28" w:name="_Toc134916838"/>
      <w:r w:rsidRPr="00B626E5">
        <w:rPr>
          <w:rFonts w:eastAsia="Times New Roman" w:cs="Times New Roman"/>
          <w:iCs/>
          <w:color w:val="000000"/>
          <w:sz w:val="28"/>
          <w:szCs w:val="28"/>
        </w:rPr>
        <w:t>Bảng MENU</w:t>
      </w:r>
      <w:bookmarkEnd w:id="26"/>
      <w:bookmarkEnd w:id="27"/>
      <w:bookmarkEnd w:id="28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65"/>
        <w:gridCol w:w="2547"/>
        <w:gridCol w:w="2052"/>
        <w:gridCol w:w="1387"/>
        <w:gridCol w:w="2039"/>
      </w:tblGrid>
      <w:tr w:rsidR="00557CB5" w:rsidRPr="00B626E5" w14:paraId="78E58367" w14:textId="77777777" w:rsidTr="00623F51">
        <w:tc>
          <w:tcPr>
            <w:tcW w:w="985" w:type="dxa"/>
          </w:tcPr>
          <w:p w14:paraId="2BB2EB9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STT</w:t>
            </w:r>
          </w:p>
        </w:tc>
        <w:tc>
          <w:tcPr>
            <w:tcW w:w="2636" w:type="dxa"/>
          </w:tcPr>
          <w:p w14:paraId="0A049E48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1790" w:type="dxa"/>
          </w:tcPr>
          <w:p w14:paraId="6E38D9E4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Kiểu dữ liệu</w:t>
            </w:r>
          </w:p>
        </w:tc>
        <w:tc>
          <w:tcPr>
            <w:tcW w:w="1435" w:type="dxa"/>
          </w:tcPr>
          <w:p w14:paraId="160BE057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Ràng buộc</w:t>
            </w:r>
          </w:p>
        </w:tc>
        <w:tc>
          <w:tcPr>
            <w:tcW w:w="2144" w:type="dxa"/>
          </w:tcPr>
          <w:p w14:paraId="60AA1B48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Ghi chú</w:t>
            </w:r>
          </w:p>
        </w:tc>
      </w:tr>
      <w:tr w:rsidR="00557CB5" w:rsidRPr="00B626E5" w14:paraId="2B86C357" w14:textId="77777777" w:rsidTr="00623F51">
        <w:tc>
          <w:tcPr>
            <w:tcW w:w="985" w:type="dxa"/>
          </w:tcPr>
          <w:p w14:paraId="17EEF5FD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2636" w:type="dxa"/>
          </w:tcPr>
          <w:p w14:paraId="455FB038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MON</w:t>
            </w:r>
          </w:p>
        </w:tc>
        <w:tc>
          <w:tcPr>
            <w:tcW w:w="1790" w:type="dxa"/>
          </w:tcPr>
          <w:p w14:paraId="02F82ED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CHAR(4)</w:t>
            </w:r>
          </w:p>
        </w:tc>
        <w:tc>
          <w:tcPr>
            <w:tcW w:w="1435" w:type="dxa"/>
          </w:tcPr>
          <w:p w14:paraId="062A719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  <w:tc>
          <w:tcPr>
            <w:tcW w:w="2144" w:type="dxa"/>
          </w:tcPr>
          <w:p w14:paraId="25543BC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ã món</w:t>
            </w:r>
          </w:p>
        </w:tc>
      </w:tr>
      <w:tr w:rsidR="00557CB5" w:rsidRPr="00B626E5" w14:paraId="7C7D7BDC" w14:textId="77777777" w:rsidTr="00623F51">
        <w:tc>
          <w:tcPr>
            <w:tcW w:w="985" w:type="dxa"/>
          </w:tcPr>
          <w:p w14:paraId="6C009AB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2636" w:type="dxa"/>
          </w:tcPr>
          <w:p w14:paraId="6E3C1FDA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LUONG</w:t>
            </w:r>
          </w:p>
        </w:tc>
        <w:tc>
          <w:tcPr>
            <w:tcW w:w="1790" w:type="dxa"/>
          </w:tcPr>
          <w:p w14:paraId="139EEDCD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1435" w:type="dxa"/>
          </w:tcPr>
          <w:p w14:paraId="531591D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44" w:type="dxa"/>
          </w:tcPr>
          <w:p w14:paraId="7D8899B4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ố lượng</w:t>
            </w:r>
          </w:p>
        </w:tc>
      </w:tr>
      <w:tr w:rsidR="00557CB5" w:rsidRPr="00B626E5" w14:paraId="1B3FA2D9" w14:textId="77777777" w:rsidTr="00623F51">
        <w:tc>
          <w:tcPr>
            <w:tcW w:w="985" w:type="dxa"/>
          </w:tcPr>
          <w:p w14:paraId="75058F4B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2636" w:type="dxa"/>
          </w:tcPr>
          <w:p w14:paraId="7157317F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ENMON</w:t>
            </w:r>
          </w:p>
        </w:tc>
        <w:tc>
          <w:tcPr>
            <w:tcW w:w="1790" w:type="dxa"/>
          </w:tcPr>
          <w:p w14:paraId="3912BBB7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VARCHAR(30)</w:t>
            </w:r>
          </w:p>
        </w:tc>
        <w:tc>
          <w:tcPr>
            <w:tcW w:w="1435" w:type="dxa"/>
          </w:tcPr>
          <w:p w14:paraId="1EB8289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44" w:type="dxa"/>
          </w:tcPr>
          <w:p w14:paraId="19F9B27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ên món</w:t>
            </w:r>
          </w:p>
        </w:tc>
      </w:tr>
      <w:tr w:rsidR="00557CB5" w:rsidRPr="00B626E5" w14:paraId="68459D74" w14:textId="77777777" w:rsidTr="00623F51">
        <w:tc>
          <w:tcPr>
            <w:tcW w:w="985" w:type="dxa"/>
          </w:tcPr>
          <w:p w14:paraId="735713BB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2636" w:type="dxa"/>
          </w:tcPr>
          <w:p w14:paraId="6E9CCFE9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ABAN</w:t>
            </w:r>
          </w:p>
        </w:tc>
        <w:tc>
          <w:tcPr>
            <w:tcW w:w="1790" w:type="dxa"/>
          </w:tcPr>
          <w:p w14:paraId="10E11BE7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1435" w:type="dxa"/>
          </w:tcPr>
          <w:p w14:paraId="26F822F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44" w:type="dxa"/>
          </w:tcPr>
          <w:p w14:paraId="18614FF8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á bán</w:t>
            </w:r>
          </w:p>
        </w:tc>
      </w:tr>
    </w:tbl>
    <w:p w14:paraId="51B66C77" w14:textId="36510833" w:rsidR="00557CB5" w:rsidRPr="00B626E5" w:rsidRDefault="00557CB5" w:rsidP="00557CB5">
      <w:pPr>
        <w:pStyle w:val="Heading3"/>
        <w:numPr>
          <w:ilvl w:val="2"/>
          <w:numId w:val="14"/>
        </w:numPr>
        <w:rPr>
          <w:rFonts w:eastAsia="Times New Roman" w:cs="Times New Roman"/>
          <w:i w:val="0"/>
          <w:iCs/>
          <w:color w:val="000000"/>
          <w:sz w:val="28"/>
          <w:szCs w:val="28"/>
        </w:rPr>
      </w:pPr>
      <w:bookmarkStart w:id="29" w:name="_Toc134911465"/>
      <w:bookmarkStart w:id="30" w:name="_Toc134915429"/>
      <w:bookmarkStart w:id="31" w:name="_Toc134916839"/>
      <w:r w:rsidRPr="00B626E5">
        <w:rPr>
          <w:rFonts w:eastAsia="Times New Roman" w:cs="Times New Roman"/>
          <w:iCs/>
          <w:color w:val="000000"/>
          <w:sz w:val="28"/>
          <w:szCs w:val="28"/>
        </w:rPr>
        <w:t>Bảng HOADON</w:t>
      </w:r>
      <w:bookmarkEnd w:id="29"/>
      <w:bookmarkEnd w:id="30"/>
      <w:bookmarkEnd w:id="31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4"/>
        <w:gridCol w:w="3016"/>
        <w:gridCol w:w="2052"/>
        <w:gridCol w:w="1275"/>
        <w:gridCol w:w="1753"/>
      </w:tblGrid>
      <w:tr w:rsidR="00557CB5" w:rsidRPr="00B626E5" w14:paraId="6710B032" w14:textId="77777777" w:rsidTr="00623F51">
        <w:tc>
          <w:tcPr>
            <w:tcW w:w="962" w:type="dxa"/>
          </w:tcPr>
          <w:p w14:paraId="5E6BFEB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STT</w:t>
            </w:r>
          </w:p>
        </w:tc>
        <w:tc>
          <w:tcPr>
            <w:tcW w:w="2616" w:type="dxa"/>
          </w:tcPr>
          <w:p w14:paraId="7017015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1790" w:type="dxa"/>
          </w:tcPr>
          <w:p w14:paraId="3D9AC75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Kiểu dữ liệu</w:t>
            </w:r>
          </w:p>
        </w:tc>
        <w:tc>
          <w:tcPr>
            <w:tcW w:w="1467" w:type="dxa"/>
          </w:tcPr>
          <w:p w14:paraId="75DEF82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Ràng buộc</w:t>
            </w:r>
          </w:p>
        </w:tc>
        <w:tc>
          <w:tcPr>
            <w:tcW w:w="2155" w:type="dxa"/>
          </w:tcPr>
          <w:p w14:paraId="05E2C0F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Ghi chú</w:t>
            </w:r>
          </w:p>
        </w:tc>
      </w:tr>
      <w:tr w:rsidR="00557CB5" w:rsidRPr="00B626E5" w14:paraId="20A22230" w14:textId="77777777" w:rsidTr="00623F51">
        <w:tc>
          <w:tcPr>
            <w:tcW w:w="962" w:type="dxa"/>
          </w:tcPr>
          <w:p w14:paraId="0644556B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2616" w:type="dxa"/>
          </w:tcPr>
          <w:p w14:paraId="068DA8E4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HOADON</w:t>
            </w:r>
          </w:p>
        </w:tc>
        <w:tc>
          <w:tcPr>
            <w:tcW w:w="1790" w:type="dxa"/>
          </w:tcPr>
          <w:p w14:paraId="0394DD17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CHAR(4)</w:t>
            </w:r>
          </w:p>
        </w:tc>
        <w:tc>
          <w:tcPr>
            <w:tcW w:w="1467" w:type="dxa"/>
          </w:tcPr>
          <w:p w14:paraId="00F27FEB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Khóa chính</w:t>
            </w:r>
          </w:p>
        </w:tc>
        <w:tc>
          <w:tcPr>
            <w:tcW w:w="2155" w:type="dxa"/>
          </w:tcPr>
          <w:p w14:paraId="72221590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ã hóa đơn</w:t>
            </w:r>
          </w:p>
        </w:tc>
      </w:tr>
      <w:tr w:rsidR="00557CB5" w:rsidRPr="00B626E5" w14:paraId="6FBA5CC8" w14:textId="77777777" w:rsidTr="00623F51">
        <w:tc>
          <w:tcPr>
            <w:tcW w:w="962" w:type="dxa"/>
          </w:tcPr>
          <w:p w14:paraId="0706479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2616" w:type="dxa"/>
          </w:tcPr>
          <w:p w14:paraId="16F5D9AE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NHANVIEN</w:t>
            </w:r>
          </w:p>
        </w:tc>
        <w:tc>
          <w:tcPr>
            <w:tcW w:w="1790" w:type="dxa"/>
          </w:tcPr>
          <w:p w14:paraId="70ACAFEA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CHAR(4)</w:t>
            </w:r>
          </w:p>
        </w:tc>
        <w:tc>
          <w:tcPr>
            <w:tcW w:w="1467" w:type="dxa"/>
          </w:tcPr>
          <w:p w14:paraId="2BE59DB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Khóa ngoại</w:t>
            </w:r>
          </w:p>
        </w:tc>
        <w:tc>
          <w:tcPr>
            <w:tcW w:w="2155" w:type="dxa"/>
          </w:tcPr>
          <w:p w14:paraId="22DF688B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ã nhân viên</w:t>
            </w:r>
          </w:p>
        </w:tc>
      </w:tr>
      <w:tr w:rsidR="00557CB5" w:rsidRPr="00B626E5" w14:paraId="2BD9597F" w14:textId="77777777" w:rsidTr="00623F51">
        <w:tc>
          <w:tcPr>
            <w:tcW w:w="962" w:type="dxa"/>
          </w:tcPr>
          <w:p w14:paraId="5B865F0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2616" w:type="dxa"/>
          </w:tcPr>
          <w:p w14:paraId="4CF7E7C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QUANLY</w:t>
            </w:r>
          </w:p>
        </w:tc>
        <w:tc>
          <w:tcPr>
            <w:tcW w:w="1790" w:type="dxa"/>
          </w:tcPr>
          <w:p w14:paraId="5D82C60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CHAR</w:t>
            </w:r>
          </w:p>
        </w:tc>
        <w:tc>
          <w:tcPr>
            <w:tcW w:w="1467" w:type="dxa"/>
          </w:tcPr>
          <w:p w14:paraId="7CF30DF8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Khóa ngoại</w:t>
            </w:r>
          </w:p>
        </w:tc>
        <w:tc>
          <w:tcPr>
            <w:tcW w:w="2155" w:type="dxa"/>
          </w:tcPr>
          <w:p w14:paraId="136BDBBB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ã quán lý</w:t>
            </w:r>
          </w:p>
        </w:tc>
      </w:tr>
      <w:tr w:rsidR="00557CB5" w:rsidRPr="00B626E5" w14:paraId="67EB6D96" w14:textId="77777777" w:rsidTr="00623F51">
        <w:tc>
          <w:tcPr>
            <w:tcW w:w="962" w:type="dxa"/>
          </w:tcPr>
          <w:p w14:paraId="4C4B1854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2616" w:type="dxa"/>
          </w:tcPr>
          <w:p w14:paraId="77F13B6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MON</w:t>
            </w:r>
          </w:p>
        </w:tc>
        <w:tc>
          <w:tcPr>
            <w:tcW w:w="1790" w:type="dxa"/>
          </w:tcPr>
          <w:p w14:paraId="7C801BE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CHAR(10)</w:t>
            </w:r>
          </w:p>
        </w:tc>
        <w:tc>
          <w:tcPr>
            <w:tcW w:w="1467" w:type="dxa"/>
          </w:tcPr>
          <w:p w14:paraId="59BA7B8D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Khóa ngoại</w:t>
            </w:r>
          </w:p>
        </w:tc>
        <w:tc>
          <w:tcPr>
            <w:tcW w:w="2155" w:type="dxa"/>
          </w:tcPr>
          <w:p w14:paraId="6222B0F4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ã món</w:t>
            </w:r>
          </w:p>
        </w:tc>
      </w:tr>
      <w:tr w:rsidR="00557CB5" w:rsidRPr="00B626E5" w14:paraId="192B9F8A" w14:textId="77777777" w:rsidTr="00623F51">
        <w:tc>
          <w:tcPr>
            <w:tcW w:w="962" w:type="dxa"/>
          </w:tcPr>
          <w:p w14:paraId="4DD7F160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2616" w:type="dxa"/>
          </w:tcPr>
          <w:p w14:paraId="7053E09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BAN</w:t>
            </w:r>
          </w:p>
        </w:tc>
        <w:tc>
          <w:tcPr>
            <w:tcW w:w="1790" w:type="dxa"/>
          </w:tcPr>
          <w:p w14:paraId="5CDAFBB5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1467" w:type="dxa"/>
          </w:tcPr>
          <w:p w14:paraId="57F73149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412A91E4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ố bàn</w:t>
            </w:r>
          </w:p>
        </w:tc>
      </w:tr>
      <w:tr w:rsidR="00557CB5" w:rsidRPr="00B626E5" w14:paraId="5D1E24DD" w14:textId="77777777" w:rsidTr="00623F51">
        <w:tc>
          <w:tcPr>
            <w:tcW w:w="962" w:type="dxa"/>
          </w:tcPr>
          <w:p w14:paraId="39941E17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6</w:t>
            </w:r>
          </w:p>
        </w:tc>
        <w:tc>
          <w:tcPr>
            <w:tcW w:w="2616" w:type="dxa"/>
          </w:tcPr>
          <w:p w14:paraId="02533199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LUONG</w:t>
            </w:r>
          </w:p>
        </w:tc>
        <w:tc>
          <w:tcPr>
            <w:tcW w:w="1790" w:type="dxa"/>
          </w:tcPr>
          <w:p w14:paraId="4CA27ADF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1467" w:type="dxa"/>
          </w:tcPr>
          <w:p w14:paraId="1050910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7DD7DBF4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ố lượng</w:t>
            </w:r>
          </w:p>
        </w:tc>
      </w:tr>
      <w:tr w:rsidR="00557CB5" w:rsidRPr="00B626E5" w14:paraId="30167481" w14:textId="77777777" w:rsidTr="00623F51">
        <w:tc>
          <w:tcPr>
            <w:tcW w:w="962" w:type="dxa"/>
          </w:tcPr>
          <w:p w14:paraId="68790AA0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7</w:t>
            </w:r>
          </w:p>
        </w:tc>
        <w:tc>
          <w:tcPr>
            <w:tcW w:w="2616" w:type="dxa"/>
          </w:tcPr>
          <w:p w14:paraId="06997BE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AMGIA</w:t>
            </w:r>
          </w:p>
        </w:tc>
        <w:tc>
          <w:tcPr>
            <w:tcW w:w="1790" w:type="dxa"/>
          </w:tcPr>
          <w:p w14:paraId="49326C2F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1467" w:type="dxa"/>
          </w:tcPr>
          <w:p w14:paraId="2E6D342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2E77417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ảm giá</w:t>
            </w:r>
          </w:p>
        </w:tc>
      </w:tr>
      <w:tr w:rsidR="00557CB5" w:rsidRPr="00B626E5" w14:paraId="7114595F" w14:textId="77777777" w:rsidTr="00623F51">
        <w:tc>
          <w:tcPr>
            <w:tcW w:w="962" w:type="dxa"/>
          </w:tcPr>
          <w:p w14:paraId="68803447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8</w:t>
            </w:r>
          </w:p>
        </w:tc>
        <w:tc>
          <w:tcPr>
            <w:tcW w:w="2616" w:type="dxa"/>
          </w:tcPr>
          <w:p w14:paraId="1962899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ICHDIEM</w:t>
            </w:r>
          </w:p>
        </w:tc>
        <w:tc>
          <w:tcPr>
            <w:tcW w:w="1790" w:type="dxa"/>
          </w:tcPr>
          <w:p w14:paraId="74447097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INT</w:t>
            </w:r>
          </w:p>
        </w:tc>
        <w:tc>
          <w:tcPr>
            <w:tcW w:w="1467" w:type="dxa"/>
          </w:tcPr>
          <w:p w14:paraId="00A046C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1FC8AFFE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ích điểm</w:t>
            </w:r>
          </w:p>
        </w:tc>
      </w:tr>
      <w:tr w:rsidR="00557CB5" w:rsidRPr="00B626E5" w14:paraId="16243E99" w14:textId="77777777" w:rsidTr="00623F51">
        <w:tc>
          <w:tcPr>
            <w:tcW w:w="962" w:type="dxa"/>
          </w:tcPr>
          <w:p w14:paraId="34B57C6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9</w:t>
            </w:r>
          </w:p>
        </w:tc>
        <w:tc>
          <w:tcPr>
            <w:tcW w:w="2616" w:type="dxa"/>
          </w:tcPr>
          <w:p w14:paraId="3172200F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IENTHU</w:t>
            </w:r>
          </w:p>
        </w:tc>
        <w:tc>
          <w:tcPr>
            <w:tcW w:w="1790" w:type="dxa"/>
          </w:tcPr>
          <w:p w14:paraId="0244B279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FLOAT</w:t>
            </w:r>
          </w:p>
        </w:tc>
        <w:tc>
          <w:tcPr>
            <w:tcW w:w="1467" w:type="dxa"/>
          </w:tcPr>
          <w:p w14:paraId="207F895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57C405ED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iền thu</w:t>
            </w:r>
          </w:p>
        </w:tc>
      </w:tr>
      <w:tr w:rsidR="00557CB5" w:rsidRPr="00B626E5" w14:paraId="5A1F7DF7" w14:textId="77777777" w:rsidTr="00623F51">
        <w:tc>
          <w:tcPr>
            <w:tcW w:w="962" w:type="dxa"/>
          </w:tcPr>
          <w:p w14:paraId="078243D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0</w:t>
            </w:r>
          </w:p>
        </w:tc>
        <w:tc>
          <w:tcPr>
            <w:tcW w:w="2616" w:type="dxa"/>
          </w:tcPr>
          <w:p w14:paraId="2B710A76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1790" w:type="dxa"/>
          </w:tcPr>
          <w:p w14:paraId="2AAB20AB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CHAR(10)</w:t>
            </w:r>
          </w:p>
        </w:tc>
        <w:tc>
          <w:tcPr>
            <w:tcW w:w="1467" w:type="dxa"/>
          </w:tcPr>
          <w:p w14:paraId="021104C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61F048A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ố điện thoại</w:t>
            </w:r>
          </w:p>
        </w:tc>
      </w:tr>
      <w:tr w:rsidR="00557CB5" w:rsidRPr="00B626E5" w14:paraId="5D29DBA0" w14:textId="77777777" w:rsidTr="00623F51">
        <w:tc>
          <w:tcPr>
            <w:tcW w:w="962" w:type="dxa"/>
          </w:tcPr>
          <w:p w14:paraId="05305B07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1</w:t>
            </w:r>
          </w:p>
        </w:tc>
        <w:tc>
          <w:tcPr>
            <w:tcW w:w="2616" w:type="dxa"/>
          </w:tcPr>
          <w:p w14:paraId="2B20DD68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DIACHIQUAN</w:t>
            </w:r>
          </w:p>
        </w:tc>
        <w:tc>
          <w:tcPr>
            <w:tcW w:w="1790" w:type="dxa"/>
          </w:tcPr>
          <w:p w14:paraId="26DAABA9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VARCHAR(30)</w:t>
            </w:r>
          </w:p>
        </w:tc>
        <w:tc>
          <w:tcPr>
            <w:tcW w:w="1467" w:type="dxa"/>
          </w:tcPr>
          <w:p w14:paraId="2DF833CF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25E855A2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Địa chỉ quán</w:t>
            </w:r>
          </w:p>
        </w:tc>
      </w:tr>
      <w:tr w:rsidR="00557CB5" w:rsidRPr="00B626E5" w14:paraId="1614B412" w14:textId="77777777" w:rsidTr="00623F51">
        <w:tc>
          <w:tcPr>
            <w:tcW w:w="962" w:type="dxa"/>
          </w:tcPr>
          <w:p w14:paraId="29DB76AC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2</w:t>
            </w:r>
          </w:p>
        </w:tc>
        <w:tc>
          <w:tcPr>
            <w:tcW w:w="2616" w:type="dxa"/>
          </w:tcPr>
          <w:p w14:paraId="63646D63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NGAYXUATHOADON</w:t>
            </w:r>
          </w:p>
        </w:tc>
        <w:tc>
          <w:tcPr>
            <w:tcW w:w="1790" w:type="dxa"/>
          </w:tcPr>
          <w:p w14:paraId="1EC5650E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DATE</w:t>
            </w:r>
          </w:p>
        </w:tc>
        <w:tc>
          <w:tcPr>
            <w:tcW w:w="1467" w:type="dxa"/>
          </w:tcPr>
          <w:p w14:paraId="15C287C1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55" w:type="dxa"/>
          </w:tcPr>
          <w:p w14:paraId="62DEBD65" w14:textId="77777777" w:rsidR="00557CB5" w:rsidRPr="00B626E5" w:rsidRDefault="00557CB5" w:rsidP="00623F51">
            <w:pPr>
              <w:spacing w:before="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Ngày xuất hóa đơn</w:t>
            </w:r>
          </w:p>
        </w:tc>
      </w:tr>
    </w:tbl>
    <w:p w14:paraId="334CCAFD" w14:textId="77777777" w:rsidR="00557CB5" w:rsidRPr="00B626E5" w:rsidRDefault="00557CB5" w:rsidP="00557CB5">
      <w:pPr>
        <w:spacing w:before="240" w:after="0" w:line="240" w:lineRule="auto"/>
        <w:rPr>
          <w:rFonts w:eastAsia="Times New Roman" w:cs="Times New Roman"/>
          <w:sz w:val="28"/>
          <w:szCs w:val="28"/>
        </w:rPr>
      </w:pPr>
    </w:p>
    <w:p w14:paraId="24142B72" w14:textId="40257075" w:rsidR="00557CB5" w:rsidRPr="00B626E5" w:rsidRDefault="00557CB5" w:rsidP="00BE2577">
      <w:pPr>
        <w:pStyle w:val="Heading3"/>
        <w:numPr>
          <w:ilvl w:val="2"/>
          <w:numId w:val="14"/>
        </w:numPr>
        <w:rPr>
          <w:rFonts w:eastAsia="Times New Roman" w:cs="Times New Roman"/>
          <w:iCs/>
          <w:color w:val="000000"/>
          <w:sz w:val="28"/>
          <w:szCs w:val="28"/>
        </w:rPr>
      </w:pPr>
      <w:bookmarkStart w:id="32" w:name="_Toc134911466"/>
      <w:bookmarkStart w:id="33" w:name="_Toc134915430"/>
      <w:bookmarkStart w:id="34" w:name="_Toc134916840"/>
      <w:r w:rsidRPr="00B626E5">
        <w:rPr>
          <w:rFonts w:eastAsia="Times New Roman" w:cs="Times New Roman"/>
          <w:iCs/>
          <w:color w:val="000000"/>
          <w:sz w:val="28"/>
          <w:szCs w:val="28"/>
        </w:rPr>
        <w:t>Ước lượng dung lượng lưu t</w:t>
      </w:r>
      <w:bookmarkEnd w:id="32"/>
      <w:bookmarkEnd w:id="33"/>
      <w:r w:rsidR="00BE2577" w:rsidRPr="00B626E5">
        <w:rPr>
          <w:rFonts w:eastAsia="Times New Roman" w:cs="Times New Roman"/>
          <w:iCs/>
          <w:color w:val="000000"/>
          <w:sz w:val="28"/>
          <w:szCs w:val="28"/>
        </w:rPr>
        <w:t>rữ</w:t>
      </w:r>
      <w:bookmarkEnd w:id="3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4590"/>
        <w:gridCol w:w="2695"/>
      </w:tblGrid>
      <w:tr w:rsidR="00557CB5" w:rsidRPr="00B626E5" w14:paraId="3FB7507E" w14:textId="77777777" w:rsidTr="00623F51">
        <w:trPr>
          <w:trHeight w:val="377"/>
        </w:trPr>
        <w:tc>
          <w:tcPr>
            <w:tcW w:w="2065" w:type="dxa"/>
            <w:shd w:val="clear" w:color="auto" w:fill="E2EFD9" w:themeFill="accent6" w:themeFillTint="33"/>
            <w:vAlign w:val="bottom"/>
          </w:tcPr>
          <w:p w14:paraId="34D37E9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Bảng Quản Lý </w:t>
            </w:r>
          </w:p>
        </w:tc>
        <w:tc>
          <w:tcPr>
            <w:tcW w:w="4590" w:type="dxa"/>
            <w:shd w:val="clear" w:color="auto" w:fill="E2EFD9" w:themeFill="accent6" w:themeFillTint="33"/>
            <w:vAlign w:val="bottom"/>
          </w:tcPr>
          <w:p w14:paraId="30AC6051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2695" w:type="dxa"/>
            <w:shd w:val="clear" w:color="auto" w:fill="E2EFD9" w:themeFill="accent6" w:themeFillTint="33"/>
            <w:vAlign w:val="bottom"/>
          </w:tcPr>
          <w:p w14:paraId="5FF7C7C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(byte)</w:t>
            </w:r>
          </w:p>
        </w:tc>
      </w:tr>
      <w:tr w:rsidR="00557CB5" w:rsidRPr="00B626E5" w14:paraId="39E79AAE" w14:textId="77777777" w:rsidTr="00623F51">
        <w:tc>
          <w:tcPr>
            <w:tcW w:w="2065" w:type="dxa"/>
            <w:vAlign w:val="bottom"/>
          </w:tcPr>
          <w:p w14:paraId="7697C4A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375FC3BC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QUANLY </w:t>
            </w:r>
          </w:p>
        </w:tc>
        <w:tc>
          <w:tcPr>
            <w:tcW w:w="2695" w:type="dxa"/>
            <w:vAlign w:val="bottom"/>
          </w:tcPr>
          <w:p w14:paraId="6FE4DC6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557CB5" w:rsidRPr="00B626E5" w14:paraId="636DC557" w14:textId="77777777" w:rsidTr="00623F51">
        <w:tc>
          <w:tcPr>
            <w:tcW w:w="2065" w:type="dxa"/>
            <w:vAlign w:val="bottom"/>
          </w:tcPr>
          <w:p w14:paraId="0525E17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1946C34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HOVATEN</w:t>
            </w:r>
          </w:p>
        </w:tc>
        <w:tc>
          <w:tcPr>
            <w:tcW w:w="2695" w:type="dxa"/>
            <w:vAlign w:val="bottom"/>
          </w:tcPr>
          <w:p w14:paraId="4ABD8395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0</w:t>
            </w:r>
          </w:p>
        </w:tc>
      </w:tr>
      <w:tr w:rsidR="00557CB5" w:rsidRPr="00B626E5" w14:paraId="73561A02" w14:textId="77777777" w:rsidTr="00623F51">
        <w:tc>
          <w:tcPr>
            <w:tcW w:w="2065" w:type="dxa"/>
            <w:vAlign w:val="bottom"/>
          </w:tcPr>
          <w:p w14:paraId="05388F1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65D75D0B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2695" w:type="dxa"/>
            <w:vAlign w:val="bottom"/>
          </w:tcPr>
          <w:p w14:paraId="1219657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0</w:t>
            </w:r>
          </w:p>
        </w:tc>
      </w:tr>
      <w:tr w:rsidR="00557CB5" w:rsidRPr="00B626E5" w14:paraId="7E93CB6B" w14:textId="77777777" w:rsidTr="00623F51">
        <w:tc>
          <w:tcPr>
            <w:tcW w:w="2065" w:type="dxa"/>
            <w:vAlign w:val="bottom"/>
          </w:tcPr>
          <w:p w14:paraId="4930BD21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6DD4854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OITINH</w:t>
            </w:r>
          </w:p>
        </w:tc>
        <w:tc>
          <w:tcPr>
            <w:tcW w:w="2695" w:type="dxa"/>
            <w:vAlign w:val="bottom"/>
          </w:tcPr>
          <w:p w14:paraId="0D0B1E3D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</w:tr>
      <w:tr w:rsidR="00557CB5" w:rsidRPr="00B626E5" w14:paraId="56465573" w14:textId="77777777" w:rsidTr="00623F51">
        <w:tc>
          <w:tcPr>
            <w:tcW w:w="2065" w:type="dxa"/>
            <w:vAlign w:val="bottom"/>
          </w:tcPr>
          <w:p w14:paraId="06EFD01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390EE4E3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2695" w:type="dxa"/>
            <w:vAlign w:val="bottom"/>
          </w:tcPr>
          <w:p w14:paraId="0B6FACD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60</w:t>
            </w:r>
          </w:p>
        </w:tc>
      </w:tr>
      <w:tr w:rsidR="00557CB5" w:rsidRPr="00B626E5" w14:paraId="54903B0C" w14:textId="77777777" w:rsidTr="00623F51">
        <w:tc>
          <w:tcPr>
            <w:tcW w:w="2065" w:type="dxa"/>
            <w:vAlign w:val="bottom"/>
          </w:tcPr>
          <w:p w14:paraId="6348F019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002FC853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ổng</w:t>
            </w:r>
          </w:p>
        </w:tc>
        <w:tc>
          <w:tcPr>
            <w:tcW w:w="2695" w:type="dxa"/>
            <w:vAlign w:val="bottom"/>
          </w:tcPr>
          <w:p w14:paraId="4424D871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05</w:t>
            </w:r>
          </w:p>
        </w:tc>
      </w:tr>
      <w:tr w:rsidR="00557CB5" w:rsidRPr="00B626E5" w14:paraId="16EF8CFE" w14:textId="77777777" w:rsidTr="00623F51">
        <w:tc>
          <w:tcPr>
            <w:tcW w:w="2065" w:type="dxa"/>
            <w:vAlign w:val="bottom"/>
          </w:tcPr>
          <w:p w14:paraId="3C3614F9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01CF7797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Overhead</w:t>
            </w:r>
          </w:p>
        </w:tc>
        <w:tc>
          <w:tcPr>
            <w:tcW w:w="2695" w:type="dxa"/>
            <w:vAlign w:val="bottom"/>
          </w:tcPr>
          <w:p w14:paraId="0F2B9B40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0%</w:t>
            </w:r>
          </w:p>
        </w:tc>
      </w:tr>
      <w:tr w:rsidR="00557CB5" w:rsidRPr="00B626E5" w14:paraId="52C58ECF" w14:textId="77777777" w:rsidTr="00623F51">
        <w:tc>
          <w:tcPr>
            <w:tcW w:w="2065" w:type="dxa"/>
            <w:vAlign w:val="bottom"/>
          </w:tcPr>
          <w:p w14:paraId="7F00B33A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58E8B8CC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cho 1 bản ghi</w:t>
            </w:r>
          </w:p>
        </w:tc>
        <w:tc>
          <w:tcPr>
            <w:tcW w:w="2695" w:type="dxa"/>
            <w:vAlign w:val="bottom"/>
          </w:tcPr>
          <w:p w14:paraId="7306465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36.5</w:t>
            </w:r>
          </w:p>
        </w:tc>
      </w:tr>
      <w:tr w:rsidR="00557CB5" w:rsidRPr="00B626E5" w14:paraId="699A5C3E" w14:textId="77777777" w:rsidTr="00623F51">
        <w:tc>
          <w:tcPr>
            <w:tcW w:w="2065" w:type="dxa"/>
            <w:vAlign w:val="bottom"/>
          </w:tcPr>
          <w:p w14:paraId="00048A5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493B2D93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ố lượng bản ghi khởi tạo ban đầu</w:t>
            </w:r>
          </w:p>
        </w:tc>
        <w:tc>
          <w:tcPr>
            <w:tcW w:w="2695" w:type="dxa"/>
            <w:vAlign w:val="bottom"/>
          </w:tcPr>
          <w:p w14:paraId="7E504CAC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00</w:t>
            </w:r>
          </w:p>
        </w:tc>
      </w:tr>
      <w:tr w:rsidR="00557CB5" w:rsidRPr="00B626E5" w14:paraId="6C57A6DA" w14:textId="77777777" w:rsidTr="00623F51">
        <w:tc>
          <w:tcPr>
            <w:tcW w:w="2065" w:type="dxa"/>
            <w:vAlign w:val="bottom"/>
          </w:tcPr>
          <w:p w14:paraId="61D196CE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4093465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ban đầu</w:t>
            </w:r>
          </w:p>
        </w:tc>
        <w:tc>
          <w:tcPr>
            <w:tcW w:w="2695" w:type="dxa"/>
            <w:vAlign w:val="bottom"/>
          </w:tcPr>
          <w:p w14:paraId="6CFE217D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3650</w:t>
            </w:r>
          </w:p>
        </w:tc>
      </w:tr>
      <w:tr w:rsidR="00557CB5" w:rsidRPr="00B626E5" w14:paraId="4B53B997" w14:textId="77777777" w:rsidTr="00623F51">
        <w:tc>
          <w:tcPr>
            <w:tcW w:w="2065" w:type="dxa"/>
            <w:vAlign w:val="bottom"/>
          </w:tcPr>
          <w:p w14:paraId="79A8EF81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60F920D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Ước lượng dữ liệu gia tăng/tháng</w:t>
            </w:r>
          </w:p>
        </w:tc>
        <w:tc>
          <w:tcPr>
            <w:tcW w:w="2695" w:type="dxa"/>
            <w:vAlign w:val="bottom"/>
          </w:tcPr>
          <w:p w14:paraId="506EF25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0</w:t>
            </w:r>
          </w:p>
        </w:tc>
      </w:tr>
      <w:tr w:rsidR="00557CB5" w:rsidRPr="00B626E5" w14:paraId="1228F5FD" w14:textId="77777777" w:rsidTr="00623F51">
        <w:tc>
          <w:tcPr>
            <w:tcW w:w="2065" w:type="dxa"/>
            <w:vAlign w:val="bottom"/>
          </w:tcPr>
          <w:p w14:paraId="6603A25B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3478685B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lưu trữ sau 1 năm</w:t>
            </w:r>
          </w:p>
        </w:tc>
        <w:tc>
          <w:tcPr>
            <w:tcW w:w="2695" w:type="dxa"/>
            <w:vAlign w:val="bottom"/>
          </w:tcPr>
          <w:p w14:paraId="0A484919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13786.5</w:t>
            </w:r>
          </w:p>
        </w:tc>
      </w:tr>
      <w:tr w:rsidR="00557CB5" w:rsidRPr="00B626E5" w14:paraId="058F48B3" w14:textId="77777777" w:rsidTr="00623F51">
        <w:tc>
          <w:tcPr>
            <w:tcW w:w="2065" w:type="dxa"/>
            <w:shd w:val="clear" w:color="auto" w:fill="E2EFD9" w:themeFill="accent6" w:themeFillTint="33"/>
            <w:vAlign w:val="bottom"/>
          </w:tcPr>
          <w:p w14:paraId="48719D5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Bảng  Nhân Viên </w:t>
            </w:r>
          </w:p>
        </w:tc>
        <w:tc>
          <w:tcPr>
            <w:tcW w:w="4590" w:type="dxa"/>
            <w:shd w:val="clear" w:color="auto" w:fill="E2EFD9" w:themeFill="accent6" w:themeFillTint="33"/>
            <w:vAlign w:val="bottom"/>
          </w:tcPr>
          <w:p w14:paraId="49ADCF7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2695" w:type="dxa"/>
            <w:shd w:val="clear" w:color="auto" w:fill="E2EFD9" w:themeFill="accent6" w:themeFillTint="33"/>
            <w:vAlign w:val="bottom"/>
          </w:tcPr>
          <w:p w14:paraId="2BFC3523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(byte)</w:t>
            </w:r>
          </w:p>
        </w:tc>
      </w:tr>
      <w:tr w:rsidR="00557CB5" w:rsidRPr="00B626E5" w14:paraId="4CC7439A" w14:textId="77777777" w:rsidTr="00623F51">
        <w:tc>
          <w:tcPr>
            <w:tcW w:w="2065" w:type="dxa"/>
            <w:vAlign w:val="bottom"/>
          </w:tcPr>
          <w:p w14:paraId="64E4AB5B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338EA1F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NHANVIEN</w:t>
            </w:r>
          </w:p>
        </w:tc>
        <w:tc>
          <w:tcPr>
            <w:tcW w:w="2695" w:type="dxa"/>
            <w:vAlign w:val="bottom"/>
          </w:tcPr>
          <w:p w14:paraId="01E86DC1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557CB5" w:rsidRPr="00B626E5" w14:paraId="09EAEAA8" w14:textId="77777777" w:rsidTr="00623F51">
        <w:tc>
          <w:tcPr>
            <w:tcW w:w="2065" w:type="dxa"/>
            <w:vAlign w:val="bottom"/>
          </w:tcPr>
          <w:p w14:paraId="1379578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311F5B5D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HOVATEN</w:t>
            </w:r>
          </w:p>
        </w:tc>
        <w:tc>
          <w:tcPr>
            <w:tcW w:w="2695" w:type="dxa"/>
            <w:vAlign w:val="bottom"/>
          </w:tcPr>
          <w:p w14:paraId="1B00D4A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0</w:t>
            </w:r>
          </w:p>
        </w:tc>
      </w:tr>
      <w:tr w:rsidR="00557CB5" w:rsidRPr="00B626E5" w14:paraId="5BCE2716" w14:textId="77777777" w:rsidTr="00623F51">
        <w:tc>
          <w:tcPr>
            <w:tcW w:w="2065" w:type="dxa"/>
            <w:vAlign w:val="bottom"/>
          </w:tcPr>
          <w:p w14:paraId="1438D64C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6381DBFA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OITINH</w:t>
            </w:r>
          </w:p>
        </w:tc>
        <w:tc>
          <w:tcPr>
            <w:tcW w:w="2695" w:type="dxa"/>
            <w:vAlign w:val="bottom"/>
          </w:tcPr>
          <w:p w14:paraId="07E0F2C5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</w:p>
        </w:tc>
      </w:tr>
      <w:tr w:rsidR="00557CB5" w:rsidRPr="00B626E5" w14:paraId="5885C59A" w14:textId="77777777" w:rsidTr="00623F51">
        <w:tc>
          <w:tcPr>
            <w:tcW w:w="2065" w:type="dxa"/>
            <w:vAlign w:val="bottom"/>
          </w:tcPr>
          <w:p w14:paraId="0EBE67B0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399C859B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NGAYSINH</w:t>
            </w:r>
          </w:p>
        </w:tc>
        <w:tc>
          <w:tcPr>
            <w:tcW w:w="2695" w:type="dxa"/>
            <w:vAlign w:val="bottom"/>
          </w:tcPr>
          <w:p w14:paraId="44BE6DC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557CB5" w:rsidRPr="00B626E5" w14:paraId="3FAB8F6D" w14:textId="77777777" w:rsidTr="00623F51">
        <w:tc>
          <w:tcPr>
            <w:tcW w:w="2065" w:type="dxa"/>
            <w:vAlign w:val="bottom"/>
          </w:tcPr>
          <w:p w14:paraId="1EFA9723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0E84ECAA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DIACHI</w:t>
            </w:r>
          </w:p>
        </w:tc>
        <w:tc>
          <w:tcPr>
            <w:tcW w:w="2695" w:type="dxa"/>
            <w:vAlign w:val="bottom"/>
          </w:tcPr>
          <w:p w14:paraId="1C77EC29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60</w:t>
            </w:r>
          </w:p>
        </w:tc>
      </w:tr>
      <w:tr w:rsidR="00557CB5" w:rsidRPr="00B626E5" w14:paraId="120322E8" w14:textId="77777777" w:rsidTr="00623F51">
        <w:tc>
          <w:tcPr>
            <w:tcW w:w="2065" w:type="dxa"/>
            <w:vAlign w:val="bottom"/>
          </w:tcPr>
          <w:p w14:paraId="33AA1AB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1FCFE1A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DIENTHOAI</w:t>
            </w:r>
          </w:p>
        </w:tc>
        <w:tc>
          <w:tcPr>
            <w:tcW w:w="2695" w:type="dxa"/>
            <w:vAlign w:val="bottom"/>
          </w:tcPr>
          <w:p w14:paraId="0511AC1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0</w:t>
            </w:r>
          </w:p>
        </w:tc>
      </w:tr>
      <w:tr w:rsidR="00557CB5" w:rsidRPr="00B626E5" w14:paraId="0C36FD84" w14:textId="77777777" w:rsidTr="00623F51">
        <w:tc>
          <w:tcPr>
            <w:tcW w:w="2065" w:type="dxa"/>
            <w:vAlign w:val="bottom"/>
          </w:tcPr>
          <w:p w14:paraId="1D5ED52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5A232B5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ổng</w:t>
            </w:r>
          </w:p>
        </w:tc>
        <w:tc>
          <w:tcPr>
            <w:tcW w:w="2695" w:type="dxa"/>
            <w:vAlign w:val="bottom"/>
          </w:tcPr>
          <w:p w14:paraId="12421547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08</w:t>
            </w:r>
          </w:p>
        </w:tc>
      </w:tr>
      <w:tr w:rsidR="00557CB5" w:rsidRPr="00B626E5" w14:paraId="2A33A5DC" w14:textId="77777777" w:rsidTr="00623F51">
        <w:tc>
          <w:tcPr>
            <w:tcW w:w="2065" w:type="dxa"/>
            <w:vAlign w:val="bottom"/>
          </w:tcPr>
          <w:p w14:paraId="34A877B0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3E046065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Overhead</w:t>
            </w:r>
          </w:p>
        </w:tc>
        <w:tc>
          <w:tcPr>
            <w:tcW w:w="2695" w:type="dxa"/>
            <w:vAlign w:val="bottom"/>
          </w:tcPr>
          <w:p w14:paraId="48F2EB2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0%</w:t>
            </w:r>
          </w:p>
        </w:tc>
      </w:tr>
      <w:tr w:rsidR="00557CB5" w:rsidRPr="00B626E5" w14:paraId="527AF5AB" w14:textId="77777777" w:rsidTr="00623F51">
        <w:tc>
          <w:tcPr>
            <w:tcW w:w="2065" w:type="dxa"/>
            <w:vAlign w:val="bottom"/>
          </w:tcPr>
          <w:p w14:paraId="1A6EC45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266EE1CC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cho 1 bản ghi</w:t>
            </w:r>
          </w:p>
        </w:tc>
        <w:tc>
          <w:tcPr>
            <w:tcW w:w="2695" w:type="dxa"/>
            <w:vAlign w:val="bottom"/>
          </w:tcPr>
          <w:p w14:paraId="06D91EB0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40.4</w:t>
            </w:r>
          </w:p>
        </w:tc>
      </w:tr>
      <w:tr w:rsidR="00557CB5" w:rsidRPr="00B626E5" w14:paraId="77E983C9" w14:textId="77777777" w:rsidTr="00623F51">
        <w:tc>
          <w:tcPr>
            <w:tcW w:w="2065" w:type="dxa"/>
            <w:vAlign w:val="bottom"/>
          </w:tcPr>
          <w:p w14:paraId="522F6FA5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00DAF49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ố lượng bản ghi khởi tạo ban đầu</w:t>
            </w:r>
          </w:p>
        </w:tc>
        <w:tc>
          <w:tcPr>
            <w:tcW w:w="2695" w:type="dxa"/>
            <w:vAlign w:val="bottom"/>
          </w:tcPr>
          <w:p w14:paraId="6AE5408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50</w:t>
            </w:r>
          </w:p>
        </w:tc>
      </w:tr>
      <w:tr w:rsidR="00557CB5" w:rsidRPr="00B626E5" w14:paraId="47032784" w14:textId="77777777" w:rsidTr="00623F51">
        <w:tc>
          <w:tcPr>
            <w:tcW w:w="2065" w:type="dxa"/>
            <w:vAlign w:val="bottom"/>
          </w:tcPr>
          <w:p w14:paraId="5471AE6E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lastRenderedPageBreak/>
              <w:t> </w:t>
            </w:r>
          </w:p>
        </w:tc>
        <w:tc>
          <w:tcPr>
            <w:tcW w:w="4590" w:type="dxa"/>
            <w:vAlign w:val="bottom"/>
          </w:tcPr>
          <w:p w14:paraId="283D87E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ban đầu</w:t>
            </w:r>
          </w:p>
        </w:tc>
        <w:tc>
          <w:tcPr>
            <w:tcW w:w="2695" w:type="dxa"/>
            <w:vAlign w:val="bottom"/>
          </w:tcPr>
          <w:p w14:paraId="5B938FDE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7020</w:t>
            </w:r>
          </w:p>
        </w:tc>
      </w:tr>
      <w:tr w:rsidR="00557CB5" w:rsidRPr="00B626E5" w14:paraId="18B63763" w14:textId="77777777" w:rsidTr="00623F51">
        <w:tc>
          <w:tcPr>
            <w:tcW w:w="2065" w:type="dxa"/>
            <w:vAlign w:val="bottom"/>
          </w:tcPr>
          <w:p w14:paraId="5F0FD40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7D472CD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Ước lượng dữ liệu gia tăng/tháng</w:t>
            </w:r>
          </w:p>
        </w:tc>
        <w:tc>
          <w:tcPr>
            <w:tcW w:w="2695" w:type="dxa"/>
            <w:vAlign w:val="bottom"/>
          </w:tcPr>
          <w:p w14:paraId="2E9156A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557CB5" w:rsidRPr="00B626E5" w14:paraId="6D20D356" w14:textId="77777777" w:rsidTr="00623F51">
        <w:tc>
          <w:tcPr>
            <w:tcW w:w="2065" w:type="dxa"/>
            <w:vAlign w:val="bottom"/>
          </w:tcPr>
          <w:p w14:paraId="217787F7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01A7CEA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lưu trữ sau 1 năm</w:t>
            </w:r>
          </w:p>
        </w:tc>
        <w:tc>
          <w:tcPr>
            <w:tcW w:w="2695" w:type="dxa"/>
            <w:vAlign w:val="bottom"/>
          </w:tcPr>
          <w:p w14:paraId="1DAF677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7184.4</w:t>
            </w:r>
          </w:p>
        </w:tc>
      </w:tr>
      <w:tr w:rsidR="00557CB5" w:rsidRPr="00B626E5" w14:paraId="0562F523" w14:textId="77777777" w:rsidTr="00623F51">
        <w:tc>
          <w:tcPr>
            <w:tcW w:w="2065" w:type="dxa"/>
            <w:shd w:val="clear" w:color="auto" w:fill="E2EFD9" w:themeFill="accent6" w:themeFillTint="33"/>
            <w:vAlign w:val="bottom"/>
          </w:tcPr>
          <w:p w14:paraId="1F587BCC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Bảng Menu</w:t>
            </w:r>
          </w:p>
        </w:tc>
        <w:tc>
          <w:tcPr>
            <w:tcW w:w="4590" w:type="dxa"/>
            <w:shd w:val="clear" w:color="auto" w:fill="E2EFD9" w:themeFill="accent6" w:themeFillTint="33"/>
            <w:vAlign w:val="bottom"/>
          </w:tcPr>
          <w:p w14:paraId="20921269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2695" w:type="dxa"/>
            <w:shd w:val="clear" w:color="auto" w:fill="E2EFD9" w:themeFill="accent6" w:themeFillTint="33"/>
            <w:vAlign w:val="bottom"/>
          </w:tcPr>
          <w:p w14:paraId="1ED8FCB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(byte)</w:t>
            </w:r>
          </w:p>
        </w:tc>
      </w:tr>
      <w:tr w:rsidR="00557CB5" w:rsidRPr="00B626E5" w14:paraId="64FE885E" w14:textId="77777777" w:rsidTr="00623F51">
        <w:tc>
          <w:tcPr>
            <w:tcW w:w="2065" w:type="dxa"/>
            <w:vAlign w:val="bottom"/>
          </w:tcPr>
          <w:p w14:paraId="4062E33B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2CB42C05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MON</w:t>
            </w:r>
          </w:p>
        </w:tc>
        <w:tc>
          <w:tcPr>
            <w:tcW w:w="2695" w:type="dxa"/>
            <w:vAlign w:val="bottom"/>
          </w:tcPr>
          <w:p w14:paraId="170990A3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557CB5" w:rsidRPr="00B626E5" w14:paraId="288F5ECE" w14:textId="77777777" w:rsidTr="00623F51">
        <w:tc>
          <w:tcPr>
            <w:tcW w:w="2065" w:type="dxa"/>
            <w:vAlign w:val="bottom"/>
          </w:tcPr>
          <w:p w14:paraId="13C25F1C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22C76A4C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LUONG</w:t>
            </w:r>
          </w:p>
        </w:tc>
        <w:tc>
          <w:tcPr>
            <w:tcW w:w="2695" w:type="dxa"/>
            <w:vAlign w:val="bottom"/>
          </w:tcPr>
          <w:p w14:paraId="5745B721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557CB5" w:rsidRPr="00B626E5" w14:paraId="5059A3DB" w14:textId="77777777" w:rsidTr="00623F51">
        <w:tc>
          <w:tcPr>
            <w:tcW w:w="2065" w:type="dxa"/>
            <w:vAlign w:val="bottom"/>
          </w:tcPr>
          <w:p w14:paraId="1F34DB4E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49CE0A57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ENMON</w:t>
            </w:r>
          </w:p>
        </w:tc>
        <w:tc>
          <w:tcPr>
            <w:tcW w:w="2695" w:type="dxa"/>
            <w:vAlign w:val="bottom"/>
          </w:tcPr>
          <w:p w14:paraId="006F7EA1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0</w:t>
            </w:r>
          </w:p>
        </w:tc>
      </w:tr>
      <w:tr w:rsidR="00557CB5" w:rsidRPr="00B626E5" w14:paraId="7BD1B853" w14:textId="77777777" w:rsidTr="00623F51">
        <w:tc>
          <w:tcPr>
            <w:tcW w:w="2065" w:type="dxa"/>
            <w:vAlign w:val="bottom"/>
          </w:tcPr>
          <w:p w14:paraId="19EFD95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21716FD7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ABAN</w:t>
            </w:r>
          </w:p>
        </w:tc>
        <w:tc>
          <w:tcPr>
            <w:tcW w:w="2695" w:type="dxa"/>
            <w:vAlign w:val="bottom"/>
          </w:tcPr>
          <w:p w14:paraId="17DC5C6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557CB5" w:rsidRPr="00B626E5" w14:paraId="0DBFBF9A" w14:textId="77777777" w:rsidTr="00623F51">
        <w:tc>
          <w:tcPr>
            <w:tcW w:w="2065" w:type="dxa"/>
            <w:vAlign w:val="bottom"/>
          </w:tcPr>
          <w:p w14:paraId="37995159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0FD28D4A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ổng</w:t>
            </w:r>
          </w:p>
        </w:tc>
        <w:tc>
          <w:tcPr>
            <w:tcW w:w="2695" w:type="dxa"/>
            <w:vAlign w:val="bottom"/>
          </w:tcPr>
          <w:p w14:paraId="1B830E13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0</w:t>
            </w:r>
          </w:p>
        </w:tc>
      </w:tr>
      <w:tr w:rsidR="00557CB5" w:rsidRPr="00B626E5" w14:paraId="21C500CD" w14:textId="77777777" w:rsidTr="00623F51">
        <w:tc>
          <w:tcPr>
            <w:tcW w:w="2065" w:type="dxa"/>
            <w:vAlign w:val="bottom"/>
          </w:tcPr>
          <w:p w14:paraId="1026427A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26D0F965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Overhead</w:t>
            </w:r>
          </w:p>
        </w:tc>
        <w:tc>
          <w:tcPr>
            <w:tcW w:w="2695" w:type="dxa"/>
            <w:vAlign w:val="bottom"/>
          </w:tcPr>
          <w:p w14:paraId="39FC5E93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0%</w:t>
            </w:r>
          </w:p>
        </w:tc>
      </w:tr>
      <w:tr w:rsidR="00557CB5" w:rsidRPr="00B626E5" w14:paraId="14D0D096" w14:textId="77777777" w:rsidTr="00623F51">
        <w:tc>
          <w:tcPr>
            <w:tcW w:w="2065" w:type="dxa"/>
            <w:vAlign w:val="bottom"/>
          </w:tcPr>
          <w:p w14:paraId="1DBC725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617A6FF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cho 1 bản ghi</w:t>
            </w:r>
          </w:p>
        </w:tc>
        <w:tc>
          <w:tcPr>
            <w:tcW w:w="2695" w:type="dxa"/>
            <w:vAlign w:val="bottom"/>
          </w:tcPr>
          <w:p w14:paraId="3125DE60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52</w:t>
            </w:r>
          </w:p>
        </w:tc>
      </w:tr>
      <w:tr w:rsidR="00557CB5" w:rsidRPr="00B626E5" w14:paraId="40696FCE" w14:textId="77777777" w:rsidTr="00623F51">
        <w:tc>
          <w:tcPr>
            <w:tcW w:w="2065" w:type="dxa"/>
            <w:vAlign w:val="bottom"/>
          </w:tcPr>
          <w:p w14:paraId="29DEB773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6030900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ố lượng bản ghi khởi tạo ban đầu</w:t>
            </w:r>
          </w:p>
        </w:tc>
        <w:tc>
          <w:tcPr>
            <w:tcW w:w="2695" w:type="dxa"/>
            <w:vAlign w:val="bottom"/>
          </w:tcPr>
          <w:p w14:paraId="4211D01B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50</w:t>
            </w:r>
          </w:p>
        </w:tc>
      </w:tr>
      <w:tr w:rsidR="00557CB5" w:rsidRPr="00B626E5" w14:paraId="37818671" w14:textId="77777777" w:rsidTr="00623F51">
        <w:tc>
          <w:tcPr>
            <w:tcW w:w="2065" w:type="dxa"/>
            <w:vAlign w:val="bottom"/>
          </w:tcPr>
          <w:p w14:paraId="27F2FD11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2FE336BD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ban đầu</w:t>
            </w:r>
          </w:p>
        </w:tc>
        <w:tc>
          <w:tcPr>
            <w:tcW w:w="2695" w:type="dxa"/>
            <w:vAlign w:val="bottom"/>
          </w:tcPr>
          <w:p w14:paraId="3AB7C807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600</w:t>
            </w:r>
          </w:p>
        </w:tc>
      </w:tr>
      <w:tr w:rsidR="00557CB5" w:rsidRPr="00B626E5" w14:paraId="000CAD78" w14:textId="77777777" w:rsidTr="00623F51">
        <w:tc>
          <w:tcPr>
            <w:tcW w:w="2065" w:type="dxa"/>
            <w:vAlign w:val="bottom"/>
          </w:tcPr>
          <w:p w14:paraId="7F0F64FA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0CA1D96A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Ước lượng dữ liệu gia tăng/tháng</w:t>
            </w:r>
          </w:p>
        </w:tc>
        <w:tc>
          <w:tcPr>
            <w:tcW w:w="2695" w:type="dxa"/>
            <w:vAlign w:val="bottom"/>
          </w:tcPr>
          <w:p w14:paraId="381E5E19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557CB5" w:rsidRPr="00B626E5" w14:paraId="38B4F16B" w14:textId="77777777" w:rsidTr="00623F51">
        <w:tc>
          <w:tcPr>
            <w:tcW w:w="2065" w:type="dxa"/>
            <w:vAlign w:val="bottom"/>
          </w:tcPr>
          <w:p w14:paraId="0167738B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78C84FA5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lưu trữ sau 1 năm</w:t>
            </w:r>
          </w:p>
        </w:tc>
        <w:tc>
          <w:tcPr>
            <w:tcW w:w="2695" w:type="dxa"/>
            <w:vAlign w:val="bottom"/>
          </w:tcPr>
          <w:p w14:paraId="37A4649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2676</w:t>
            </w:r>
          </w:p>
        </w:tc>
      </w:tr>
      <w:tr w:rsidR="00557CB5" w:rsidRPr="00B626E5" w14:paraId="1849DBB9" w14:textId="77777777" w:rsidTr="00623F51">
        <w:tc>
          <w:tcPr>
            <w:tcW w:w="2065" w:type="dxa"/>
            <w:shd w:val="clear" w:color="auto" w:fill="E2EFD9" w:themeFill="accent6" w:themeFillTint="33"/>
            <w:vAlign w:val="bottom"/>
          </w:tcPr>
          <w:p w14:paraId="109E5E8E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Bảng  Hóa Đơn </w:t>
            </w:r>
          </w:p>
        </w:tc>
        <w:tc>
          <w:tcPr>
            <w:tcW w:w="4590" w:type="dxa"/>
            <w:shd w:val="clear" w:color="auto" w:fill="E2EFD9" w:themeFill="accent6" w:themeFillTint="33"/>
            <w:vAlign w:val="bottom"/>
          </w:tcPr>
          <w:p w14:paraId="269E286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Tên cột</w:t>
            </w:r>
          </w:p>
        </w:tc>
        <w:tc>
          <w:tcPr>
            <w:tcW w:w="2695" w:type="dxa"/>
            <w:shd w:val="clear" w:color="auto" w:fill="E2EFD9" w:themeFill="accent6" w:themeFillTint="33"/>
            <w:vAlign w:val="bottom"/>
          </w:tcPr>
          <w:p w14:paraId="1C80E7D0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(byte)</w:t>
            </w:r>
          </w:p>
        </w:tc>
      </w:tr>
      <w:tr w:rsidR="00557CB5" w:rsidRPr="00B626E5" w14:paraId="7762D1F1" w14:textId="77777777" w:rsidTr="00623F51">
        <w:tc>
          <w:tcPr>
            <w:tcW w:w="2065" w:type="dxa"/>
            <w:vAlign w:val="bottom"/>
          </w:tcPr>
          <w:p w14:paraId="647F14C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7A4D2EEB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HOADON</w:t>
            </w:r>
          </w:p>
        </w:tc>
        <w:tc>
          <w:tcPr>
            <w:tcW w:w="2695" w:type="dxa"/>
            <w:vAlign w:val="bottom"/>
          </w:tcPr>
          <w:p w14:paraId="7E0DEDA5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557CB5" w:rsidRPr="00B626E5" w14:paraId="519BD718" w14:textId="77777777" w:rsidTr="00623F51">
        <w:tc>
          <w:tcPr>
            <w:tcW w:w="2065" w:type="dxa"/>
            <w:vAlign w:val="bottom"/>
          </w:tcPr>
          <w:p w14:paraId="251D064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6585E79E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NHANVIEN</w:t>
            </w:r>
          </w:p>
        </w:tc>
        <w:tc>
          <w:tcPr>
            <w:tcW w:w="2695" w:type="dxa"/>
            <w:vAlign w:val="bottom"/>
          </w:tcPr>
          <w:p w14:paraId="5D1389D7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0</w:t>
            </w:r>
          </w:p>
        </w:tc>
      </w:tr>
      <w:tr w:rsidR="00557CB5" w:rsidRPr="00B626E5" w14:paraId="088BD729" w14:textId="77777777" w:rsidTr="00623F51">
        <w:tc>
          <w:tcPr>
            <w:tcW w:w="2065" w:type="dxa"/>
            <w:vAlign w:val="bottom"/>
          </w:tcPr>
          <w:p w14:paraId="62979353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6BFBCEA9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QUANLY</w:t>
            </w:r>
          </w:p>
        </w:tc>
        <w:tc>
          <w:tcPr>
            <w:tcW w:w="2695" w:type="dxa"/>
            <w:vAlign w:val="bottom"/>
          </w:tcPr>
          <w:p w14:paraId="36341EBC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557CB5" w:rsidRPr="00B626E5" w14:paraId="04897CD4" w14:textId="77777777" w:rsidTr="00623F51">
        <w:tc>
          <w:tcPr>
            <w:tcW w:w="2065" w:type="dxa"/>
            <w:vAlign w:val="bottom"/>
          </w:tcPr>
          <w:p w14:paraId="77C9F09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191FF9F9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BAN</w:t>
            </w:r>
          </w:p>
        </w:tc>
        <w:tc>
          <w:tcPr>
            <w:tcW w:w="2695" w:type="dxa"/>
            <w:vAlign w:val="bottom"/>
          </w:tcPr>
          <w:p w14:paraId="7AC57795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557CB5" w:rsidRPr="00B626E5" w14:paraId="553DB9F3" w14:textId="77777777" w:rsidTr="00623F51">
        <w:tc>
          <w:tcPr>
            <w:tcW w:w="2065" w:type="dxa"/>
            <w:vAlign w:val="bottom"/>
          </w:tcPr>
          <w:p w14:paraId="2986817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2822AC9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MAMON</w:t>
            </w:r>
          </w:p>
        </w:tc>
        <w:tc>
          <w:tcPr>
            <w:tcW w:w="2695" w:type="dxa"/>
            <w:vAlign w:val="bottom"/>
          </w:tcPr>
          <w:p w14:paraId="55450E2D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557CB5" w:rsidRPr="00B626E5" w14:paraId="7768E8D1" w14:textId="77777777" w:rsidTr="00623F51">
        <w:tc>
          <w:tcPr>
            <w:tcW w:w="2065" w:type="dxa"/>
            <w:vAlign w:val="bottom"/>
          </w:tcPr>
          <w:p w14:paraId="3C1384CE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53DAB165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LUONG</w:t>
            </w:r>
          </w:p>
        </w:tc>
        <w:tc>
          <w:tcPr>
            <w:tcW w:w="2695" w:type="dxa"/>
            <w:vAlign w:val="bottom"/>
          </w:tcPr>
          <w:p w14:paraId="07D45260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557CB5" w:rsidRPr="00B626E5" w14:paraId="52BD28C3" w14:textId="77777777" w:rsidTr="00623F51">
        <w:tc>
          <w:tcPr>
            <w:tcW w:w="2065" w:type="dxa"/>
            <w:vAlign w:val="bottom"/>
          </w:tcPr>
          <w:p w14:paraId="0EB87FC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5709E34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GIAMGIA</w:t>
            </w:r>
          </w:p>
        </w:tc>
        <w:tc>
          <w:tcPr>
            <w:tcW w:w="2695" w:type="dxa"/>
            <w:vAlign w:val="bottom"/>
          </w:tcPr>
          <w:p w14:paraId="3160342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8</w:t>
            </w:r>
          </w:p>
        </w:tc>
      </w:tr>
      <w:tr w:rsidR="00557CB5" w:rsidRPr="00B626E5" w14:paraId="25ABFC56" w14:textId="77777777" w:rsidTr="00623F51">
        <w:tc>
          <w:tcPr>
            <w:tcW w:w="2065" w:type="dxa"/>
            <w:vAlign w:val="bottom"/>
          </w:tcPr>
          <w:p w14:paraId="3DD198F5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2CE5B9DC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ICHDIEM</w:t>
            </w:r>
          </w:p>
        </w:tc>
        <w:tc>
          <w:tcPr>
            <w:tcW w:w="2695" w:type="dxa"/>
            <w:vAlign w:val="bottom"/>
          </w:tcPr>
          <w:p w14:paraId="0417F20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557CB5" w:rsidRPr="00B626E5" w14:paraId="11750673" w14:textId="77777777" w:rsidTr="00623F51">
        <w:tc>
          <w:tcPr>
            <w:tcW w:w="2065" w:type="dxa"/>
            <w:vAlign w:val="bottom"/>
          </w:tcPr>
          <w:p w14:paraId="51FC3F4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5513ED3E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IENTHU</w:t>
            </w:r>
          </w:p>
        </w:tc>
        <w:tc>
          <w:tcPr>
            <w:tcW w:w="2695" w:type="dxa"/>
            <w:vAlign w:val="bottom"/>
          </w:tcPr>
          <w:p w14:paraId="78813FA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8</w:t>
            </w:r>
          </w:p>
        </w:tc>
      </w:tr>
      <w:tr w:rsidR="00557CB5" w:rsidRPr="00B626E5" w14:paraId="6FF67A7A" w14:textId="77777777" w:rsidTr="00623F51">
        <w:tc>
          <w:tcPr>
            <w:tcW w:w="2065" w:type="dxa"/>
            <w:vAlign w:val="bottom"/>
          </w:tcPr>
          <w:p w14:paraId="5185369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7E8BAC9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ODIENTHOAI </w:t>
            </w:r>
          </w:p>
        </w:tc>
        <w:tc>
          <w:tcPr>
            <w:tcW w:w="2695" w:type="dxa"/>
            <w:vAlign w:val="bottom"/>
          </w:tcPr>
          <w:p w14:paraId="4F6850F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0</w:t>
            </w:r>
          </w:p>
        </w:tc>
      </w:tr>
      <w:tr w:rsidR="00557CB5" w:rsidRPr="00B626E5" w14:paraId="25429E0D" w14:textId="77777777" w:rsidTr="00623F51">
        <w:tc>
          <w:tcPr>
            <w:tcW w:w="2065" w:type="dxa"/>
            <w:vAlign w:val="bottom"/>
          </w:tcPr>
          <w:p w14:paraId="5DC5925B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7F8C869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DIACHIQUAN</w:t>
            </w:r>
          </w:p>
        </w:tc>
        <w:tc>
          <w:tcPr>
            <w:tcW w:w="2695" w:type="dxa"/>
            <w:vAlign w:val="bottom"/>
          </w:tcPr>
          <w:p w14:paraId="4D1477BE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0</w:t>
            </w:r>
          </w:p>
        </w:tc>
      </w:tr>
      <w:tr w:rsidR="00557CB5" w:rsidRPr="00B626E5" w14:paraId="4C93C2D4" w14:textId="77777777" w:rsidTr="00623F51">
        <w:tc>
          <w:tcPr>
            <w:tcW w:w="2065" w:type="dxa"/>
            <w:vAlign w:val="bottom"/>
          </w:tcPr>
          <w:p w14:paraId="07B60D07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6E1E70C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NGAYXUATHOADON</w:t>
            </w:r>
          </w:p>
        </w:tc>
        <w:tc>
          <w:tcPr>
            <w:tcW w:w="2695" w:type="dxa"/>
            <w:vAlign w:val="bottom"/>
          </w:tcPr>
          <w:p w14:paraId="20D954B7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557CB5" w:rsidRPr="00B626E5" w14:paraId="27CF58BF" w14:textId="77777777" w:rsidTr="00623F51">
        <w:tc>
          <w:tcPr>
            <w:tcW w:w="2065" w:type="dxa"/>
            <w:vAlign w:val="bottom"/>
          </w:tcPr>
          <w:p w14:paraId="5BA60A64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0BE9943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ổng</w:t>
            </w:r>
          </w:p>
        </w:tc>
        <w:tc>
          <w:tcPr>
            <w:tcW w:w="2695" w:type="dxa"/>
            <w:vAlign w:val="bottom"/>
          </w:tcPr>
          <w:p w14:paraId="1AE6EAED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07</w:t>
            </w:r>
          </w:p>
        </w:tc>
      </w:tr>
      <w:tr w:rsidR="00557CB5" w:rsidRPr="00B626E5" w14:paraId="09EA6E37" w14:textId="77777777" w:rsidTr="00623F51">
        <w:tc>
          <w:tcPr>
            <w:tcW w:w="2065" w:type="dxa"/>
            <w:vAlign w:val="bottom"/>
          </w:tcPr>
          <w:p w14:paraId="588C584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1B235AC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Overhead</w:t>
            </w:r>
          </w:p>
        </w:tc>
        <w:tc>
          <w:tcPr>
            <w:tcW w:w="2695" w:type="dxa"/>
            <w:vAlign w:val="bottom"/>
          </w:tcPr>
          <w:p w14:paraId="365F87D3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30%</w:t>
            </w:r>
          </w:p>
        </w:tc>
      </w:tr>
      <w:tr w:rsidR="00557CB5" w:rsidRPr="00B626E5" w14:paraId="3802794F" w14:textId="77777777" w:rsidTr="00623F51">
        <w:tc>
          <w:tcPr>
            <w:tcW w:w="2065" w:type="dxa"/>
            <w:vAlign w:val="bottom"/>
          </w:tcPr>
          <w:p w14:paraId="0192EF2E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7CEE57DA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cho 1 bản ghi</w:t>
            </w:r>
          </w:p>
        </w:tc>
        <w:tc>
          <w:tcPr>
            <w:tcW w:w="2695" w:type="dxa"/>
            <w:vAlign w:val="bottom"/>
          </w:tcPr>
          <w:p w14:paraId="5EAD437A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39.1</w:t>
            </w:r>
          </w:p>
        </w:tc>
      </w:tr>
      <w:tr w:rsidR="00557CB5" w:rsidRPr="00B626E5" w14:paraId="77FA66E8" w14:textId="77777777" w:rsidTr="00623F51">
        <w:tc>
          <w:tcPr>
            <w:tcW w:w="2065" w:type="dxa"/>
            <w:vAlign w:val="bottom"/>
          </w:tcPr>
          <w:p w14:paraId="51F4AB4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325CC6D9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Số lượng bản ghi khởi tạo ban đầu</w:t>
            </w:r>
          </w:p>
        </w:tc>
        <w:tc>
          <w:tcPr>
            <w:tcW w:w="2695" w:type="dxa"/>
            <w:vAlign w:val="bottom"/>
          </w:tcPr>
          <w:p w14:paraId="2C4541C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00</w:t>
            </w:r>
          </w:p>
        </w:tc>
      </w:tr>
      <w:tr w:rsidR="00557CB5" w:rsidRPr="00B626E5" w14:paraId="04CE5ACF" w14:textId="77777777" w:rsidTr="00623F51">
        <w:tc>
          <w:tcPr>
            <w:tcW w:w="2065" w:type="dxa"/>
            <w:vAlign w:val="bottom"/>
          </w:tcPr>
          <w:p w14:paraId="5C4AC1C6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3AF8AD8F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Tổng dung lượng lưu trữ ban đầu</w:t>
            </w:r>
          </w:p>
        </w:tc>
        <w:tc>
          <w:tcPr>
            <w:tcW w:w="2695" w:type="dxa"/>
            <w:vAlign w:val="bottom"/>
          </w:tcPr>
          <w:p w14:paraId="71271E9D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13910</w:t>
            </w:r>
          </w:p>
        </w:tc>
      </w:tr>
      <w:tr w:rsidR="00557CB5" w:rsidRPr="00B626E5" w14:paraId="3DAC63EE" w14:textId="77777777" w:rsidTr="00623F51">
        <w:tc>
          <w:tcPr>
            <w:tcW w:w="2065" w:type="dxa"/>
            <w:vAlign w:val="bottom"/>
          </w:tcPr>
          <w:p w14:paraId="7B7E6EB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3C6A7989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Ước lượng dữ liệu gia tăng/tháng</w:t>
            </w:r>
          </w:p>
        </w:tc>
        <w:tc>
          <w:tcPr>
            <w:tcW w:w="2695" w:type="dxa"/>
            <w:vAlign w:val="bottom"/>
          </w:tcPr>
          <w:p w14:paraId="5BC55DCD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20</w:t>
            </w:r>
          </w:p>
        </w:tc>
      </w:tr>
      <w:tr w:rsidR="00557CB5" w:rsidRPr="00B626E5" w14:paraId="5F08CA71" w14:textId="77777777" w:rsidTr="00623F51">
        <w:tc>
          <w:tcPr>
            <w:tcW w:w="2065" w:type="dxa"/>
            <w:vAlign w:val="bottom"/>
          </w:tcPr>
          <w:p w14:paraId="19826EDD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4590" w:type="dxa"/>
            <w:vAlign w:val="bottom"/>
          </w:tcPr>
          <w:p w14:paraId="3BE3E01D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Dung lượng lưu trữ sau 1 năm</w:t>
            </w:r>
          </w:p>
        </w:tc>
        <w:tc>
          <w:tcPr>
            <w:tcW w:w="2695" w:type="dxa"/>
            <w:vAlign w:val="bottom"/>
          </w:tcPr>
          <w:p w14:paraId="30198B7B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14289.1</w:t>
            </w:r>
          </w:p>
        </w:tc>
      </w:tr>
      <w:tr w:rsidR="00557CB5" w:rsidRPr="00B626E5" w14:paraId="0506EC7E" w14:textId="77777777" w:rsidTr="00623F51">
        <w:tc>
          <w:tcPr>
            <w:tcW w:w="2065" w:type="dxa"/>
            <w:vAlign w:val="bottom"/>
          </w:tcPr>
          <w:p w14:paraId="6F4B4C4E" w14:textId="77777777" w:rsidR="00557CB5" w:rsidRPr="00B626E5" w:rsidRDefault="00557CB5" w:rsidP="00623F51">
            <w:pPr>
              <w:spacing w:before="240"/>
              <w:ind w:right="72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36BB44D2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sz w:val="28"/>
                <w:szCs w:val="28"/>
              </w:rPr>
            </w:pPr>
            <w:r w:rsidRPr="00B626E5">
              <w:rPr>
                <w:rFonts w:eastAsia="Times New Roman" w:cs="Times New Roman"/>
                <w:sz w:val="28"/>
                <w:szCs w:val="28"/>
              </w:rPr>
              <w:t xml:space="preserve"> </w:t>
            </w:r>
            <w:r w:rsidRPr="00B626E5">
              <w:rPr>
                <w:rFonts w:eastAsia="Times New Roman" w:cs="Times New Roman"/>
                <w:b/>
                <w:bCs/>
                <w:sz w:val="28"/>
                <w:szCs w:val="28"/>
              </w:rPr>
              <w:t>Tổng dung lượng lưu trữ ban đầu</w:t>
            </w:r>
          </w:p>
        </w:tc>
        <w:tc>
          <w:tcPr>
            <w:tcW w:w="2695" w:type="dxa"/>
            <w:vAlign w:val="bottom"/>
          </w:tcPr>
          <w:p w14:paraId="494C0920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sz w:val="28"/>
                <w:szCs w:val="28"/>
              </w:rPr>
              <w:t>361470</w:t>
            </w:r>
          </w:p>
        </w:tc>
      </w:tr>
      <w:tr w:rsidR="00557CB5" w:rsidRPr="00B626E5" w14:paraId="68A651D0" w14:textId="77777777" w:rsidTr="00623F51">
        <w:trPr>
          <w:trHeight w:val="64"/>
        </w:trPr>
        <w:tc>
          <w:tcPr>
            <w:tcW w:w="2065" w:type="dxa"/>
            <w:vAlign w:val="bottom"/>
          </w:tcPr>
          <w:p w14:paraId="75AB4568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sz w:val="28"/>
                <w:szCs w:val="28"/>
              </w:rPr>
            </w:pPr>
          </w:p>
        </w:tc>
        <w:tc>
          <w:tcPr>
            <w:tcW w:w="4590" w:type="dxa"/>
            <w:vAlign w:val="bottom"/>
          </w:tcPr>
          <w:p w14:paraId="4692AA5B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sz w:val="28"/>
                <w:szCs w:val="28"/>
              </w:rPr>
              <w:t>Ước lượng dung lượng lưu trữ sau 1 năm</w:t>
            </w:r>
          </w:p>
        </w:tc>
        <w:tc>
          <w:tcPr>
            <w:tcW w:w="2695" w:type="dxa"/>
            <w:vAlign w:val="bottom"/>
          </w:tcPr>
          <w:p w14:paraId="039E3D67" w14:textId="77777777" w:rsidR="00557CB5" w:rsidRPr="00B626E5" w:rsidRDefault="00557CB5" w:rsidP="00623F51">
            <w:pPr>
              <w:spacing w:before="240"/>
              <w:rPr>
                <w:rFonts w:eastAsia="Times New Roman" w:cs="Times New Roman"/>
                <w:b/>
                <w:bCs/>
                <w:sz w:val="28"/>
                <w:szCs w:val="28"/>
              </w:rPr>
            </w:pPr>
            <w:r w:rsidRPr="00B626E5">
              <w:rPr>
                <w:rFonts w:eastAsia="Times New Roman" w:cs="Times New Roman"/>
                <w:b/>
                <w:bCs/>
                <w:sz w:val="28"/>
                <w:szCs w:val="28"/>
              </w:rPr>
              <w:t>36885.6</w:t>
            </w:r>
          </w:p>
        </w:tc>
      </w:tr>
    </w:tbl>
    <w:p w14:paraId="4F9D77A5" w14:textId="77777777" w:rsidR="00557CB5" w:rsidRPr="00B626E5" w:rsidRDefault="00557CB5" w:rsidP="00557CB5">
      <w:pPr>
        <w:spacing w:before="240" w:after="0" w:line="240" w:lineRule="auto"/>
        <w:rPr>
          <w:rFonts w:eastAsia="Times New Roman" w:cs="Times New Roman"/>
          <w:sz w:val="28"/>
          <w:szCs w:val="28"/>
        </w:rPr>
      </w:pPr>
    </w:p>
    <w:p w14:paraId="6703E209" w14:textId="77777777" w:rsidR="00557CB5" w:rsidRPr="00B626E5" w:rsidRDefault="00557CB5" w:rsidP="00557CB5">
      <w:pPr>
        <w:jc w:val="center"/>
        <w:rPr>
          <w:rFonts w:cs="Times New Roman"/>
          <w:sz w:val="28"/>
          <w:szCs w:val="28"/>
        </w:rPr>
      </w:pPr>
      <w:r w:rsidRPr="00B626E5">
        <w:rPr>
          <w:rFonts w:eastAsia="Times New Roman" w:cs="Times New Roman"/>
          <w:color w:val="000000"/>
          <w:sz w:val="28"/>
          <w:szCs w:val="28"/>
        </w:rPr>
        <w:t> </w:t>
      </w:r>
      <w:r w:rsidRPr="00B626E5">
        <w:rPr>
          <w:rFonts w:cs="Times New Roman"/>
          <w:sz w:val="28"/>
          <w:szCs w:val="28"/>
        </w:rPr>
        <w:t xml:space="preserve"> </w:t>
      </w:r>
    </w:p>
    <w:bookmarkEnd w:id="0"/>
    <w:p w14:paraId="1B035F18" w14:textId="77777777" w:rsidR="00557CB5" w:rsidRPr="00B626E5" w:rsidRDefault="00557CB5" w:rsidP="00557CB5">
      <w:pPr>
        <w:rPr>
          <w:rFonts w:cs="Times New Roman"/>
          <w:sz w:val="28"/>
          <w:szCs w:val="28"/>
        </w:rPr>
      </w:pPr>
    </w:p>
    <w:p w14:paraId="76966592" w14:textId="0B96FF97" w:rsidR="001736CF" w:rsidRPr="00B626E5" w:rsidRDefault="00557CB5" w:rsidP="00B626E5">
      <w:pPr>
        <w:pStyle w:val="Heading1"/>
        <w:numPr>
          <w:ilvl w:val="0"/>
          <w:numId w:val="0"/>
        </w:numPr>
        <w:ind w:left="360"/>
        <w:rPr>
          <w:rFonts w:cs="Times New Roman"/>
          <w:b w:val="0"/>
          <w:caps w:val="0"/>
          <w:sz w:val="28"/>
          <w:szCs w:val="28"/>
        </w:rPr>
      </w:pPr>
      <w:bookmarkStart w:id="35" w:name="_Toc134916841"/>
      <w:r w:rsidRPr="00B626E5">
        <w:rPr>
          <w:rFonts w:cs="Times New Roman"/>
          <w:sz w:val="28"/>
          <w:szCs w:val="28"/>
        </w:rPr>
        <w:lastRenderedPageBreak/>
        <w:t xml:space="preserve">chương III. </w:t>
      </w:r>
      <w:r w:rsidR="001736CF" w:rsidRPr="00B626E5">
        <w:rPr>
          <w:rFonts w:cs="Times New Roman"/>
          <w:sz w:val="28"/>
          <w:szCs w:val="28"/>
        </w:rPr>
        <w:t>thiết kế &amp; đặc tả giao diện</w:t>
      </w:r>
      <w:bookmarkEnd w:id="35"/>
    </w:p>
    <w:p w14:paraId="19CCD74D" w14:textId="6C90284D" w:rsidR="001736CF" w:rsidRPr="00B626E5" w:rsidRDefault="001736CF" w:rsidP="00557CB5">
      <w:pPr>
        <w:pStyle w:val="Heading2"/>
        <w:numPr>
          <w:ilvl w:val="1"/>
          <w:numId w:val="15"/>
        </w:numPr>
        <w:rPr>
          <w:rFonts w:cs="Times New Roman"/>
          <w:sz w:val="28"/>
          <w:szCs w:val="28"/>
        </w:rPr>
      </w:pPr>
      <w:r w:rsidRPr="00B626E5">
        <w:rPr>
          <w:rFonts w:cs="Times New Roman"/>
          <w:sz w:val="28"/>
          <w:szCs w:val="28"/>
        </w:rPr>
        <w:t xml:space="preserve"> </w:t>
      </w:r>
      <w:bookmarkStart w:id="36" w:name="_Toc134916842"/>
      <w:r w:rsidR="000873D8" w:rsidRPr="00B626E5">
        <w:rPr>
          <w:rFonts w:cs="Times New Roman"/>
          <w:sz w:val="28"/>
          <w:szCs w:val="28"/>
        </w:rPr>
        <w:t>Sơ đồ luồng màn hình</w:t>
      </w:r>
      <w:bookmarkEnd w:id="36"/>
    </w:p>
    <w:p w14:paraId="58C9954D" w14:textId="1DED3981" w:rsidR="001736CF" w:rsidRPr="00B626E5" w:rsidRDefault="000C1123" w:rsidP="001736CF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30C3BD0A" wp14:editId="4B6FA57D">
            <wp:extent cx="5943600" cy="3277235"/>
            <wp:effectExtent l="0" t="0" r="0" b="0"/>
            <wp:docPr id="434592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592170" name="Picture 43459217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98566" w14:textId="387DCBE9" w:rsidR="001736CF" w:rsidRPr="00B626E5" w:rsidRDefault="00557CB5" w:rsidP="00557CB5">
      <w:pPr>
        <w:pStyle w:val="Heading2"/>
        <w:numPr>
          <w:ilvl w:val="1"/>
          <w:numId w:val="15"/>
        </w:numPr>
        <w:rPr>
          <w:rFonts w:cs="Times New Roman"/>
          <w:sz w:val="28"/>
          <w:szCs w:val="28"/>
        </w:rPr>
      </w:pPr>
      <w:r w:rsidRPr="00B626E5">
        <w:rPr>
          <w:rFonts w:cs="Times New Roman"/>
          <w:sz w:val="28"/>
          <w:szCs w:val="28"/>
        </w:rPr>
        <w:lastRenderedPageBreak/>
        <w:t xml:space="preserve"> </w:t>
      </w:r>
      <w:bookmarkStart w:id="37" w:name="_Toc134916843"/>
      <w:r w:rsidR="001736CF" w:rsidRPr="00B626E5">
        <w:rPr>
          <w:rFonts w:cs="Times New Roman"/>
          <w:sz w:val="28"/>
          <w:szCs w:val="28"/>
        </w:rPr>
        <w:t>Đặc tả giao diện</w:t>
      </w:r>
      <w:bookmarkEnd w:id="37"/>
    </w:p>
    <w:p w14:paraId="2C5CD460" w14:textId="76769FAB" w:rsidR="00433CB0" w:rsidRPr="00B626E5" w:rsidRDefault="00433CB0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38" w:name="_Toc134916844"/>
      <w:r w:rsidRPr="00B626E5">
        <w:rPr>
          <w:rFonts w:cs="Times New Roman"/>
          <w:sz w:val="28"/>
          <w:szCs w:val="28"/>
        </w:rPr>
        <w:t xml:space="preserve">Màn hình </w:t>
      </w:r>
      <w:r w:rsidR="001A572E" w:rsidRPr="00B626E5">
        <w:rPr>
          <w:rFonts w:cs="Times New Roman"/>
          <w:sz w:val="28"/>
          <w:szCs w:val="28"/>
          <w:lang w:val="vi-VN"/>
        </w:rPr>
        <w:t>Đăng nhập</w:t>
      </w:r>
      <w:bookmarkEnd w:id="38"/>
    </w:p>
    <w:p w14:paraId="24C4795B" w14:textId="040B33B2" w:rsidR="00433CB0" w:rsidRPr="00B626E5" w:rsidRDefault="00433CB0" w:rsidP="00433CB0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3AC93B2F" wp14:editId="2FFBFF95">
            <wp:extent cx="5943600" cy="42360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Đăng nhập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3B82C" w14:textId="77777777" w:rsidR="00433CB0" w:rsidRPr="00B626E5" w:rsidRDefault="00433CB0" w:rsidP="00433CB0">
      <w:pPr>
        <w:rPr>
          <w:rFonts w:cs="Times New Roman"/>
          <w:sz w:val="28"/>
          <w:szCs w:val="28"/>
        </w:rPr>
      </w:pP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221"/>
        <w:gridCol w:w="6284"/>
        <w:gridCol w:w="1339"/>
      </w:tblGrid>
      <w:tr w:rsidR="00433CB0" w:rsidRPr="00B626E5" w14:paraId="35DC1F8F" w14:textId="77777777" w:rsidTr="009C13DC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FD2FC0" w14:textId="77777777" w:rsidR="00433CB0" w:rsidRPr="00B626E5" w:rsidRDefault="00433CB0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122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1DA255" w14:textId="77777777" w:rsidR="00433CB0" w:rsidRPr="00B626E5" w:rsidRDefault="00433CB0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3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E966FB" w14:textId="77777777" w:rsidR="00433CB0" w:rsidRPr="00B626E5" w:rsidRDefault="00433CB0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206554" w14:textId="77777777" w:rsidR="00433CB0" w:rsidRPr="00B626E5" w:rsidRDefault="00433CB0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433CB0" w:rsidRPr="00B626E5" w14:paraId="5FE9647F" w14:textId="77777777" w:rsidTr="009C13D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B374D5" w14:textId="77777777" w:rsidR="00433CB0" w:rsidRPr="00B626E5" w:rsidRDefault="00433CB0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95FEF2" w14:textId="0E9BB940" w:rsidR="00433CB0" w:rsidRPr="00B626E5" w:rsidRDefault="00433CB0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627583" w14:textId="17F9D03B" w:rsidR="00433CB0" w:rsidRPr="00B626E5" w:rsidRDefault="00433CB0" w:rsidP="00433CB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ĐĂNG NHẬP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42F622" w14:textId="77777777" w:rsidR="00433CB0" w:rsidRPr="00B626E5" w:rsidRDefault="00433CB0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433CB0" w:rsidRPr="00B626E5" w14:paraId="230FB0C1" w14:textId="77777777" w:rsidTr="009C13DC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C13694" w14:textId="77777777" w:rsidR="00433CB0" w:rsidRPr="00B626E5" w:rsidRDefault="00433CB0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578875" w14:textId="23060D3E" w:rsidR="00433CB0" w:rsidRPr="00B626E5" w:rsidRDefault="00433CB0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1ACF4A" w14:textId="788EEDA6" w:rsidR="00433CB0" w:rsidRPr="00B626E5" w:rsidRDefault="00433CB0" w:rsidP="00433CB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Tên tài khoả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8F1B1C" w14:textId="77777777" w:rsidR="00433CB0" w:rsidRPr="00B626E5" w:rsidRDefault="00433CB0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433CB0" w:rsidRPr="00B626E5" w14:paraId="7D29846C" w14:textId="77777777" w:rsidTr="009C13D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FC9CB4" w14:textId="77777777" w:rsidR="00433CB0" w:rsidRPr="00B626E5" w:rsidRDefault="00433CB0" w:rsidP="00433CB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146EE6" w14:textId="2BFA3EA9" w:rsidR="00433CB0" w:rsidRPr="00B626E5" w:rsidRDefault="00433CB0" w:rsidP="00433CB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E9D509" w14:textId="760314D9" w:rsidR="00433CB0" w:rsidRPr="00B626E5" w:rsidRDefault="00433CB0" w:rsidP="00433CB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Mật khẩu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9E838D" w14:textId="77777777" w:rsidR="00433CB0" w:rsidRPr="00B626E5" w:rsidRDefault="00433CB0" w:rsidP="00433CB0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433CB0" w:rsidRPr="00B626E5" w14:paraId="4D1EAFB2" w14:textId="77777777" w:rsidTr="009C13D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CA1906" w14:textId="77777777" w:rsidR="00433CB0" w:rsidRPr="00B626E5" w:rsidRDefault="00433CB0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2EC356" w14:textId="77777777" w:rsidR="00433CB0" w:rsidRPr="00B626E5" w:rsidRDefault="00433CB0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089103" w14:textId="62871188" w:rsidR="00433CB0" w:rsidRPr="00B626E5" w:rsidRDefault="00433CB0" w:rsidP="00F7632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Đăng nhập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1CAFE09B" w14:textId="5D0574D0" w:rsidR="00433CB0" w:rsidRPr="00B626E5" w:rsidRDefault="00433CB0" w:rsidP="00433CB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- Sự kiện: khi nhấn vào sẽ hiển thị màn hình giao diện chính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485CD9" w14:textId="77777777" w:rsidR="00433CB0" w:rsidRPr="00B626E5" w:rsidRDefault="00433CB0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433CB0" w:rsidRPr="00B626E5" w14:paraId="7EAE5B96" w14:textId="77777777" w:rsidTr="009C13DC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4728B7" w14:textId="77777777" w:rsidR="00433CB0" w:rsidRPr="00B626E5" w:rsidRDefault="00433CB0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5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F1C149" w14:textId="77777777" w:rsidR="00433CB0" w:rsidRPr="00B626E5" w:rsidRDefault="00433CB0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90C7F6" w14:textId="0FCB926A" w:rsidR="00433CB0" w:rsidRPr="00B626E5" w:rsidRDefault="00433CB0" w:rsidP="00F7632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 xml:space="preserve"> Đăng ký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73541C47" w14:textId="32E568A8" w:rsidR="00433CB0" w:rsidRPr="00B626E5" w:rsidRDefault="00433CB0" w:rsidP="00433CB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đăng ký tài khoả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CDCFEB" w14:textId="77777777" w:rsidR="00433CB0" w:rsidRPr="00B626E5" w:rsidRDefault="00433CB0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3CCAEAD0" w14:textId="7C58B496" w:rsidR="00433CB0" w:rsidRPr="00B626E5" w:rsidRDefault="00433CB0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39" w:name="_Toc134916845"/>
      <w:r w:rsidRPr="00B626E5">
        <w:rPr>
          <w:rFonts w:cs="Times New Roman"/>
          <w:sz w:val="28"/>
          <w:szCs w:val="28"/>
        </w:rPr>
        <w:t xml:space="preserve">Màn hình </w:t>
      </w:r>
      <w:r w:rsidR="001A572E" w:rsidRPr="00B626E5">
        <w:rPr>
          <w:rFonts w:cs="Times New Roman"/>
          <w:sz w:val="28"/>
          <w:szCs w:val="28"/>
          <w:lang w:val="vi-VN"/>
        </w:rPr>
        <w:t>Đăng ký</w:t>
      </w:r>
      <w:bookmarkEnd w:id="39"/>
    </w:p>
    <w:p w14:paraId="3BD34190" w14:textId="16917E73" w:rsidR="00433CB0" w:rsidRPr="00B626E5" w:rsidRDefault="007D22C2" w:rsidP="00433CB0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5E13DE21" wp14:editId="53DD4CB9">
            <wp:extent cx="5943600" cy="42265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Đăng ký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255"/>
        <w:gridCol w:w="6225"/>
        <w:gridCol w:w="1300"/>
      </w:tblGrid>
      <w:tr w:rsidR="009C13DC" w:rsidRPr="00B626E5" w14:paraId="1F16C0DB" w14:textId="77777777" w:rsidTr="009C13DC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B224C7" w14:textId="77777777" w:rsidR="007D22C2" w:rsidRPr="00B626E5" w:rsidRDefault="007D22C2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39AA2D" w14:textId="77777777" w:rsidR="007D22C2" w:rsidRPr="00B626E5" w:rsidRDefault="007D22C2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426FEA" w14:textId="77777777" w:rsidR="007D22C2" w:rsidRPr="00B626E5" w:rsidRDefault="007D22C2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CC4F9B" w14:textId="77777777" w:rsidR="007D22C2" w:rsidRPr="00B626E5" w:rsidRDefault="007D22C2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7D22C2" w:rsidRPr="00B626E5" w14:paraId="1FF8470C" w14:textId="77777777" w:rsidTr="009C13D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F15957" w14:textId="77777777" w:rsidR="007D22C2" w:rsidRPr="00B626E5" w:rsidRDefault="007D22C2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FD38E5" w14:textId="77777777" w:rsidR="007D22C2" w:rsidRPr="00B626E5" w:rsidRDefault="007D22C2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7C7E50" w14:textId="37A01E97" w:rsidR="007D22C2" w:rsidRPr="00B626E5" w:rsidRDefault="007D22C2" w:rsidP="00F7632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ĐĂNG KÝ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0683BB" w14:textId="77777777" w:rsidR="007D22C2" w:rsidRPr="00B626E5" w:rsidRDefault="007D22C2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7D22C2" w:rsidRPr="00B626E5" w14:paraId="47BDB6C7" w14:textId="77777777" w:rsidTr="009C13DC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CA4DFC" w14:textId="77777777" w:rsidR="007D22C2" w:rsidRPr="00B626E5" w:rsidRDefault="007D22C2" w:rsidP="009C13DC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1E7FFB" w14:textId="77777777" w:rsidR="007D22C2" w:rsidRPr="00B626E5" w:rsidRDefault="007D22C2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20AC4F" w14:textId="19C3103A" w:rsidR="007D22C2" w:rsidRPr="00B626E5" w:rsidRDefault="007D22C2" w:rsidP="009C13D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</w:t>
            </w:r>
            <w:r w:rsidR="009C13DC" w:rsidRPr="00B626E5">
              <w:rPr>
                <w:rFonts w:eastAsia="Arial"/>
                <w:sz w:val="28"/>
                <w:szCs w:val="28"/>
              </w:rPr>
              <w:t>p Họ và tê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7F0A5E" w14:textId="77777777" w:rsidR="007D22C2" w:rsidRPr="00B626E5" w:rsidRDefault="007D22C2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9C13DC" w:rsidRPr="00B626E5" w14:paraId="3DCD2F68" w14:textId="77777777" w:rsidTr="009C13D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49A341" w14:textId="6B5230CC" w:rsidR="009C13DC" w:rsidRPr="00B626E5" w:rsidRDefault="009C13DC" w:rsidP="009C13DC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08B533" w14:textId="16BAB6AC" w:rsidR="009C13DC" w:rsidRPr="00B626E5" w:rsidRDefault="009C13DC" w:rsidP="009C13DC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1C5566" w14:textId="2CFDFD2A" w:rsidR="009C13DC" w:rsidRPr="00B626E5" w:rsidRDefault="009C13DC" w:rsidP="009C13D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Tên tài khoả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04E4E0" w14:textId="77777777" w:rsidR="009C13DC" w:rsidRPr="00B626E5" w:rsidRDefault="009C13DC" w:rsidP="009C13DC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9C13DC" w:rsidRPr="00B626E5" w14:paraId="193F5100" w14:textId="77777777" w:rsidTr="009C13D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FABAFE" w14:textId="4B26F6FF" w:rsidR="009C13DC" w:rsidRPr="00B626E5" w:rsidRDefault="009C13DC" w:rsidP="009C13DC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E48255" w14:textId="4B1634DE" w:rsidR="009C13DC" w:rsidRPr="00B626E5" w:rsidRDefault="009C13DC" w:rsidP="009C13DC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68CB79" w14:textId="270FD0FC" w:rsidR="009C13DC" w:rsidRPr="00B626E5" w:rsidRDefault="009C13DC" w:rsidP="009C13D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Điện thoại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52BD91" w14:textId="77777777" w:rsidR="009C13DC" w:rsidRPr="00B626E5" w:rsidRDefault="009C13DC" w:rsidP="009C13DC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9C13DC" w:rsidRPr="00B626E5" w14:paraId="56B4BA55" w14:textId="77777777" w:rsidTr="009C13D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6A2691" w14:textId="30DE7C44" w:rsidR="009C13DC" w:rsidRPr="00B626E5" w:rsidRDefault="009C13DC" w:rsidP="009C13DC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564BA9" w14:textId="5A05FC06" w:rsidR="009C13DC" w:rsidRPr="00B626E5" w:rsidRDefault="009C13DC" w:rsidP="009C13DC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A17B12" w14:textId="21268591" w:rsidR="009C13DC" w:rsidRPr="00B626E5" w:rsidRDefault="009C13DC" w:rsidP="009C13D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Mật khẩu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FB31DE" w14:textId="77777777" w:rsidR="009C13DC" w:rsidRPr="00B626E5" w:rsidRDefault="009C13DC" w:rsidP="009C13DC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9C13DC" w:rsidRPr="00B626E5" w14:paraId="6B9C9938" w14:textId="77777777" w:rsidTr="009C13D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F46B7E" w14:textId="6251F832" w:rsidR="009C13DC" w:rsidRPr="00B626E5" w:rsidRDefault="009C13DC" w:rsidP="009C13DC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CC8913" w14:textId="45012A35" w:rsidR="009C13DC" w:rsidRPr="00B626E5" w:rsidRDefault="009C13DC" w:rsidP="009C13D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B3A8F9" w14:textId="60F376B6" w:rsidR="009C13DC" w:rsidRPr="00B626E5" w:rsidRDefault="009C13DC" w:rsidP="009C13D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Nhập lại mật khẩu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6610BA" w14:textId="77777777" w:rsidR="009C13DC" w:rsidRPr="00B626E5" w:rsidRDefault="009C13DC" w:rsidP="009C13DC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CE4735" w:rsidRPr="00B626E5" w14:paraId="5F6EC9E6" w14:textId="77777777" w:rsidTr="009C13D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19C93B" w14:textId="443A6232" w:rsidR="00CE4735" w:rsidRPr="00B626E5" w:rsidRDefault="00CE4735" w:rsidP="00CE4735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49CD92" w14:textId="00E5C4DD" w:rsidR="00CE4735" w:rsidRPr="00B626E5" w:rsidRDefault="00CE4735" w:rsidP="00CE4735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9C283E" w14:textId="5803D932" w:rsidR="00CE4735" w:rsidRPr="00B626E5" w:rsidRDefault="00CE4735" w:rsidP="00CE4735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Lưu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366064E2" w14:textId="70EBB51D" w:rsidR="00D51FEA" w:rsidRPr="00B626E5" w:rsidRDefault="00CE4735" w:rsidP="00CE4735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</w:t>
            </w:r>
            <w:r w:rsidR="00D51FEA" w:rsidRPr="00B626E5">
              <w:rPr>
                <w:rFonts w:eastAsia="Arial"/>
                <w:sz w:val="28"/>
                <w:szCs w:val="28"/>
              </w:rPr>
              <w:t xml:space="preserve">quay trở lại màn hình đăng nhập 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0AFBE8" w14:textId="77777777" w:rsidR="00CE4735" w:rsidRPr="00B626E5" w:rsidRDefault="00CE4735" w:rsidP="00CE4735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66ACBBEB" w14:textId="77777777" w:rsidR="007D22C2" w:rsidRPr="00B626E5" w:rsidRDefault="007D22C2" w:rsidP="00433CB0">
      <w:pPr>
        <w:rPr>
          <w:rFonts w:cs="Times New Roman"/>
          <w:sz w:val="28"/>
          <w:szCs w:val="28"/>
        </w:rPr>
      </w:pPr>
    </w:p>
    <w:p w14:paraId="4DEF82F2" w14:textId="04730E12" w:rsidR="00433CB0" w:rsidRPr="00B626E5" w:rsidRDefault="00137257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40" w:name="_Toc134916846"/>
      <w:r w:rsidRPr="00B626E5">
        <w:rPr>
          <w:rFonts w:cs="Times New Roman"/>
          <w:sz w:val="28"/>
          <w:szCs w:val="28"/>
        </w:rPr>
        <w:lastRenderedPageBreak/>
        <w:t xml:space="preserve">Màn hình </w:t>
      </w:r>
      <w:r w:rsidR="001A572E" w:rsidRPr="00B626E5">
        <w:rPr>
          <w:rFonts w:cs="Times New Roman"/>
          <w:sz w:val="28"/>
          <w:szCs w:val="28"/>
          <w:lang w:val="vi-VN"/>
        </w:rPr>
        <w:t>Chính</w:t>
      </w:r>
      <w:bookmarkEnd w:id="40"/>
    </w:p>
    <w:p w14:paraId="680C4D6F" w14:textId="153A304F" w:rsidR="00DE01E1" w:rsidRPr="00B626E5" w:rsidRDefault="00137257" w:rsidP="00137257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4366AF02" wp14:editId="44FC118D">
            <wp:extent cx="5943600" cy="42265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àn hình chính (1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BF141" w14:textId="77777777" w:rsidR="00137257" w:rsidRPr="00B626E5" w:rsidRDefault="00137257" w:rsidP="00137257">
      <w:pPr>
        <w:rPr>
          <w:rFonts w:cs="Times New Roman"/>
          <w:sz w:val="28"/>
          <w:szCs w:val="28"/>
        </w:rPr>
      </w:pP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843"/>
        <w:gridCol w:w="6546"/>
        <w:gridCol w:w="1342"/>
      </w:tblGrid>
      <w:tr w:rsidR="00DE01E1" w:rsidRPr="00B626E5" w14:paraId="62D777DD" w14:textId="77777777" w:rsidTr="00DE01E1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77F0E9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61EAD1" w14:textId="06035DC1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7A3B67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45B256" w14:textId="6D5A4D35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DE01E1" w:rsidRPr="00B626E5" w14:paraId="3B80C461" w14:textId="77777777" w:rsidTr="00DE01E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1E4554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56A4DF" w14:textId="754FF52B" w:rsidR="00DE01E1" w:rsidRPr="00B626E5" w:rsidRDefault="00C950CA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FFD481" w14:textId="5CFD0D39" w:rsidR="00DE01E1" w:rsidRPr="00B626E5" w:rsidRDefault="00D51FEA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lang w:val="vi-VN"/>
              </w:rPr>
            </w:pPr>
            <w:r w:rsidRPr="00B626E5">
              <w:rPr>
                <w:rFonts w:eastAsia="Arial"/>
                <w:sz w:val="28"/>
                <w:szCs w:val="28"/>
                <w:lang w:val="vi-VN"/>
              </w:rPr>
              <w:t>Hiển thị tên người dù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883C5F" w14:textId="77777777" w:rsidR="00DE01E1" w:rsidRPr="00B626E5" w:rsidRDefault="00DE01E1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E01E1" w:rsidRPr="00B626E5" w14:paraId="33A80541" w14:textId="77777777" w:rsidTr="00DE01E1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FA9C19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434347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8ECC94" w14:textId="6F8A0B3D" w:rsidR="00DE01E1" w:rsidRPr="00B626E5" w:rsidRDefault="00DE01E1" w:rsidP="00137257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="00137257" w:rsidRPr="00B626E5">
              <w:rPr>
                <w:rFonts w:eastAsia="Arial"/>
                <w:b/>
                <w:sz w:val="28"/>
                <w:szCs w:val="28"/>
              </w:rPr>
              <w:t>Chiều Hồng Coffee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4B0FC0" w14:textId="77777777" w:rsidR="00DE01E1" w:rsidRPr="00B626E5" w:rsidRDefault="00DE01E1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E01E1" w:rsidRPr="00B626E5" w14:paraId="40238974" w14:textId="77777777" w:rsidTr="00DE01E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DE538C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37FFE6" w14:textId="425545C2" w:rsidR="00DE01E1" w:rsidRPr="00B626E5" w:rsidRDefault="00137257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1DE1D5" w14:textId="5490A912" w:rsidR="00137257" w:rsidRPr="00B626E5" w:rsidRDefault="00137257" w:rsidP="00137257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Quản lý order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4260CC75" w14:textId="79ED748E" w:rsidR="00DE01E1" w:rsidRPr="00B626E5" w:rsidRDefault="00137257" w:rsidP="00137257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Quản lý order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907D4C" w14:textId="77777777" w:rsidR="00DE01E1" w:rsidRPr="00B626E5" w:rsidRDefault="00DE01E1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E01E1" w:rsidRPr="00B626E5" w14:paraId="4F2C5CAD" w14:textId="77777777" w:rsidTr="00DE01E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5CED80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10107B" w14:textId="35BBA40C" w:rsidR="00DE01E1" w:rsidRPr="00B626E5" w:rsidRDefault="00137257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E7E52B" w14:textId="0134CDAB" w:rsidR="00137257" w:rsidRPr="00B626E5" w:rsidRDefault="00137257" w:rsidP="00137257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Quản lý thông tin khách hàng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09551561" w14:textId="79B112C7" w:rsidR="00DE01E1" w:rsidRPr="00B626E5" w:rsidRDefault="00137257" w:rsidP="00137257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- Sự kiện: khi nhấn vào sẽ hiển thị màn hình Quản lý thông tin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21E3C9" w14:textId="77777777" w:rsidR="00DE01E1" w:rsidRPr="00B626E5" w:rsidRDefault="00DE01E1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E01E1" w:rsidRPr="00B626E5" w14:paraId="5DE4DD64" w14:textId="77777777" w:rsidTr="00DE01E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EC3DB3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07E899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731710" w14:textId="0FECC7CB" w:rsidR="00DE01E1" w:rsidRPr="00B626E5" w:rsidRDefault="00DE01E1" w:rsidP="00F7632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="00137257" w:rsidRPr="00B626E5">
              <w:rPr>
                <w:rFonts w:eastAsia="Arial"/>
                <w:b/>
                <w:sz w:val="28"/>
                <w:szCs w:val="28"/>
              </w:rPr>
              <w:t>Quản lý menu</w:t>
            </w:r>
          </w:p>
          <w:p w14:paraId="0D48A6B8" w14:textId="0FF64DBC" w:rsidR="00DE01E1" w:rsidRPr="00B626E5" w:rsidRDefault="00DE01E1" w:rsidP="00137257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hiển thị màn hình </w:t>
            </w:r>
            <w:r w:rsidR="00137257" w:rsidRPr="00B626E5">
              <w:rPr>
                <w:rFonts w:eastAsia="Arial"/>
                <w:sz w:val="28"/>
                <w:szCs w:val="28"/>
              </w:rPr>
              <w:t>quản lý menu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309585" w14:textId="77777777" w:rsidR="00DE01E1" w:rsidRPr="00B626E5" w:rsidRDefault="00DE01E1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E01E1" w:rsidRPr="00B626E5" w14:paraId="5AAC74E7" w14:textId="77777777" w:rsidTr="00DE01E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0E2982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5B3473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F7D98D" w14:textId="00B46043" w:rsidR="00DE01E1" w:rsidRPr="00B626E5" w:rsidRDefault="00DE01E1" w:rsidP="00F7632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="00137257" w:rsidRPr="00B626E5">
              <w:rPr>
                <w:rFonts w:eastAsia="Arial"/>
                <w:b/>
                <w:sz w:val="28"/>
                <w:szCs w:val="28"/>
              </w:rPr>
              <w:t>Quản lý thống kê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4A61AB6C" w14:textId="0B7C9529" w:rsidR="00DE01E1" w:rsidRPr="00B626E5" w:rsidRDefault="00DE01E1" w:rsidP="00137257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hiển thị màn hình </w:t>
            </w:r>
            <w:r w:rsidR="00137257" w:rsidRPr="00B626E5">
              <w:rPr>
                <w:rFonts w:eastAsia="Arial"/>
                <w:sz w:val="28"/>
                <w:szCs w:val="28"/>
              </w:rPr>
              <w:t>quản lý thống kê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FA26BA" w14:textId="77777777" w:rsidR="00DE01E1" w:rsidRPr="00B626E5" w:rsidRDefault="00DE01E1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E01E1" w:rsidRPr="00B626E5" w14:paraId="79392B58" w14:textId="77777777" w:rsidTr="00DE01E1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0D98C3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AA3853" w14:textId="77777777" w:rsidR="00DE01E1" w:rsidRPr="00B626E5" w:rsidRDefault="00DE01E1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3F8691" w14:textId="7744B00A" w:rsidR="00DE01E1" w:rsidRPr="00B626E5" w:rsidRDefault="00DE01E1" w:rsidP="00F7632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</w:p>
          <w:p w14:paraId="261A4E48" w14:textId="49C23F16" w:rsidR="00DE01E1" w:rsidRPr="00B626E5" w:rsidRDefault="00DE01E1" w:rsidP="00137257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hiển thị màn hình đăng </w:t>
            </w:r>
            <w:r w:rsidR="00137257" w:rsidRPr="00B626E5">
              <w:rPr>
                <w:rFonts w:eastAsia="Arial"/>
                <w:sz w:val="28"/>
                <w:szCs w:val="28"/>
              </w:rPr>
              <w:t>nhập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39DF52" w14:textId="77777777" w:rsidR="00DE01E1" w:rsidRPr="00B626E5" w:rsidRDefault="00DE01E1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35636677" w14:textId="7149B221" w:rsidR="00175C7F" w:rsidRPr="00B626E5" w:rsidRDefault="00175C7F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41" w:name="_Toc134916847"/>
      <w:r w:rsidRPr="00B626E5">
        <w:rPr>
          <w:rFonts w:cs="Times New Roman"/>
          <w:sz w:val="28"/>
          <w:szCs w:val="28"/>
        </w:rPr>
        <w:t xml:space="preserve">Màn hình </w:t>
      </w:r>
      <w:r w:rsidR="001A572E" w:rsidRPr="00B626E5">
        <w:rPr>
          <w:rFonts w:cs="Times New Roman"/>
          <w:sz w:val="28"/>
          <w:szCs w:val="28"/>
          <w:lang w:val="vi-VN"/>
        </w:rPr>
        <w:t>order đồ uống</w:t>
      </w:r>
      <w:bookmarkEnd w:id="41"/>
    </w:p>
    <w:p w14:paraId="42CDE922" w14:textId="0C840CFE" w:rsidR="00175C7F" w:rsidRPr="00B626E5" w:rsidRDefault="001577DB" w:rsidP="00175C7F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40F32EBC" wp14:editId="7E3FBC3E">
            <wp:extent cx="5943600" cy="422656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z4343005335874_295865d0f89f69936a6edba94413e3b9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183"/>
        <w:gridCol w:w="5821"/>
        <w:gridCol w:w="1280"/>
      </w:tblGrid>
      <w:tr w:rsidR="00732DF0" w:rsidRPr="00B626E5" w14:paraId="18336E51" w14:textId="77777777" w:rsidTr="00732DF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7445AD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lastRenderedPageBreak/>
              <w:t>NO</w:t>
            </w:r>
          </w:p>
        </w:tc>
        <w:tc>
          <w:tcPr>
            <w:tcW w:w="118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A1E818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582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51D04A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B06C30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732DF0" w:rsidRPr="00B626E5" w14:paraId="3E8D3FFE" w14:textId="77777777" w:rsidTr="00732DF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1BDD17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FD6FA8" w14:textId="0E0F107B" w:rsidR="00175C7F" w:rsidRPr="00B626E5" w:rsidRDefault="00175C7F" w:rsidP="00175C7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B151A1" w14:textId="288C95A6" w:rsidR="00175C7F" w:rsidRPr="00B626E5" w:rsidRDefault="00175C7F" w:rsidP="00175C7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số điện thoại khách hàng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955FE9" w14:textId="77777777" w:rsidR="00175C7F" w:rsidRPr="00B626E5" w:rsidRDefault="00175C7F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732DF0" w:rsidRPr="00B626E5" w14:paraId="7104B3E8" w14:textId="77777777" w:rsidTr="00D117BC">
        <w:trPr>
          <w:trHeight w:val="89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DCBEA7" w14:textId="77777777" w:rsidR="00175C7F" w:rsidRPr="00B626E5" w:rsidRDefault="00175C7F" w:rsidP="00175C7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8ADC2A" w14:textId="4A9056D4" w:rsidR="00175C7F" w:rsidRPr="00B626E5" w:rsidRDefault="00175C7F" w:rsidP="00175C7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1A6E08" w14:textId="3198D58F" w:rsidR="00175C7F" w:rsidRPr="00B626E5" w:rsidRDefault="00175C7F" w:rsidP="00175C7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số bà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FC1028" w14:textId="77777777" w:rsidR="00175C7F" w:rsidRPr="00B626E5" w:rsidRDefault="00175C7F" w:rsidP="00175C7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732DF0" w:rsidRPr="00B626E5" w14:paraId="0767D88D" w14:textId="77777777" w:rsidTr="00732DF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76C244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0795A0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03FCAE" w14:textId="1DDCC614" w:rsidR="00175C7F" w:rsidRPr="00B626E5" w:rsidRDefault="00175C7F" w:rsidP="00F7632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ên món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018C14" w14:textId="77777777" w:rsidR="00175C7F" w:rsidRPr="00B626E5" w:rsidRDefault="00175C7F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732DF0" w:rsidRPr="00B626E5" w14:paraId="19AA11C0" w14:textId="77777777" w:rsidTr="00732DF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EB414F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35545C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F20D0A" w14:textId="483A22AE" w:rsidR="00175C7F" w:rsidRPr="00B626E5" w:rsidRDefault="00175C7F" w:rsidP="00175C7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Gía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EAF446" w14:textId="77777777" w:rsidR="00175C7F" w:rsidRPr="00B626E5" w:rsidRDefault="00175C7F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732DF0" w:rsidRPr="00B626E5" w14:paraId="19FCA7D2" w14:textId="77777777" w:rsidTr="00732DF0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77B0F1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5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CBDE41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1A08C7" w14:textId="6867E3F7" w:rsidR="00175C7F" w:rsidRPr="00B626E5" w:rsidRDefault="00175C7F" w:rsidP="00175C7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Số lượng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CF97BB" w14:textId="77777777" w:rsidR="00175C7F" w:rsidRPr="00B626E5" w:rsidRDefault="00175C7F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732DF0" w:rsidRPr="00B626E5" w14:paraId="310226FB" w14:textId="77777777" w:rsidTr="00732DF0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BED053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6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4ABA00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CE4E2B" w14:textId="7ACBBB10" w:rsidR="00175C7F" w:rsidRPr="00B626E5" w:rsidRDefault="00175C7F" w:rsidP="00175C7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hành tiền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999BFE" w14:textId="77777777" w:rsidR="00175C7F" w:rsidRPr="00B626E5" w:rsidRDefault="00175C7F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75C7F" w:rsidRPr="00B626E5" w14:paraId="1C66E17F" w14:textId="77777777" w:rsidTr="00732DF0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9E3E81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7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D0B41A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AD2340" w14:textId="4B86B0BA" w:rsidR="00175C7F" w:rsidRPr="00B626E5" w:rsidRDefault="00175C7F" w:rsidP="00175C7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Xóa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589A3019" w14:textId="4F66E745" w:rsidR="00175C7F" w:rsidRPr="00B626E5" w:rsidRDefault="00175C7F" w:rsidP="00175C7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xóa món ra khỏi màn hình order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340314" w14:textId="77777777" w:rsidR="00175C7F" w:rsidRPr="00B626E5" w:rsidRDefault="00175C7F" w:rsidP="00F7632F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75C7F" w:rsidRPr="00B626E5" w14:paraId="28711B3F" w14:textId="77777777" w:rsidTr="00732DF0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E586B3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8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6D5865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87C4BD" w14:textId="6C0F14ED" w:rsidR="00175C7F" w:rsidRPr="00B626E5" w:rsidRDefault="00175C7F" w:rsidP="00F7632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Note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76E4EC96" w14:textId="0EB1E7CC" w:rsidR="00175C7F" w:rsidRPr="00B626E5" w:rsidRDefault="00175C7F" w:rsidP="00732DF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hiển thị màn hình </w:t>
            </w:r>
            <w:r w:rsidR="00D40DDF" w:rsidRPr="00B626E5">
              <w:rPr>
                <w:rFonts w:eastAsia="Arial"/>
                <w:sz w:val="28"/>
                <w:szCs w:val="28"/>
              </w:rPr>
              <w:t>ghi chú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5524C9" w14:textId="77777777" w:rsidR="00175C7F" w:rsidRPr="00B626E5" w:rsidRDefault="00175C7F" w:rsidP="00F7632F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732DF0" w:rsidRPr="00B626E5" w14:paraId="472C2763" w14:textId="77777777" w:rsidTr="00732DF0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2F0CC4" w14:textId="77777777" w:rsidR="00732DF0" w:rsidRPr="00B626E5" w:rsidRDefault="00732DF0" w:rsidP="00732DF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9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097C9E" w14:textId="67F148CF" w:rsidR="00732DF0" w:rsidRPr="00B626E5" w:rsidRDefault="00732DF0" w:rsidP="00732DF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EDD928" w14:textId="1CFBBFF4" w:rsidR="00732DF0" w:rsidRPr="00B626E5" w:rsidRDefault="00732DF0" w:rsidP="00B93356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tên món khách hàng đã order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B09AB7" w14:textId="77777777" w:rsidR="00732DF0" w:rsidRPr="00B626E5" w:rsidRDefault="00732DF0" w:rsidP="00732DF0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75C7F" w:rsidRPr="00B626E5" w14:paraId="6A1D4010" w14:textId="77777777" w:rsidTr="00732DF0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EFD0B1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0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25D3F8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419761" w14:textId="0B6FC785" w:rsidR="00175C7F" w:rsidRPr="00B626E5" w:rsidRDefault="00732DF0" w:rsidP="00F7632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giá của món khách hàng đã order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592641" w14:textId="77777777" w:rsidR="00175C7F" w:rsidRPr="00B626E5" w:rsidRDefault="00175C7F" w:rsidP="00F7632F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75C7F" w:rsidRPr="00B626E5" w14:paraId="57247ADD" w14:textId="77777777" w:rsidTr="00732DF0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2F8558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11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1B7182" w14:textId="77777777" w:rsidR="00175C7F" w:rsidRPr="00B626E5" w:rsidRDefault="00175C7F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DE81D7" w14:textId="7FFEC211" w:rsidR="00175C7F" w:rsidRPr="00B626E5" w:rsidRDefault="00732DF0" w:rsidP="00732DF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Giam giá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27C103" w14:textId="77777777" w:rsidR="00175C7F" w:rsidRPr="00B626E5" w:rsidRDefault="00175C7F" w:rsidP="00F7632F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732DF0" w:rsidRPr="00B626E5" w14:paraId="234A4565" w14:textId="77777777" w:rsidTr="00D117BC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8A4F85" w14:textId="77777777" w:rsidR="00732DF0" w:rsidRPr="00B626E5" w:rsidRDefault="00732DF0" w:rsidP="00732DF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2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1975FD" w14:textId="7B4C77F0" w:rsidR="00732DF0" w:rsidRPr="00B626E5" w:rsidRDefault="00732DF0" w:rsidP="00732DF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D02821" w14:textId="1455A86D" w:rsidR="00732DF0" w:rsidRPr="00B626E5" w:rsidRDefault="00732DF0" w:rsidP="00732DF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ổng cộng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A03CD3" w14:textId="77777777" w:rsidR="00732DF0" w:rsidRPr="00B626E5" w:rsidRDefault="00732DF0" w:rsidP="00732DF0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732DF0" w:rsidRPr="00B626E5" w14:paraId="721F726B" w14:textId="77777777" w:rsidTr="00D117BC">
        <w:trPr>
          <w:trHeight w:val="103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54E5E4" w14:textId="77777777" w:rsidR="00732DF0" w:rsidRPr="00B626E5" w:rsidRDefault="00732DF0" w:rsidP="00732DF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3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04507E" w14:textId="3932FEEC" w:rsidR="00732DF0" w:rsidRPr="00B626E5" w:rsidRDefault="00732DF0" w:rsidP="00732DF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D673CB" w14:textId="07E70919" w:rsidR="00732DF0" w:rsidRPr="00B626E5" w:rsidRDefault="00732DF0" w:rsidP="00732DF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ích điểm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0F90C493" w14:textId="4D284108" w:rsidR="00732DF0" w:rsidRPr="00B626E5" w:rsidRDefault="00732DF0" w:rsidP="00732DF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tích điểm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D1E3DD" w14:textId="77777777" w:rsidR="00732DF0" w:rsidRPr="00B626E5" w:rsidRDefault="00732DF0" w:rsidP="00732DF0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732DF0" w:rsidRPr="00B626E5" w14:paraId="2033862F" w14:textId="77777777" w:rsidTr="00D117BC">
        <w:trPr>
          <w:trHeight w:val="103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914F6A" w14:textId="536FFD8E" w:rsidR="00732DF0" w:rsidRPr="00B626E5" w:rsidRDefault="00732DF0" w:rsidP="00732DF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4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A065AF" w14:textId="71FB3B8C" w:rsidR="00732DF0" w:rsidRPr="00B626E5" w:rsidRDefault="00732DF0" w:rsidP="00732DF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28547B" w14:textId="4A880994" w:rsidR="00732DF0" w:rsidRPr="00B626E5" w:rsidRDefault="00732DF0" w:rsidP="00732DF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Gửi tới quầy bar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1369ABB1" w14:textId="307D5325" w:rsidR="00732DF0" w:rsidRPr="00B626E5" w:rsidRDefault="00732DF0" w:rsidP="00732DF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gửi đơn vào màn hình máy tính trong quầy bar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EC52DB" w14:textId="77777777" w:rsidR="00732DF0" w:rsidRPr="00B626E5" w:rsidRDefault="00732DF0" w:rsidP="00732DF0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732DF0" w:rsidRPr="00B626E5" w14:paraId="7AC9B5E8" w14:textId="77777777" w:rsidTr="00D117BC">
        <w:trPr>
          <w:trHeight w:val="103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4B815D" w14:textId="102D3285" w:rsidR="00732DF0" w:rsidRPr="00B626E5" w:rsidRDefault="00732DF0" w:rsidP="00732DF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5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AED203" w14:textId="6BCB999D" w:rsidR="00732DF0" w:rsidRPr="00B626E5" w:rsidRDefault="00732DF0" w:rsidP="00732DF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D117E3" w14:textId="0027779C" w:rsidR="00732DF0" w:rsidRPr="00B626E5" w:rsidRDefault="00732DF0" w:rsidP="00732DF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hanh toán</w:t>
            </w:r>
            <w:r w:rsidRPr="00B626E5">
              <w:rPr>
                <w:rFonts w:eastAsia="Arial"/>
                <w:sz w:val="28"/>
                <w:szCs w:val="28"/>
              </w:rPr>
              <w:t xml:space="preserve"> "</w:t>
            </w:r>
          </w:p>
          <w:p w14:paraId="1CBB6F12" w14:textId="505EE707" w:rsidR="00732DF0" w:rsidRPr="00B626E5" w:rsidRDefault="00732DF0" w:rsidP="00732DF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thanh toán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A0BEEF" w14:textId="77777777" w:rsidR="00732DF0" w:rsidRPr="00B626E5" w:rsidRDefault="00732DF0" w:rsidP="00732DF0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B93356" w:rsidRPr="00B626E5" w14:paraId="4C7287C4" w14:textId="77777777" w:rsidTr="00D117BC">
        <w:trPr>
          <w:trHeight w:val="103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629177" w14:textId="0D2F8C1E" w:rsidR="00B93356" w:rsidRPr="00B626E5" w:rsidRDefault="00B93356" w:rsidP="00B93356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6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7361EA" w14:textId="32611121" w:rsidR="00B93356" w:rsidRPr="00B626E5" w:rsidRDefault="00B93356" w:rsidP="00B93356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DAF8D4" w14:textId="71522FEC" w:rsidR="00B93356" w:rsidRPr="00B626E5" w:rsidRDefault="00B93356" w:rsidP="00B93356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Đóng</w:t>
            </w:r>
            <w:r w:rsidRPr="00B626E5">
              <w:rPr>
                <w:rFonts w:eastAsia="Arial"/>
                <w:sz w:val="28"/>
                <w:szCs w:val="28"/>
              </w:rPr>
              <w:t xml:space="preserve"> "</w:t>
            </w:r>
          </w:p>
          <w:p w14:paraId="3D802620" w14:textId="7EB9F328" w:rsidR="00B93356" w:rsidRPr="00B626E5" w:rsidRDefault="00B93356" w:rsidP="00B93356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chính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43647A" w14:textId="77777777" w:rsidR="00B93356" w:rsidRPr="00B626E5" w:rsidRDefault="00B93356" w:rsidP="00B93356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0FFDFDEB" w14:textId="77777777" w:rsidR="00175C7F" w:rsidRPr="00B626E5" w:rsidRDefault="00175C7F" w:rsidP="00175C7F">
      <w:pPr>
        <w:rPr>
          <w:rFonts w:cs="Times New Roman"/>
          <w:sz w:val="28"/>
          <w:szCs w:val="28"/>
        </w:rPr>
      </w:pPr>
    </w:p>
    <w:p w14:paraId="41D0FAF6" w14:textId="5C1F7A72" w:rsidR="00DE01E1" w:rsidRPr="00B626E5" w:rsidRDefault="00D40DDF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42" w:name="_Toc134916848"/>
      <w:r w:rsidRPr="00B626E5">
        <w:rPr>
          <w:rFonts w:cs="Times New Roman"/>
          <w:sz w:val="28"/>
          <w:szCs w:val="28"/>
        </w:rPr>
        <w:lastRenderedPageBreak/>
        <w:t xml:space="preserve">Màn hình </w:t>
      </w:r>
      <w:r w:rsidR="001A572E" w:rsidRPr="00B626E5">
        <w:rPr>
          <w:rFonts w:cs="Times New Roman"/>
          <w:sz w:val="28"/>
          <w:szCs w:val="28"/>
          <w:lang w:val="vi-VN"/>
        </w:rPr>
        <w:t>order đồ uống có chú thích</w:t>
      </w:r>
      <w:bookmarkEnd w:id="42"/>
    </w:p>
    <w:p w14:paraId="392CAB5C" w14:textId="354279F6" w:rsidR="00D40DDF" w:rsidRPr="00B626E5" w:rsidRDefault="00896BAF" w:rsidP="00D40DDF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524D9667" wp14:editId="225268AB">
            <wp:extent cx="5943600" cy="422656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hi chú (1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185"/>
        <w:gridCol w:w="5821"/>
        <w:gridCol w:w="1280"/>
      </w:tblGrid>
      <w:tr w:rsidR="00D40DDF" w:rsidRPr="00B626E5" w14:paraId="63A21E15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5A1BE1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118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EC606E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582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3C1FB3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98D14C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D40DDF" w:rsidRPr="00B626E5" w14:paraId="14EA95E9" w14:textId="77777777" w:rsidTr="00D40DDF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6904C9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E98836" w14:textId="552A018D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1B3664" w14:textId="3AC0A6EF" w:rsidR="00D40DDF" w:rsidRPr="00B626E5" w:rsidRDefault="00D40DDF" w:rsidP="00D40DD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Hiển thị ô trống nhập ghi chú 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026BB3" w14:textId="77777777" w:rsidR="00D40DDF" w:rsidRPr="00B626E5" w:rsidRDefault="00D40DDF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40DDF" w:rsidRPr="00B626E5" w14:paraId="198B7A0F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125627" w14:textId="2206AA39" w:rsidR="00D40DDF" w:rsidRPr="00B626E5" w:rsidRDefault="00D40DDF" w:rsidP="00D40DD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7FFB3F" w14:textId="341A1AAD" w:rsidR="00D40DDF" w:rsidRPr="00B626E5" w:rsidRDefault="00D40DDF" w:rsidP="00D40DD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D67B01" w14:textId="538E5D21" w:rsidR="00D40DDF" w:rsidRPr="00B626E5" w:rsidRDefault="00D40DDF" w:rsidP="00896BA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hiển thị màn hình </w:t>
            </w:r>
            <w:r w:rsidR="00896BAF" w:rsidRPr="00B626E5">
              <w:rPr>
                <w:rFonts w:eastAsia="Arial"/>
                <w:sz w:val="28"/>
                <w:szCs w:val="28"/>
              </w:rPr>
              <w:t>order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39840B" w14:textId="77777777" w:rsidR="00D40DDF" w:rsidRPr="00B626E5" w:rsidRDefault="00D40DDF" w:rsidP="00D40DDF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4F6E8353" w14:textId="1C6252CB" w:rsidR="00D40DDF" w:rsidRPr="00B626E5" w:rsidRDefault="00D117BC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43" w:name="_Toc134916849"/>
      <w:r w:rsidRPr="00B626E5">
        <w:rPr>
          <w:rFonts w:cs="Times New Roman"/>
          <w:sz w:val="28"/>
          <w:szCs w:val="28"/>
        </w:rPr>
        <w:lastRenderedPageBreak/>
        <w:t>Màn hình thanh toán</w:t>
      </w:r>
      <w:bookmarkEnd w:id="43"/>
    </w:p>
    <w:p w14:paraId="3F78483F" w14:textId="5090C01B" w:rsidR="00D117BC" w:rsidRPr="00B626E5" w:rsidRDefault="00D117BC" w:rsidP="00D117BC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1B0C3B68" wp14:editId="5782CCB5">
            <wp:extent cx="5943600" cy="42265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z4342715231413_128adaa7cb4d923b714bc4afda30c3c6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130"/>
        <w:gridCol w:w="6225"/>
        <w:gridCol w:w="1300"/>
      </w:tblGrid>
      <w:tr w:rsidR="00D117BC" w:rsidRPr="00B626E5" w14:paraId="33FF6E53" w14:textId="77777777" w:rsidTr="0024005B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63DFF6" w14:textId="77777777" w:rsidR="00D117BC" w:rsidRPr="00B626E5" w:rsidRDefault="00D117BC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93B722" w14:textId="77777777" w:rsidR="00D117BC" w:rsidRPr="00B626E5" w:rsidRDefault="00D117BC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E57A3B" w14:textId="77777777" w:rsidR="00D117BC" w:rsidRPr="00B626E5" w:rsidRDefault="00D117BC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8EEBF9" w14:textId="77777777" w:rsidR="00D117BC" w:rsidRPr="00B626E5" w:rsidRDefault="00D117BC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D117BC" w:rsidRPr="00B626E5" w14:paraId="779BCA0B" w14:textId="77777777" w:rsidTr="0024005B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3828D6" w14:textId="77777777" w:rsidR="00D117BC" w:rsidRPr="00B626E5" w:rsidRDefault="00D117BC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838CE9" w14:textId="77777777" w:rsidR="00D117BC" w:rsidRPr="00B626E5" w:rsidRDefault="00D117BC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C18117" w14:textId="77777777" w:rsidR="00D117BC" w:rsidRPr="00B626E5" w:rsidRDefault="00D117BC" w:rsidP="0024005B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HANH TOÁN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821CE9" w14:textId="77777777" w:rsidR="00D117BC" w:rsidRPr="00B626E5" w:rsidRDefault="00D117BC" w:rsidP="0024005B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117BC" w:rsidRPr="00B626E5" w14:paraId="77E5244C" w14:textId="77777777" w:rsidTr="0024005B">
        <w:trPr>
          <w:trHeight w:val="76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A2F911" w14:textId="77777777" w:rsidR="00D117BC" w:rsidRPr="00B626E5" w:rsidRDefault="00D117BC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39C3F0" w14:textId="1E8480FE" w:rsidR="00D117BC" w:rsidRPr="00B626E5" w:rsidRDefault="00D117BC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1EA1F4" w14:textId="62A08BAF" w:rsidR="00D117BC" w:rsidRPr="00B626E5" w:rsidRDefault="00D117BC" w:rsidP="00D117B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thanh toán bằng tiền mặt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3810B0" w14:textId="77777777" w:rsidR="00D117BC" w:rsidRPr="00B626E5" w:rsidRDefault="00D117BC" w:rsidP="0024005B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117BC" w:rsidRPr="00B626E5" w14:paraId="632BD2C3" w14:textId="77777777" w:rsidTr="0024005B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AE7B43" w14:textId="77777777" w:rsidR="00D117BC" w:rsidRPr="00B626E5" w:rsidRDefault="00D117BC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BB725C" w14:textId="7515DEF9" w:rsidR="00D117BC" w:rsidRPr="00B626E5" w:rsidRDefault="00D117BC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1F1606" w14:textId="6AC6F388" w:rsidR="00D117BC" w:rsidRPr="00B626E5" w:rsidRDefault="00D117BC" w:rsidP="00D117B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quét mã QR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9CE5E2" w14:textId="77777777" w:rsidR="00D117BC" w:rsidRPr="00B626E5" w:rsidRDefault="00D117BC" w:rsidP="0024005B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117BC" w:rsidRPr="00B626E5" w14:paraId="3AA43BD0" w14:textId="77777777" w:rsidTr="0024005B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415D81" w14:textId="77777777" w:rsidR="00D117BC" w:rsidRPr="00B626E5" w:rsidRDefault="00D117BC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ACEF76" w14:textId="77777777" w:rsidR="00D117BC" w:rsidRPr="00B626E5" w:rsidRDefault="00D117BC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 Box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6B544B" w14:textId="77777777" w:rsidR="00D117BC" w:rsidRPr="00B626E5" w:rsidRDefault="00D117BC" w:rsidP="0024005B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só tiền máy tính đã tính tiền thừa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8D6D3B" w14:textId="77777777" w:rsidR="00D117BC" w:rsidRPr="00B626E5" w:rsidRDefault="00D117BC" w:rsidP="0024005B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5C26ADE3" w14:textId="77777777" w:rsidR="00D117BC" w:rsidRPr="00B626E5" w:rsidRDefault="00D117BC" w:rsidP="00D117BC">
      <w:pPr>
        <w:rPr>
          <w:rFonts w:cs="Times New Roman"/>
          <w:sz w:val="28"/>
          <w:szCs w:val="28"/>
        </w:rPr>
      </w:pPr>
    </w:p>
    <w:p w14:paraId="2D5DA6B7" w14:textId="2FE4B89A" w:rsidR="00D117BC" w:rsidRPr="00B626E5" w:rsidRDefault="00D117BC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44" w:name="_Toc134916850"/>
      <w:r w:rsidRPr="00B626E5">
        <w:rPr>
          <w:rFonts w:cs="Times New Roman"/>
          <w:sz w:val="28"/>
          <w:szCs w:val="28"/>
        </w:rPr>
        <w:lastRenderedPageBreak/>
        <w:t>Màn hình</w:t>
      </w:r>
      <w:r w:rsidR="005E0B37" w:rsidRPr="00B626E5">
        <w:rPr>
          <w:rFonts w:cs="Times New Roman"/>
          <w:sz w:val="28"/>
          <w:szCs w:val="28"/>
        </w:rPr>
        <w:t xml:space="preserve"> quét mã QR</w:t>
      </w:r>
      <w:bookmarkEnd w:id="44"/>
    </w:p>
    <w:p w14:paraId="4A2E09D5" w14:textId="364B4548" w:rsidR="00D117BC" w:rsidRPr="00B626E5" w:rsidRDefault="00D117BC" w:rsidP="00D117BC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72CB1966" wp14:editId="3B3B5E51">
            <wp:extent cx="5943600" cy="42265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z4342715156769_b95d14276e61008daf4c1d3d887fb82d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762"/>
        <w:gridCol w:w="843"/>
        <w:gridCol w:w="6225"/>
        <w:gridCol w:w="1431"/>
      </w:tblGrid>
      <w:tr w:rsidR="00E81D35" w:rsidRPr="00B626E5" w14:paraId="7D358C9B" w14:textId="77777777" w:rsidTr="00E81D35">
        <w:trPr>
          <w:trHeight w:val="315"/>
          <w:jc w:val="center"/>
        </w:trPr>
        <w:tc>
          <w:tcPr>
            <w:tcW w:w="7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455781" w14:textId="77777777" w:rsidR="00E81D35" w:rsidRPr="00B626E5" w:rsidRDefault="00E81D35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3AC49C" w14:textId="77777777" w:rsidR="00E81D35" w:rsidRPr="00B626E5" w:rsidRDefault="00E81D35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95645B" w14:textId="77777777" w:rsidR="00E81D35" w:rsidRPr="00B626E5" w:rsidRDefault="00E81D35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43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37EABF" w14:textId="77777777" w:rsidR="00E81D35" w:rsidRPr="00B626E5" w:rsidRDefault="00E81D35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E81D35" w:rsidRPr="00B626E5" w14:paraId="30636B91" w14:textId="77777777" w:rsidTr="00E81D35">
        <w:trPr>
          <w:trHeight w:val="315"/>
          <w:jc w:val="center"/>
        </w:trPr>
        <w:tc>
          <w:tcPr>
            <w:tcW w:w="76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6013D1" w14:textId="77777777" w:rsidR="00E81D35" w:rsidRPr="00B626E5" w:rsidRDefault="00E81D35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E4F5FF" w14:textId="77777777" w:rsidR="00E81D35" w:rsidRPr="00B626E5" w:rsidRDefault="00E81D35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BDEC89" w14:textId="2C73390F" w:rsidR="00E81D35" w:rsidRPr="00B626E5" w:rsidRDefault="00E81D35" w:rsidP="00E81D35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QUÉT MÃ QR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43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2826C0" w14:textId="77777777" w:rsidR="00E81D35" w:rsidRPr="00B626E5" w:rsidRDefault="00E81D35" w:rsidP="0024005B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E81D35" w:rsidRPr="00B626E5" w14:paraId="3B49131B" w14:textId="77777777" w:rsidTr="00E81D35">
        <w:trPr>
          <w:trHeight w:val="769"/>
          <w:jc w:val="center"/>
        </w:trPr>
        <w:tc>
          <w:tcPr>
            <w:tcW w:w="76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226F04" w14:textId="77777777" w:rsidR="00E81D35" w:rsidRPr="00B626E5" w:rsidRDefault="00E81D35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09E862" w14:textId="1DB9D28A" w:rsidR="00E81D35" w:rsidRPr="00B626E5" w:rsidRDefault="00613B83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mage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24E23A" w14:textId="0E0ADF3A" w:rsidR="00E81D35" w:rsidRPr="00B626E5" w:rsidRDefault="008F4CFF" w:rsidP="0024005B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hình ảnh như hình bên</w:t>
            </w:r>
          </w:p>
        </w:tc>
        <w:tc>
          <w:tcPr>
            <w:tcW w:w="143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0790C2" w14:textId="77777777" w:rsidR="00E81D35" w:rsidRPr="00B626E5" w:rsidRDefault="00E81D35" w:rsidP="0024005B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E81D35" w:rsidRPr="00B626E5" w14:paraId="7B14F357" w14:textId="77777777" w:rsidTr="00E81D35">
        <w:trPr>
          <w:trHeight w:val="315"/>
          <w:jc w:val="center"/>
        </w:trPr>
        <w:tc>
          <w:tcPr>
            <w:tcW w:w="76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6EC839" w14:textId="77777777" w:rsidR="00E81D35" w:rsidRPr="00B626E5" w:rsidRDefault="00E81D35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04359C" w14:textId="77777777" w:rsidR="00E81D35" w:rsidRPr="00B626E5" w:rsidRDefault="00E81D35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2B3F5C" w14:textId="54BBD735" w:rsidR="008F4CFF" w:rsidRPr="00B626E5" w:rsidRDefault="008F4CFF" w:rsidP="0024005B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Xác nhận đã thanh toán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228961BD" w14:textId="57A37162" w:rsidR="00E81D35" w:rsidRPr="00B626E5" w:rsidRDefault="00E81D35" w:rsidP="00920701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hiển thị màn hình </w:t>
            </w:r>
            <w:r w:rsidR="00920701" w:rsidRPr="00B626E5">
              <w:rPr>
                <w:rFonts w:eastAsia="Arial"/>
                <w:sz w:val="28"/>
                <w:szCs w:val="28"/>
              </w:rPr>
              <w:t>tích điểm</w:t>
            </w:r>
          </w:p>
        </w:tc>
        <w:tc>
          <w:tcPr>
            <w:tcW w:w="143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774EC1" w14:textId="77777777" w:rsidR="00E81D35" w:rsidRPr="00B626E5" w:rsidRDefault="00E81D35" w:rsidP="0024005B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00AD9BF9" w14:textId="77777777" w:rsidR="00E81D35" w:rsidRPr="00B626E5" w:rsidRDefault="00E81D35" w:rsidP="00D117BC">
      <w:pPr>
        <w:rPr>
          <w:rFonts w:cs="Times New Roman"/>
          <w:sz w:val="28"/>
          <w:szCs w:val="28"/>
        </w:rPr>
      </w:pPr>
    </w:p>
    <w:p w14:paraId="7C40DF6C" w14:textId="77777777" w:rsidR="00E81D35" w:rsidRPr="00B626E5" w:rsidRDefault="00E81D35" w:rsidP="00D117BC">
      <w:pPr>
        <w:rPr>
          <w:rFonts w:cs="Times New Roman"/>
          <w:sz w:val="28"/>
          <w:szCs w:val="28"/>
        </w:rPr>
      </w:pPr>
    </w:p>
    <w:p w14:paraId="1F7845FF" w14:textId="72F0A47C" w:rsidR="00D40DDF" w:rsidRPr="00B626E5" w:rsidRDefault="00D40DDF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45" w:name="_Toc134916851"/>
      <w:r w:rsidRPr="00B626E5">
        <w:rPr>
          <w:rFonts w:cs="Times New Roman"/>
          <w:sz w:val="28"/>
          <w:szCs w:val="28"/>
        </w:rPr>
        <w:lastRenderedPageBreak/>
        <w:t>Màn hình</w:t>
      </w:r>
      <w:r w:rsidR="001A572E" w:rsidRPr="00B626E5">
        <w:rPr>
          <w:rFonts w:cs="Times New Roman"/>
          <w:sz w:val="28"/>
          <w:szCs w:val="28"/>
          <w:lang w:val="vi-VN"/>
        </w:rPr>
        <w:t xml:space="preserve"> Thanh toán</w:t>
      </w:r>
      <w:r w:rsidR="00C70419" w:rsidRPr="00B626E5">
        <w:rPr>
          <w:rFonts w:cs="Times New Roman"/>
          <w:sz w:val="28"/>
          <w:szCs w:val="28"/>
          <w:lang w:val="vi-VN"/>
        </w:rPr>
        <w:t xml:space="preserve"> tiền mặt</w:t>
      </w:r>
      <w:bookmarkEnd w:id="45"/>
    </w:p>
    <w:p w14:paraId="7191E77D" w14:textId="147CE62D" w:rsidR="0029179E" w:rsidRPr="00B626E5" w:rsidRDefault="00C70419" w:rsidP="0029179E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1696FBC8" wp14:editId="187BA109">
            <wp:extent cx="5943600" cy="4226560"/>
            <wp:effectExtent l="0" t="0" r="0" b="2540"/>
            <wp:docPr id="15880693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069320" name="Picture 1588069320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255"/>
        <w:gridCol w:w="6225"/>
        <w:gridCol w:w="1300"/>
      </w:tblGrid>
      <w:tr w:rsidR="0029179E" w:rsidRPr="00B626E5" w14:paraId="2E388FCB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9D11C8" w14:textId="77777777" w:rsidR="0029179E" w:rsidRPr="00B626E5" w:rsidRDefault="0029179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BFE75D" w14:textId="77777777" w:rsidR="0029179E" w:rsidRPr="00B626E5" w:rsidRDefault="0029179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1BE674" w14:textId="77777777" w:rsidR="0029179E" w:rsidRPr="00B626E5" w:rsidRDefault="0029179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64B9CC" w14:textId="77777777" w:rsidR="0029179E" w:rsidRPr="00B626E5" w:rsidRDefault="0029179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29179E" w:rsidRPr="00B626E5" w14:paraId="12AB9066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F11991" w14:textId="77777777" w:rsidR="0029179E" w:rsidRPr="00B626E5" w:rsidRDefault="0029179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6E99B5" w14:textId="77777777" w:rsidR="0029179E" w:rsidRPr="00B626E5" w:rsidRDefault="0029179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0B79EA" w14:textId="623B12E9" w:rsidR="0029179E" w:rsidRPr="00B626E5" w:rsidRDefault="0029179E" w:rsidP="0029179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HANH TOÁN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50D296" w14:textId="77777777" w:rsidR="0029179E" w:rsidRPr="00B626E5" w:rsidRDefault="0029179E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29179E" w:rsidRPr="00B626E5" w14:paraId="46FD5919" w14:textId="77777777" w:rsidTr="00E7366B">
        <w:trPr>
          <w:trHeight w:val="76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CF4C9B" w14:textId="77777777" w:rsidR="0029179E" w:rsidRPr="00B626E5" w:rsidRDefault="0029179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BAAEF3" w14:textId="79CFE055" w:rsidR="0029179E" w:rsidRPr="00B626E5" w:rsidRDefault="00E7366B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 Box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D6758B" w14:textId="61A3628B" w:rsidR="0029179E" w:rsidRPr="00B626E5" w:rsidRDefault="00E7366B" w:rsidP="0029179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Hiển thị só tiền máy tính đã tổng 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684A77" w14:textId="77777777" w:rsidR="0029179E" w:rsidRPr="00B626E5" w:rsidRDefault="0029179E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29179E" w:rsidRPr="00B626E5" w14:paraId="38A26EC7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4FF1D2" w14:textId="77777777" w:rsidR="0029179E" w:rsidRPr="00B626E5" w:rsidRDefault="0029179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FCC1AF" w14:textId="77777777" w:rsidR="0029179E" w:rsidRPr="00B626E5" w:rsidRDefault="0029179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9F197D" w14:textId="256AB288" w:rsidR="0029179E" w:rsidRPr="00B626E5" w:rsidRDefault="0029179E" w:rsidP="0029179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số tiền khách đưa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A19A20" w14:textId="77777777" w:rsidR="0029179E" w:rsidRPr="00B626E5" w:rsidRDefault="0029179E" w:rsidP="004D0B33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29179E" w:rsidRPr="00B626E5" w14:paraId="4C17A7FA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80A820" w14:textId="77777777" w:rsidR="0029179E" w:rsidRPr="00B626E5" w:rsidRDefault="0029179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BEB9AD" w14:textId="7FB89B46" w:rsidR="0029179E" w:rsidRPr="00B626E5" w:rsidRDefault="00E7366B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 Box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E60AD2" w14:textId="5777E558" w:rsidR="0029179E" w:rsidRPr="00B626E5" w:rsidRDefault="00E7366B" w:rsidP="00E7366B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só tiền máy tính đã tính tiền thừa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3A067D" w14:textId="77777777" w:rsidR="0029179E" w:rsidRPr="00B626E5" w:rsidRDefault="0029179E" w:rsidP="004D0B33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29179E" w:rsidRPr="00B626E5" w14:paraId="46D7954F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93EEFF" w14:textId="77777777" w:rsidR="0029179E" w:rsidRPr="00B626E5" w:rsidRDefault="0029179E" w:rsidP="0029179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4489EC" w14:textId="0965F4CB" w:rsidR="0029179E" w:rsidRPr="00B626E5" w:rsidRDefault="0029179E" w:rsidP="0029179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CF5BCA" w14:textId="143C4E63" w:rsidR="0029179E" w:rsidRPr="00B626E5" w:rsidRDefault="0029179E" w:rsidP="0029179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Đóng bill và không in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206C020C" w14:textId="3549210F" w:rsidR="0029179E" w:rsidRPr="00B626E5" w:rsidRDefault="0029179E" w:rsidP="00920701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hiển thị màn hình </w:t>
            </w:r>
            <w:r w:rsidR="00920701" w:rsidRPr="00B626E5">
              <w:rPr>
                <w:rFonts w:eastAsia="Arial"/>
                <w:sz w:val="28"/>
                <w:szCs w:val="28"/>
              </w:rPr>
              <w:t>tích điểm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973BA2" w14:textId="77777777" w:rsidR="0029179E" w:rsidRPr="00B626E5" w:rsidRDefault="0029179E" w:rsidP="0029179E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E7366B" w:rsidRPr="00B626E5" w14:paraId="11B591DB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87E146" w14:textId="77777777" w:rsidR="00E7366B" w:rsidRPr="00B626E5" w:rsidRDefault="00E7366B" w:rsidP="00E7366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DA11A6" w14:textId="4A40CF73" w:rsidR="00E7366B" w:rsidRPr="00B626E5" w:rsidRDefault="00E7366B" w:rsidP="00E7366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A8F2C5" w14:textId="795557EC" w:rsidR="00E7366B" w:rsidRPr="00B626E5" w:rsidRDefault="00E7366B" w:rsidP="00E7366B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Đóng bill và in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52E3D144" w14:textId="628D0E4D" w:rsidR="00E7366B" w:rsidRPr="00B626E5" w:rsidRDefault="00E7366B" w:rsidP="00920701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hiển thị màn hình </w:t>
            </w:r>
            <w:r w:rsidR="00920701" w:rsidRPr="00B626E5">
              <w:rPr>
                <w:rFonts w:eastAsia="Arial"/>
                <w:sz w:val="28"/>
                <w:szCs w:val="28"/>
              </w:rPr>
              <w:t>tích điểm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DFEDE1" w14:textId="77777777" w:rsidR="00E7366B" w:rsidRPr="00B626E5" w:rsidRDefault="00E7366B" w:rsidP="00E7366B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29179E" w:rsidRPr="00B626E5" w14:paraId="6A998DEE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A92C1D" w14:textId="77777777" w:rsidR="0029179E" w:rsidRPr="00B626E5" w:rsidRDefault="0029179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0E3F28" w14:textId="77777777" w:rsidR="0029179E" w:rsidRPr="00B626E5" w:rsidRDefault="0029179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99CDA7" w14:textId="41D0911A" w:rsidR="0029179E" w:rsidRPr="00B626E5" w:rsidRDefault="0029179E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="00E7366B" w:rsidRPr="00B626E5">
              <w:rPr>
                <w:rFonts w:eastAsia="Arial"/>
                <w:b/>
                <w:sz w:val="28"/>
                <w:szCs w:val="28"/>
              </w:rPr>
              <w:t>Hủy bỏ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1E735DA1" w14:textId="390EC6AF" w:rsidR="0029179E" w:rsidRPr="00B626E5" w:rsidRDefault="0029179E" w:rsidP="00E7366B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hiển thị màn hình </w:t>
            </w:r>
            <w:r w:rsidR="00E7366B" w:rsidRPr="00B626E5">
              <w:rPr>
                <w:rFonts w:eastAsia="Arial"/>
                <w:sz w:val="28"/>
                <w:szCs w:val="28"/>
              </w:rPr>
              <w:t>order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DBBAC9" w14:textId="77777777" w:rsidR="0029179E" w:rsidRPr="00B626E5" w:rsidRDefault="0029179E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5E2098CB" w14:textId="0D435505" w:rsidR="0029179E" w:rsidRPr="00B626E5" w:rsidRDefault="00920701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46" w:name="_Toc134916852"/>
      <w:r w:rsidRPr="00B626E5">
        <w:rPr>
          <w:rFonts w:cs="Times New Roman"/>
          <w:sz w:val="28"/>
          <w:szCs w:val="28"/>
        </w:rPr>
        <w:t>Màn hình tích điểm</w:t>
      </w:r>
      <w:bookmarkEnd w:id="46"/>
    </w:p>
    <w:p w14:paraId="6B214F58" w14:textId="00D5B6BF" w:rsidR="00920701" w:rsidRPr="00B626E5" w:rsidRDefault="00920701" w:rsidP="00920701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1BD2CBC3" wp14:editId="4511DAB5">
            <wp:extent cx="5943600" cy="4226560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z4342799731884_51d095d09d4b09c81d8d4ed840760dbd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286"/>
        <w:gridCol w:w="6225"/>
        <w:gridCol w:w="1300"/>
      </w:tblGrid>
      <w:tr w:rsidR="00920701" w:rsidRPr="00B626E5" w14:paraId="17B2ECEA" w14:textId="77777777" w:rsidTr="0024005B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4B940C" w14:textId="77777777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7B8088" w14:textId="77777777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FE91BD" w14:textId="77777777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29B934" w14:textId="77777777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920701" w:rsidRPr="00B626E5" w14:paraId="0AD29A8C" w14:textId="77777777" w:rsidTr="0024005B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378B93" w14:textId="77777777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F25394" w14:textId="77777777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7D320C" w14:textId="1EA7D4B7" w:rsidR="00920701" w:rsidRPr="00B626E5" w:rsidRDefault="00920701" w:rsidP="00920701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ÍCH ĐIỂM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F5FC08" w14:textId="77777777" w:rsidR="00920701" w:rsidRPr="00B626E5" w:rsidRDefault="00920701" w:rsidP="0024005B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920701" w:rsidRPr="00B626E5" w14:paraId="24E7E796" w14:textId="77777777" w:rsidTr="0024005B">
        <w:trPr>
          <w:trHeight w:val="76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7FA5F4" w14:textId="77777777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0E6B37" w14:textId="64C4C63C" w:rsidR="00920701" w:rsidRPr="00B626E5" w:rsidRDefault="00920701" w:rsidP="0092070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Text 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33F433" w14:textId="1EF118ED" w:rsidR="00920701" w:rsidRPr="00B626E5" w:rsidRDefault="00920701" w:rsidP="00920701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Hiển thị tên khách hàng 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2C0C7D" w14:textId="77777777" w:rsidR="00920701" w:rsidRPr="00B626E5" w:rsidRDefault="00920701" w:rsidP="0024005B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920701" w:rsidRPr="00B626E5" w14:paraId="1B39967A" w14:textId="77777777" w:rsidTr="0024005B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AC269A" w14:textId="77777777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51DC3B" w14:textId="2EFD46E8" w:rsidR="00920701" w:rsidRPr="00B626E5" w:rsidRDefault="00920701" w:rsidP="0092070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7A87B1" w14:textId="34565B05" w:rsidR="00920701" w:rsidRPr="00B626E5" w:rsidRDefault="00920701" w:rsidP="00920701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số điện thoại khách hàng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B47D5A" w14:textId="77777777" w:rsidR="00920701" w:rsidRPr="00B626E5" w:rsidRDefault="00920701" w:rsidP="0024005B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920701" w:rsidRPr="00B626E5" w14:paraId="77B1AA1B" w14:textId="77777777" w:rsidTr="0024005B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4E8351" w14:textId="77777777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10685B" w14:textId="4A621BB3" w:rsidR="00920701" w:rsidRPr="00B626E5" w:rsidRDefault="00FF04ED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Check box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805229" w14:textId="4BB701BA" w:rsidR="00920701" w:rsidRPr="00B626E5" w:rsidRDefault="00920701" w:rsidP="0024005B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Hiển thị só </w:t>
            </w:r>
            <w:r w:rsidR="0024005B" w:rsidRPr="00B626E5">
              <w:rPr>
                <w:rFonts w:eastAsia="Arial"/>
                <w:sz w:val="28"/>
                <w:szCs w:val="28"/>
              </w:rPr>
              <w:t>lần tích điểm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DCC655" w14:textId="77777777" w:rsidR="00920701" w:rsidRPr="00B626E5" w:rsidRDefault="00920701" w:rsidP="0024005B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920701" w:rsidRPr="00B626E5" w14:paraId="1E092291" w14:textId="77777777" w:rsidTr="0024005B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D7B821" w14:textId="77777777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BFC099" w14:textId="77777777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4C9C1A" w14:textId="06AA665C" w:rsidR="00920701" w:rsidRPr="00B626E5" w:rsidRDefault="00920701" w:rsidP="0024005B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Lưu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580D6849" w14:textId="45C78AAF" w:rsidR="00920701" w:rsidRPr="00B626E5" w:rsidRDefault="00920701" w:rsidP="00920701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thông báo đơn order đã hoàn thành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66A65E" w14:textId="77777777" w:rsidR="00920701" w:rsidRPr="00B626E5" w:rsidRDefault="00920701" w:rsidP="0024005B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920701" w:rsidRPr="00B626E5" w14:paraId="75DDED6B" w14:textId="77777777" w:rsidTr="0024005B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7FD3EA" w14:textId="77777777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F19D89" w14:textId="43FC8911" w:rsidR="00920701" w:rsidRPr="00B626E5" w:rsidRDefault="00920701" w:rsidP="0024005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FCCC32" w14:textId="121AB848" w:rsidR="00920701" w:rsidRPr="00B626E5" w:rsidRDefault="00920701" w:rsidP="0024005B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1 HÓA ĐƠN = 1 ĐIỂM, tích được 20 ĐIỂM khách hàng sẽ được tặng 1 loại đồ uống bất kỳ.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327C78" w14:textId="77777777" w:rsidR="00920701" w:rsidRPr="00B626E5" w:rsidRDefault="00920701" w:rsidP="0024005B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21D05DE8" w14:textId="77777777" w:rsidR="00920701" w:rsidRPr="00B626E5" w:rsidRDefault="00920701" w:rsidP="00920701">
      <w:pPr>
        <w:rPr>
          <w:rFonts w:cs="Times New Roman"/>
          <w:sz w:val="28"/>
          <w:szCs w:val="28"/>
        </w:rPr>
      </w:pPr>
    </w:p>
    <w:p w14:paraId="1EFF18E9" w14:textId="6007D6C1" w:rsidR="0029179E" w:rsidRPr="00B626E5" w:rsidRDefault="00DA137E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47" w:name="_Toc134916853"/>
      <w:r w:rsidRPr="00B626E5">
        <w:rPr>
          <w:rFonts w:cs="Times New Roman"/>
          <w:sz w:val="28"/>
          <w:szCs w:val="28"/>
        </w:rPr>
        <w:t xml:space="preserve">Màn hình </w:t>
      </w:r>
      <w:r w:rsidR="001A572E" w:rsidRPr="00B626E5">
        <w:rPr>
          <w:rFonts w:cs="Times New Roman"/>
          <w:sz w:val="28"/>
          <w:szCs w:val="28"/>
          <w:lang w:val="vi-VN"/>
        </w:rPr>
        <w:t>Xác nhận hoàn thành đơn</w:t>
      </w:r>
      <w:bookmarkEnd w:id="47"/>
    </w:p>
    <w:p w14:paraId="710EF194" w14:textId="47FCB41F" w:rsidR="007326B8" w:rsidRPr="00B626E5" w:rsidRDefault="007326B8" w:rsidP="007326B8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4496E1D4" wp14:editId="4474DFA7">
            <wp:extent cx="5943600" cy="422656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Đã hoàn thành đơn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796"/>
        <w:gridCol w:w="6225"/>
        <w:gridCol w:w="1300"/>
      </w:tblGrid>
      <w:tr w:rsidR="007326B8" w:rsidRPr="00B626E5" w14:paraId="7DFB664C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944E7C" w14:textId="77777777" w:rsidR="007326B8" w:rsidRPr="00B626E5" w:rsidRDefault="007326B8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93B109" w14:textId="77777777" w:rsidR="007326B8" w:rsidRPr="00B626E5" w:rsidRDefault="007326B8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FB4C68" w14:textId="77777777" w:rsidR="007326B8" w:rsidRPr="00B626E5" w:rsidRDefault="007326B8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AF1D14" w14:textId="77777777" w:rsidR="007326B8" w:rsidRPr="00B626E5" w:rsidRDefault="007326B8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7326B8" w:rsidRPr="00B626E5" w14:paraId="0172DF2C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90703D" w14:textId="77777777" w:rsidR="007326B8" w:rsidRPr="00B626E5" w:rsidRDefault="007326B8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2EAD1A" w14:textId="77777777" w:rsidR="007326B8" w:rsidRPr="00B626E5" w:rsidRDefault="007326B8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B3893A" w14:textId="3273947A" w:rsidR="007326B8" w:rsidRPr="00B626E5" w:rsidRDefault="007326B8" w:rsidP="007326B8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ĐÃ HOÀN THÀNH ĐƠN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A43430" w14:textId="77777777" w:rsidR="007326B8" w:rsidRPr="00B626E5" w:rsidRDefault="007326B8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5A6109C9" w14:textId="77777777" w:rsidR="007326B8" w:rsidRPr="00B626E5" w:rsidRDefault="007326B8" w:rsidP="007326B8">
      <w:pPr>
        <w:rPr>
          <w:rFonts w:cs="Times New Roman"/>
          <w:sz w:val="28"/>
          <w:szCs w:val="28"/>
        </w:rPr>
      </w:pPr>
    </w:p>
    <w:p w14:paraId="5853C0A9" w14:textId="3DBA4C18" w:rsidR="007326B8" w:rsidRPr="00B626E5" w:rsidRDefault="007326B8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48" w:name="_Toc134916854"/>
      <w:r w:rsidRPr="00B626E5">
        <w:rPr>
          <w:rFonts w:cs="Times New Roman"/>
          <w:sz w:val="28"/>
          <w:szCs w:val="28"/>
        </w:rPr>
        <w:t>Màn hình</w:t>
      </w:r>
      <w:r w:rsidR="001A572E" w:rsidRPr="00B626E5">
        <w:rPr>
          <w:rFonts w:cs="Times New Roman"/>
          <w:sz w:val="28"/>
          <w:szCs w:val="28"/>
          <w:lang w:val="vi-VN"/>
        </w:rPr>
        <w:t xml:space="preserve"> Quản lý Menu</w:t>
      </w:r>
      <w:bookmarkEnd w:id="48"/>
    </w:p>
    <w:p w14:paraId="5C2980AC" w14:textId="4453C0A0" w:rsidR="00857D21" w:rsidRPr="00B626E5" w:rsidRDefault="00DA0A1E" w:rsidP="00857D21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5C118B59" wp14:editId="0555BCEB">
            <wp:extent cx="5943600" cy="4226560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z4343005293978_339309f33c7d01d444ebcd7eae7c3aa2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183"/>
        <w:gridCol w:w="5821"/>
        <w:gridCol w:w="1280"/>
      </w:tblGrid>
      <w:tr w:rsidR="00857D21" w:rsidRPr="00B626E5" w14:paraId="60B2B275" w14:textId="77777777" w:rsidTr="00857D21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8ADA52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118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E67FF7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582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C7EA17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6C5983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857D21" w:rsidRPr="00B626E5" w14:paraId="2CF32844" w14:textId="77777777" w:rsidTr="00857D2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75115D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27F4FA" w14:textId="2C00DE48" w:rsidR="00857D21" w:rsidRPr="00B626E5" w:rsidRDefault="003D624C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Input </w:t>
            </w:r>
            <w:r w:rsidR="00857D21"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EDECA5" w14:textId="52D37D08" w:rsidR="00857D21" w:rsidRPr="00B626E5" w:rsidRDefault="003D624C" w:rsidP="003D624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nhập tìm kiếm theo tên mó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9C36E8" w14:textId="77777777" w:rsidR="00857D21" w:rsidRPr="00B626E5" w:rsidRDefault="00857D21" w:rsidP="00857D21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57D21" w:rsidRPr="00B626E5" w14:paraId="64E81F7F" w14:textId="77777777" w:rsidTr="00857D21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5C8535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2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6F0731" w14:textId="1FAC48A7" w:rsidR="00857D21" w:rsidRPr="00B626E5" w:rsidRDefault="003D624C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8B8CDB" w14:textId="4C4202B7" w:rsidR="003D624C" w:rsidRPr="00B626E5" w:rsidRDefault="003D624C" w:rsidP="003D624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hêm món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55739A79" w14:textId="74DA2AEC" w:rsidR="00857D21" w:rsidRPr="00B626E5" w:rsidRDefault="003D624C" w:rsidP="003D624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thêm mó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F9EC39" w14:textId="77777777" w:rsidR="00857D21" w:rsidRPr="00B626E5" w:rsidRDefault="00857D21" w:rsidP="00857D21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57D21" w:rsidRPr="00B626E5" w14:paraId="75BEFDAA" w14:textId="77777777" w:rsidTr="00857D2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0D2E58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B7AC53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5ADB7F" w14:textId="77777777" w:rsidR="00857D21" w:rsidRPr="00B626E5" w:rsidRDefault="00857D21" w:rsidP="00857D21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ên món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A36DFC" w14:textId="77777777" w:rsidR="00857D21" w:rsidRPr="00B626E5" w:rsidRDefault="00857D21" w:rsidP="00857D21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57D21" w:rsidRPr="00B626E5" w14:paraId="4E6CB9E9" w14:textId="77777777" w:rsidTr="00857D2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16478A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C343FC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1405FF" w14:textId="3BAE5427" w:rsidR="00857D21" w:rsidRPr="00B626E5" w:rsidRDefault="00857D21" w:rsidP="00857D21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="00865951" w:rsidRPr="00B626E5">
              <w:rPr>
                <w:rFonts w:eastAsia="Arial"/>
                <w:b/>
                <w:bCs/>
                <w:sz w:val="28"/>
                <w:szCs w:val="28"/>
                <w:lang w:val="vi-VN"/>
              </w:rPr>
              <w:t>Giá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36CD3F" w14:textId="77777777" w:rsidR="00857D21" w:rsidRPr="00B626E5" w:rsidRDefault="00857D21" w:rsidP="00857D21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57D21" w:rsidRPr="00B626E5" w14:paraId="0DE46355" w14:textId="77777777" w:rsidTr="00857D2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24F92F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5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785C3C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7753AC" w14:textId="1993533B" w:rsidR="00857D21" w:rsidRPr="00B626E5" w:rsidRDefault="00857D21" w:rsidP="003D624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Hiển thị </w:t>
            </w:r>
            <w:r w:rsidR="003D624C" w:rsidRPr="00B626E5">
              <w:rPr>
                <w:rFonts w:eastAsia="Arial"/>
                <w:sz w:val="28"/>
                <w:szCs w:val="28"/>
              </w:rPr>
              <w:t xml:space="preserve">tên món có trong menu </w:t>
            </w:r>
            <w:r w:rsidRPr="00B626E5">
              <w:rPr>
                <w:rFonts w:eastAsia="Arial"/>
                <w:sz w:val="28"/>
                <w:szCs w:val="28"/>
              </w:rPr>
              <w:t>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D1BA49" w14:textId="77777777" w:rsidR="00857D21" w:rsidRPr="00B626E5" w:rsidRDefault="00857D21" w:rsidP="00857D21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57D21" w:rsidRPr="00B626E5" w14:paraId="5D475479" w14:textId="77777777" w:rsidTr="00857D2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C35B12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6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8974F1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580C42" w14:textId="2211A27D" w:rsidR="00857D21" w:rsidRPr="00B626E5" w:rsidRDefault="00857D21" w:rsidP="003D624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Hiển thị </w:t>
            </w:r>
            <w:r w:rsidR="003D624C" w:rsidRPr="00B626E5">
              <w:rPr>
                <w:rFonts w:eastAsia="Arial"/>
                <w:sz w:val="28"/>
                <w:szCs w:val="28"/>
              </w:rPr>
              <w:t>giá tiền của mó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DAF720" w14:textId="77777777" w:rsidR="00857D21" w:rsidRPr="00B626E5" w:rsidRDefault="00857D21" w:rsidP="00857D21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57D21" w:rsidRPr="00B626E5" w14:paraId="4B09EB06" w14:textId="77777777" w:rsidTr="003C7082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809B99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7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DDF6CE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4355CF" w14:textId="4BB123CF" w:rsidR="00857D21" w:rsidRPr="00B626E5" w:rsidRDefault="00857D21" w:rsidP="003D624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</w:t>
            </w:r>
            <w:r w:rsidR="003D624C" w:rsidRPr="00B626E5">
              <w:rPr>
                <w:rFonts w:eastAsia="Arial"/>
                <w:sz w:val="28"/>
                <w:szCs w:val="28"/>
              </w:rPr>
              <w:t>hiển thị màn hình sửa mó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3FD638" w14:textId="77777777" w:rsidR="00857D21" w:rsidRPr="00B626E5" w:rsidRDefault="00857D21" w:rsidP="00857D21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57D21" w:rsidRPr="00B626E5" w14:paraId="7B8DF589" w14:textId="77777777" w:rsidTr="003C7082">
        <w:trPr>
          <w:trHeight w:val="103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8A265C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8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EE87D1" w14:textId="77777777" w:rsidR="00857D21" w:rsidRPr="00B626E5" w:rsidRDefault="00857D21" w:rsidP="00857D21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717291" w14:textId="2DEA29CD" w:rsidR="00857D21" w:rsidRPr="00B626E5" w:rsidRDefault="00857D21" w:rsidP="003D624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hiển thị màn hình </w:t>
            </w:r>
            <w:r w:rsidR="003D624C" w:rsidRPr="00B626E5">
              <w:rPr>
                <w:rFonts w:eastAsia="Arial"/>
                <w:sz w:val="28"/>
                <w:szCs w:val="28"/>
              </w:rPr>
              <w:t>x</w:t>
            </w:r>
            <w:r w:rsidR="00FB51CE" w:rsidRPr="00B626E5">
              <w:rPr>
                <w:rFonts w:eastAsia="Arial"/>
                <w:sz w:val="28"/>
                <w:szCs w:val="28"/>
                <w:lang w:val="vi-VN"/>
              </w:rPr>
              <w:t>óa</w:t>
            </w:r>
            <w:r w:rsidR="003D624C" w:rsidRPr="00B626E5">
              <w:rPr>
                <w:rFonts w:eastAsia="Arial"/>
                <w:sz w:val="28"/>
                <w:szCs w:val="28"/>
              </w:rPr>
              <w:t xml:space="preserve"> món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4516F1" w14:textId="77777777" w:rsidR="00857D21" w:rsidRPr="00B626E5" w:rsidRDefault="00857D21" w:rsidP="00857D21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A0A1E" w:rsidRPr="00B626E5" w14:paraId="43BD10D8" w14:textId="77777777" w:rsidTr="003C7082">
        <w:trPr>
          <w:trHeight w:val="103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AE619C" w14:textId="473C1785" w:rsidR="00DA0A1E" w:rsidRPr="00B626E5" w:rsidRDefault="00DA0A1E" w:rsidP="00DA0A1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9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E37471" w14:textId="384D6FC2" w:rsidR="00DA0A1E" w:rsidRPr="00B626E5" w:rsidRDefault="00DA0A1E" w:rsidP="00DA0A1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F6D391" w14:textId="67B6DE6A" w:rsidR="00DA0A1E" w:rsidRPr="00B626E5" w:rsidRDefault="00DA0A1E" w:rsidP="00DA0A1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chính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1F2437" w14:textId="77777777" w:rsidR="00DA0A1E" w:rsidRPr="00B626E5" w:rsidRDefault="00DA0A1E" w:rsidP="00DA0A1E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122BC337" w14:textId="01507C79" w:rsidR="00857D21" w:rsidRPr="00B626E5" w:rsidRDefault="00857D21" w:rsidP="00857D21">
      <w:pPr>
        <w:rPr>
          <w:rFonts w:cs="Times New Roman"/>
          <w:sz w:val="28"/>
          <w:szCs w:val="28"/>
        </w:rPr>
      </w:pPr>
    </w:p>
    <w:p w14:paraId="6A9D4636" w14:textId="19278FA7" w:rsidR="00857D21" w:rsidRPr="00B626E5" w:rsidRDefault="00857D21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49" w:name="_Toc134916855"/>
      <w:r w:rsidRPr="00B626E5">
        <w:rPr>
          <w:rFonts w:cs="Times New Roman"/>
          <w:sz w:val="28"/>
          <w:szCs w:val="28"/>
        </w:rPr>
        <w:lastRenderedPageBreak/>
        <w:t xml:space="preserve">Màn hình </w:t>
      </w:r>
      <w:r w:rsidR="001A572E" w:rsidRPr="00B626E5">
        <w:rPr>
          <w:rFonts w:cs="Times New Roman"/>
          <w:sz w:val="28"/>
          <w:szCs w:val="28"/>
          <w:lang w:val="vi-VN"/>
        </w:rPr>
        <w:t>Thêm món</w:t>
      </w:r>
      <w:bookmarkEnd w:id="49"/>
    </w:p>
    <w:p w14:paraId="0736FEAF" w14:textId="3B1608D1" w:rsidR="00D40DDF" w:rsidRPr="00B626E5" w:rsidRDefault="00C70419" w:rsidP="00D40DDF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575D1749" wp14:editId="584CD821">
            <wp:extent cx="5943600" cy="4226560"/>
            <wp:effectExtent l="0" t="0" r="0" b="2540"/>
            <wp:docPr id="433889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889843" name="Picture 433889843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255"/>
        <w:gridCol w:w="6225"/>
        <w:gridCol w:w="1300"/>
      </w:tblGrid>
      <w:tr w:rsidR="00D40DDF" w:rsidRPr="00B626E5" w14:paraId="6A55C069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6D9EA0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6B49DA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FCEEFD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691BA0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D40DDF" w:rsidRPr="00B626E5" w14:paraId="2EBCC1B0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C35C93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C36AD7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E68243" w14:textId="4FC27E1D" w:rsidR="00D40DDF" w:rsidRPr="00B626E5" w:rsidRDefault="00D40DDF" w:rsidP="00D40DD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 xml:space="preserve">Thêm món </w:t>
            </w:r>
            <w:r w:rsidRPr="00B626E5">
              <w:rPr>
                <w:rFonts w:eastAsia="Arial"/>
                <w:sz w:val="28"/>
                <w:szCs w:val="28"/>
              </w:rPr>
              <w:t>"như hình bê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201B1C" w14:textId="77777777" w:rsidR="00D40DDF" w:rsidRPr="00B626E5" w:rsidRDefault="00D40DDF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40DDF" w:rsidRPr="00B626E5" w14:paraId="5B0E9467" w14:textId="77777777" w:rsidTr="004D0B33">
        <w:trPr>
          <w:trHeight w:val="76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5F3F7A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12EA2F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AEF620" w14:textId="77777777" w:rsidR="00D40DDF" w:rsidRPr="00B626E5" w:rsidRDefault="00D40DDF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tên mó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24F66E" w14:textId="77777777" w:rsidR="00D40DDF" w:rsidRPr="00B626E5" w:rsidRDefault="00D40DDF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40DDF" w:rsidRPr="00B626E5" w14:paraId="38F973FF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602755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D1C1A4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FEA1A6" w14:textId="77777777" w:rsidR="00D40DDF" w:rsidRPr="00B626E5" w:rsidRDefault="00D40DDF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giá bá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8C1474" w14:textId="77777777" w:rsidR="00D40DDF" w:rsidRPr="00B626E5" w:rsidRDefault="00D40DDF" w:rsidP="004D0B33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40DDF" w:rsidRPr="00B626E5" w14:paraId="40E639A1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E3BD8D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EBA1BD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A8AF7E" w14:textId="77777777" w:rsidR="00D40DDF" w:rsidRPr="00B626E5" w:rsidRDefault="00D40DDF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size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615AD3" w14:textId="77777777" w:rsidR="00D40DDF" w:rsidRPr="00B626E5" w:rsidRDefault="00D40DDF" w:rsidP="004D0B33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40DDF" w:rsidRPr="00B626E5" w14:paraId="1EAC0DA0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3D9B52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7C7DB7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EFC904" w14:textId="77777777" w:rsidR="00D40DDF" w:rsidRPr="00B626E5" w:rsidRDefault="00D40DDF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Hủy bỏ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50FFA21A" w14:textId="77777777" w:rsidR="00D40DDF" w:rsidRPr="00B626E5" w:rsidRDefault="00D40DDF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menu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FA9ED3" w14:textId="77777777" w:rsidR="00D40DDF" w:rsidRPr="00B626E5" w:rsidRDefault="00D40DDF" w:rsidP="004D0B33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40DDF" w:rsidRPr="00B626E5" w14:paraId="38D443C8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936819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0D7108" w14:textId="77777777" w:rsidR="00D40DDF" w:rsidRPr="00B626E5" w:rsidRDefault="00D40DD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B6139B" w14:textId="77777777" w:rsidR="00D40DDF" w:rsidRPr="00B626E5" w:rsidRDefault="00D40DDF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Lưu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791AD0A9" w14:textId="77777777" w:rsidR="00D40DDF" w:rsidRPr="00B626E5" w:rsidRDefault="00D40DDF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thông tin được lưu và sẽ hiển thị màn hình menu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C3DBCF" w14:textId="77777777" w:rsidR="00D40DDF" w:rsidRPr="00B626E5" w:rsidRDefault="00D40DDF" w:rsidP="004D0B33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36325BD2" w14:textId="77777777" w:rsidR="00D40DDF" w:rsidRPr="00B626E5" w:rsidRDefault="00D40DDF" w:rsidP="00D40DDF">
      <w:pPr>
        <w:rPr>
          <w:rFonts w:cs="Times New Roman"/>
          <w:sz w:val="28"/>
          <w:szCs w:val="28"/>
        </w:rPr>
      </w:pPr>
    </w:p>
    <w:p w14:paraId="1AFBC1A2" w14:textId="0838737A" w:rsidR="00D40DDF" w:rsidRPr="00B626E5" w:rsidRDefault="00D40DDF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50" w:name="_Toc134916856"/>
      <w:r w:rsidRPr="00B626E5">
        <w:rPr>
          <w:rFonts w:cs="Times New Roman"/>
          <w:sz w:val="28"/>
          <w:szCs w:val="28"/>
        </w:rPr>
        <w:t>Màn hình</w:t>
      </w:r>
      <w:r w:rsidR="001A572E" w:rsidRPr="00B626E5">
        <w:rPr>
          <w:rFonts w:cs="Times New Roman"/>
          <w:sz w:val="28"/>
          <w:szCs w:val="28"/>
          <w:lang w:val="vi-VN"/>
        </w:rPr>
        <w:t xml:space="preserve"> Sửa món</w:t>
      </w:r>
      <w:bookmarkEnd w:id="50"/>
    </w:p>
    <w:p w14:paraId="6F656473" w14:textId="7D427CC5" w:rsidR="00DA137E" w:rsidRPr="00B626E5" w:rsidRDefault="003546FA" w:rsidP="00DA137E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7AB97C09" wp14:editId="7DF9549C">
            <wp:extent cx="5943600" cy="4226560"/>
            <wp:effectExtent l="0" t="0" r="0" b="2540"/>
            <wp:docPr id="98509789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097897" name="Picture 98509789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255"/>
        <w:gridCol w:w="6225"/>
        <w:gridCol w:w="1300"/>
      </w:tblGrid>
      <w:tr w:rsidR="00DA137E" w:rsidRPr="00B626E5" w14:paraId="799B3B09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B3B35B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F48266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3B62D0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4AA4A5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DA137E" w:rsidRPr="00B626E5" w14:paraId="671C2451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34B417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EDBEE2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C0A67C" w14:textId="2C6B4D25" w:rsidR="00DA137E" w:rsidRPr="00B626E5" w:rsidRDefault="00DA137E" w:rsidP="00DA137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S</w:t>
            </w:r>
            <w:r w:rsidR="00D40DDF" w:rsidRPr="00B626E5">
              <w:rPr>
                <w:rFonts w:eastAsia="Arial"/>
                <w:b/>
                <w:sz w:val="28"/>
                <w:szCs w:val="28"/>
              </w:rPr>
              <w:t>ửa món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BFE0B5" w14:textId="77777777" w:rsidR="00DA137E" w:rsidRPr="00B626E5" w:rsidRDefault="00DA137E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A137E" w:rsidRPr="00B626E5" w14:paraId="0DB2B43F" w14:textId="77777777" w:rsidTr="004D0B33">
        <w:trPr>
          <w:trHeight w:val="76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AA29D7" w14:textId="77777777" w:rsidR="00DA137E" w:rsidRPr="00B626E5" w:rsidRDefault="00DA137E" w:rsidP="00DA137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1404F5" w14:textId="2C97BE3B" w:rsidR="00DA137E" w:rsidRPr="00B626E5" w:rsidRDefault="00DA137E" w:rsidP="00DA137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0EFB67" w14:textId="17EE7897" w:rsidR="00DA137E" w:rsidRPr="00B626E5" w:rsidRDefault="00DA137E" w:rsidP="00DA137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tên mó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CF7470" w14:textId="77777777" w:rsidR="00DA137E" w:rsidRPr="00B626E5" w:rsidRDefault="00DA137E" w:rsidP="00DA137E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A137E" w:rsidRPr="00B626E5" w14:paraId="0AF31ED1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B99A46" w14:textId="77777777" w:rsidR="00DA137E" w:rsidRPr="00B626E5" w:rsidRDefault="00DA137E" w:rsidP="00DA137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602A8C" w14:textId="77777777" w:rsidR="00DA137E" w:rsidRPr="00B626E5" w:rsidRDefault="00DA137E" w:rsidP="00DA137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4D22C4" w14:textId="59451417" w:rsidR="00DA137E" w:rsidRPr="00B626E5" w:rsidRDefault="00DA137E" w:rsidP="00DA137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giá bá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3B6DE1" w14:textId="77777777" w:rsidR="00DA137E" w:rsidRPr="00B626E5" w:rsidRDefault="00DA137E" w:rsidP="00DA137E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A137E" w:rsidRPr="00B626E5" w14:paraId="31A2E795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F1F5BE" w14:textId="77777777" w:rsidR="00DA137E" w:rsidRPr="00B626E5" w:rsidRDefault="00DA137E" w:rsidP="00DA137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6D4E3D" w14:textId="5F614FB1" w:rsidR="00DA137E" w:rsidRPr="00B626E5" w:rsidRDefault="00DA137E" w:rsidP="00DA137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5F80A9" w14:textId="428C7DDE" w:rsidR="00DA137E" w:rsidRPr="00B626E5" w:rsidRDefault="00DA137E" w:rsidP="00DA137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size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D788AB" w14:textId="77777777" w:rsidR="00DA137E" w:rsidRPr="00B626E5" w:rsidRDefault="00DA137E" w:rsidP="00DA137E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A137E" w:rsidRPr="00B626E5" w14:paraId="583544DA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9B0257" w14:textId="77777777" w:rsidR="00DA137E" w:rsidRPr="00B626E5" w:rsidRDefault="00DA137E" w:rsidP="00DA137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B59AD2" w14:textId="77777777" w:rsidR="00DA137E" w:rsidRPr="00B626E5" w:rsidRDefault="00DA137E" w:rsidP="00DA137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01549D" w14:textId="14FE2317" w:rsidR="00DA137E" w:rsidRPr="00B626E5" w:rsidRDefault="00DA137E" w:rsidP="00DA137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Hủy bỏ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6A17DB35" w14:textId="685858BF" w:rsidR="00DA137E" w:rsidRPr="00B626E5" w:rsidRDefault="00DA137E" w:rsidP="00DA137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menu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4167BB" w14:textId="77777777" w:rsidR="00DA137E" w:rsidRPr="00B626E5" w:rsidRDefault="00DA137E" w:rsidP="00DA137E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A137E" w:rsidRPr="00B626E5" w14:paraId="3B3EE961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9F49D2" w14:textId="77777777" w:rsidR="00DA137E" w:rsidRPr="00B626E5" w:rsidRDefault="00DA137E" w:rsidP="00DA137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DFC2FA" w14:textId="77777777" w:rsidR="00DA137E" w:rsidRPr="00B626E5" w:rsidRDefault="00DA137E" w:rsidP="00DA137E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47A174" w14:textId="25CD18EB" w:rsidR="00DA137E" w:rsidRPr="00B626E5" w:rsidRDefault="00DA137E" w:rsidP="00DA137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Lưu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55098E32" w14:textId="7DD1EAA0" w:rsidR="00DA137E" w:rsidRPr="00B626E5" w:rsidRDefault="00DA137E" w:rsidP="00DA137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thông tin được lưu và sẽ hiển thị màn hình menu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A0F0B3" w14:textId="77777777" w:rsidR="00DA137E" w:rsidRPr="00B626E5" w:rsidRDefault="00DA137E" w:rsidP="00DA137E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411882CE" w14:textId="77777777" w:rsidR="005B43D2" w:rsidRPr="00B626E5" w:rsidRDefault="005B43D2" w:rsidP="005B43D2">
      <w:pPr>
        <w:rPr>
          <w:rFonts w:cs="Times New Roman"/>
          <w:sz w:val="28"/>
          <w:szCs w:val="28"/>
        </w:rPr>
      </w:pPr>
    </w:p>
    <w:p w14:paraId="54A2FE8A" w14:textId="433763EB" w:rsidR="00DA137E" w:rsidRPr="00B626E5" w:rsidRDefault="00DA137E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51" w:name="_Toc134916857"/>
      <w:r w:rsidRPr="00B626E5">
        <w:rPr>
          <w:rFonts w:cs="Times New Roman"/>
          <w:sz w:val="28"/>
          <w:szCs w:val="28"/>
        </w:rPr>
        <w:t>Màn hình</w:t>
      </w:r>
      <w:r w:rsidR="001A572E" w:rsidRPr="00B626E5">
        <w:rPr>
          <w:rFonts w:cs="Times New Roman"/>
          <w:sz w:val="28"/>
          <w:szCs w:val="28"/>
          <w:lang w:val="vi-VN"/>
        </w:rPr>
        <w:t xml:space="preserve"> Xóa món</w:t>
      </w:r>
      <w:bookmarkEnd w:id="51"/>
    </w:p>
    <w:p w14:paraId="68D44132" w14:textId="3941C1FE" w:rsidR="00DA137E" w:rsidRPr="00B626E5" w:rsidRDefault="00DA137E" w:rsidP="00DA137E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3F3A6E9E" wp14:editId="0C16355A">
            <wp:extent cx="5943600" cy="42265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xóa món 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221"/>
        <w:gridCol w:w="6284"/>
        <w:gridCol w:w="1339"/>
      </w:tblGrid>
      <w:tr w:rsidR="00DA137E" w:rsidRPr="00B626E5" w14:paraId="63E4908F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24BAEE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lastRenderedPageBreak/>
              <w:t>NO</w:t>
            </w:r>
          </w:p>
        </w:tc>
        <w:tc>
          <w:tcPr>
            <w:tcW w:w="122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23F1E2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3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035880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66E177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DA137E" w:rsidRPr="00B626E5" w14:paraId="65382FD7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8AA161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5DE181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A0CE7B" w14:textId="0B6BDE5F" w:rsidR="00DA137E" w:rsidRPr="00B626E5" w:rsidRDefault="00DA137E" w:rsidP="00DA137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XÓA MÓN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1E1C7F" w14:textId="77777777" w:rsidR="00DA137E" w:rsidRPr="00B626E5" w:rsidRDefault="00DA137E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A137E" w:rsidRPr="00B626E5" w14:paraId="2D930E62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90471D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04EE9D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42D707" w14:textId="77777777" w:rsidR="00DA137E" w:rsidRPr="00B626E5" w:rsidRDefault="00DA137E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Có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343FE0CA" w14:textId="5C71A5F8" w:rsidR="00DA137E" w:rsidRPr="00B626E5" w:rsidRDefault="00DA137E" w:rsidP="00DA137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món bị xóa và sẽ hiển thị màn hình Menu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9F7689" w14:textId="77777777" w:rsidR="00DA137E" w:rsidRPr="00B626E5" w:rsidRDefault="00DA137E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A137E" w:rsidRPr="00B626E5" w14:paraId="3EADD914" w14:textId="77777777" w:rsidTr="004D0B33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9B8A4F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15E831" w14:textId="77777777" w:rsidR="00DA137E" w:rsidRPr="00B626E5" w:rsidRDefault="00DA137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79846F" w14:textId="77777777" w:rsidR="00DA137E" w:rsidRPr="00B626E5" w:rsidRDefault="00DA137E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Không”</w:t>
            </w:r>
          </w:p>
          <w:p w14:paraId="72DA47A0" w14:textId="75206258" w:rsidR="00DA137E" w:rsidRPr="00B626E5" w:rsidRDefault="00DA137E" w:rsidP="00DA137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Menu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FAB2E5" w14:textId="77777777" w:rsidR="00DA137E" w:rsidRPr="00B626E5" w:rsidRDefault="00DA137E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2ABBEF10" w14:textId="77777777" w:rsidR="00DA137E" w:rsidRPr="00B626E5" w:rsidRDefault="00DA137E" w:rsidP="00DA137E">
      <w:pPr>
        <w:rPr>
          <w:rFonts w:cs="Times New Roman"/>
          <w:sz w:val="28"/>
          <w:szCs w:val="28"/>
        </w:rPr>
      </w:pPr>
    </w:p>
    <w:p w14:paraId="14E567C9" w14:textId="7E8CC4A6" w:rsidR="00DA137E" w:rsidRPr="00B626E5" w:rsidRDefault="00DA137E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52" w:name="_Toc134916858"/>
      <w:r w:rsidRPr="00B626E5">
        <w:rPr>
          <w:rFonts w:cs="Times New Roman"/>
          <w:sz w:val="28"/>
          <w:szCs w:val="28"/>
        </w:rPr>
        <w:t>Màn hình</w:t>
      </w:r>
      <w:r w:rsidR="001A572E" w:rsidRPr="00B626E5">
        <w:rPr>
          <w:rFonts w:cs="Times New Roman"/>
          <w:sz w:val="28"/>
          <w:szCs w:val="28"/>
          <w:lang w:val="vi-VN"/>
        </w:rPr>
        <w:t xml:space="preserve"> Quản lý thông tin khách hàng</w:t>
      </w:r>
      <w:bookmarkEnd w:id="52"/>
    </w:p>
    <w:p w14:paraId="3E997924" w14:textId="743B8C1E" w:rsidR="00576B2A" w:rsidRPr="00B626E5" w:rsidRDefault="003C7082" w:rsidP="00576B2A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2B7B4CA4" wp14:editId="2947671E">
            <wp:extent cx="5943600" cy="422656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z4343005364854_ce97314ba8fdea9c74e3a062c8fda8f8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221"/>
        <w:gridCol w:w="6284"/>
        <w:gridCol w:w="1339"/>
      </w:tblGrid>
      <w:tr w:rsidR="001C243A" w:rsidRPr="00B626E5" w14:paraId="1B2FA8F3" w14:textId="77777777" w:rsidTr="00576B2A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4AB4A2" w14:textId="77777777" w:rsidR="00576B2A" w:rsidRPr="00B626E5" w:rsidRDefault="00576B2A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lastRenderedPageBreak/>
              <w:t>NO</w:t>
            </w:r>
          </w:p>
        </w:tc>
        <w:tc>
          <w:tcPr>
            <w:tcW w:w="122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009DDD" w14:textId="77777777" w:rsidR="00576B2A" w:rsidRPr="00B626E5" w:rsidRDefault="00576B2A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3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B52099" w14:textId="77777777" w:rsidR="00576B2A" w:rsidRPr="00B626E5" w:rsidRDefault="00576B2A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B0440F" w14:textId="77777777" w:rsidR="00576B2A" w:rsidRPr="00B626E5" w:rsidRDefault="00576B2A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1C243A" w:rsidRPr="00B626E5" w14:paraId="4BEE98E3" w14:textId="77777777" w:rsidTr="00576B2A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714048" w14:textId="77777777" w:rsidR="00576B2A" w:rsidRPr="00B626E5" w:rsidRDefault="00576B2A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BBC101" w14:textId="27070A57" w:rsidR="00576B2A" w:rsidRPr="00B626E5" w:rsidRDefault="00576B2A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E81BB5" w14:textId="3291C2DF" w:rsidR="00576B2A" w:rsidRPr="00B626E5" w:rsidRDefault="008240B8" w:rsidP="00F7632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nhập tìm kiếm theo tên khách hàng/số điện thoại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7BA826" w14:textId="77777777" w:rsidR="00576B2A" w:rsidRPr="00B626E5" w:rsidRDefault="00576B2A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C243A" w:rsidRPr="00B626E5" w14:paraId="68C41C35" w14:textId="77777777" w:rsidTr="00576B2A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6C2990" w14:textId="77777777" w:rsidR="00576B2A" w:rsidRPr="00B626E5" w:rsidRDefault="00576B2A" w:rsidP="00576B2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833EC6" w14:textId="538B1785" w:rsidR="00576B2A" w:rsidRPr="00B626E5" w:rsidRDefault="00576B2A" w:rsidP="00576B2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87FF72" w14:textId="338B6DDB" w:rsidR="00576B2A" w:rsidRPr="00B626E5" w:rsidRDefault="00576B2A" w:rsidP="00576B2A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hêm khách hàng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090BF405" w14:textId="472D2D85" w:rsidR="00576B2A" w:rsidRPr="00B626E5" w:rsidRDefault="00576B2A" w:rsidP="008240B8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sẽ hiển thị màn hình </w:t>
            </w:r>
            <w:r w:rsidR="008240B8" w:rsidRPr="00B626E5">
              <w:rPr>
                <w:rFonts w:eastAsia="Arial"/>
                <w:sz w:val="28"/>
                <w:szCs w:val="28"/>
              </w:rPr>
              <w:t>Thêm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9D1F3C" w14:textId="77777777" w:rsidR="00576B2A" w:rsidRPr="00B626E5" w:rsidRDefault="00576B2A" w:rsidP="00576B2A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C243A" w:rsidRPr="00B626E5" w14:paraId="7E4A1F2A" w14:textId="77777777" w:rsidTr="00576B2A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7B0E2C" w14:textId="77777777" w:rsidR="00576B2A" w:rsidRPr="00B626E5" w:rsidRDefault="00576B2A" w:rsidP="00576B2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DB7D8E" w14:textId="3D3E5F06" w:rsidR="00576B2A" w:rsidRPr="00B626E5" w:rsidRDefault="00576B2A" w:rsidP="00576B2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374D9A" w14:textId="30B051CC" w:rsidR="00576B2A" w:rsidRPr="00B626E5" w:rsidRDefault="00576B2A" w:rsidP="00576B2A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ên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A8AEE3" w14:textId="77777777" w:rsidR="00576B2A" w:rsidRPr="00B626E5" w:rsidRDefault="00576B2A" w:rsidP="00576B2A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C243A" w:rsidRPr="00B626E5" w14:paraId="26C82193" w14:textId="77777777" w:rsidTr="00576B2A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9A9341" w14:textId="77777777" w:rsidR="00576B2A" w:rsidRPr="00B626E5" w:rsidRDefault="00576B2A" w:rsidP="00576B2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100E56" w14:textId="25DB1288" w:rsidR="00576B2A" w:rsidRPr="00B626E5" w:rsidRDefault="00576B2A" w:rsidP="00576B2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1D8AA5" w14:textId="6588A76F" w:rsidR="00576B2A" w:rsidRPr="00B626E5" w:rsidRDefault="00576B2A" w:rsidP="00576B2A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Số điện thoại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5CA8E5" w14:textId="77777777" w:rsidR="00576B2A" w:rsidRPr="00B626E5" w:rsidRDefault="00576B2A" w:rsidP="00576B2A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C243A" w:rsidRPr="00B626E5" w14:paraId="6A64E9DF" w14:textId="77777777" w:rsidTr="00576B2A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BCC9B5" w14:textId="77777777" w:rsidR="00576B2A" w:rsidRPr="00B626E5" w:rsidRDefault="00576B2A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5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9325A1" w14:textId="09377A67" w:rsidR="00576B2A" w:rsidRPr="00B626E5" w:rsidRDefault="008240B8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EA2B53" w14:textId="1C7F8122" w:rsidR="00576B2A" w:rsidRPr="00B626E5" w:rsidRDefault="008240B8" w:rsidP="00F7632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tên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8D0E29" w14:textId="77777777" w:rsidR="00576B2A" w:rsidRPr="00B626E5" w:rsidRDefault="00576B2A" w:rsidP="00F7632F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C243A" w:rsidRPr="00B626E5" w14:paraId="43DC5634" w14:textId="77777777" w:rsidTr="00576B2A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6D0BF2" w14:textId="77777777" w:rsidR="008240B8" w:rsidRPr="00B626E5" w:rsidRDefault="008240B8" w:rsidP="008240B8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6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700706" w14:textId="3100C782" w:rsidR="008240B8" w:rsidRPr="00B626E5" w:rsidRDefault="008240B8" w:rsidP="008240B8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50A91D" w14:textId="38FF94F1" w:rsidR="008240B8" w:rsidRPr="00B626E5" w:rsidRDefault="008240B8" w:rsidP="008240B8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tên số điện thoại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74B8A5" w14:textId="77777777" w:rsidR="008240B8" w:rsidRPr="00B626E5" w:rsidRDefault="008240B8" w:rsidP="008240B8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240B8" w:rsidRPr="00B626E5" w14:paraId="76D895CF" w14:textId="77777777" w:rsidTr="00576B2A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4015D8" w14:textId="600023E4" w:rsidR="008240B8" w:rsidRPr="00B626E5" w:rsidRDefault="008240B8" w:rsidP="008240B8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7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92E093" w14:textId="178F3FC0" w:rsidR="008240B8" w:rsidRPr="00B626E5" w:rsidRDefault="008240B8" w:rsidP="008240B8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BE50D3" w14:textId="62AD1F1A" w:rsidR="008240B8" w:rsidRPr="00B626E5" w:rsidRDefault="008240B8" w:rsidP="008240B8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Sửa thông tin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2F9E4D" w14:textId="77777777" w:rsidR="008240B8" w:rsidRPr="00B626E5" w:rsidRDefault="008240B8" w:rsidP="00F7632F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A42B74" w:rsidRPr="00B626E5" w14:paraId="1A12DFD5" w14:textId="77777777" w:rsidTr="00576B2A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C7589E" w14:textId="747E6A8B" w:rsidR="00A42B74" w:rsidRPr="00B626E5" w:rsidRDefault="00A42B74" w:rsidP="00A42B74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8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9F8B14" w14:textId="1C780B0D" w:rsidR="00A42B74" w:rsidRPr="00B626E5" w:rsidRDefault="00A42B74" w:rsidP="00A42B74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A74466" w14:textId="4022567E" w:rsidR="00A42B74" w:rsidRPr="00B626E5" w:rsidRDefault="00A42B74" w:rsidP="00A42B74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Xóa thông tin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F7D77F" w14:textId="77777777" w:rsidR="00A42B74" w:rsidRPr="00B626E5" w:rsidRDefault="00A42B74" w:rsidP="00A42B74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240B8" w:rsidRPr="00B626E5" w14:paraId="109E2A49" w14:textId="77777777" w:rsidTr="00576B2A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1A3336" w14:textId="005CF426" w:rsidR="008240B8" w:rsidRPr="00B626E5" w:rsidRDefault="00A42B74" w:rsidP="00A42B74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9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2B9109" w14:textId="524285FF" w:rsidR="008240B8" w:rsidRPr="00B626E5" w:rsidRDefault="001C243A" w:rsidP="001C243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042144" w14:textId="37289D66" w:rsidR="001C243A" w:rsidRPr="00B626E5" w:rsidRDefault="001C243A" w:rsidP="001C243A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rang tiếp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4167C7D5" w14:textId="0997CB74" w:rsidR="008240B8" w:rsidRPr="00B626E5" w:rsidRDefault="001C243A" w:rsidP="001C243A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trang tiếp theo cuả màn hình Quản lý thông tin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6A0DBF" w14:textId="77777777" w:rsidR="008240B8" w:rsidRPr="00B626E5" w:rsidRDefault="008240B8" w:rsidP="00F7632F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C243A" w:rsidRPr="00B626E5" w14:paraId="75B3F965" w14:textId="77777777" w:rsidTr="00576B2A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3CB6AC" w14:textId="7A4622AE" w:rsidR="001C243A" w:rsidRPr="00B626E5" w:rsidRDefault="001C243A" w:rsidP="001C243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0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38BDA7" w14:textId="7113BAD6" w:rsidR="001C243A" w:rsidRPr="00B626E5" w:rsidRDefault="001C243A" w:rsidP="001C243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D068FE" w14:textId="7DA338A8" w:rsidR="001C243A" w:rsidRPr="00B626E5" w:rsidRDefault="001C243A" w:rsidP="001C243A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số trang hiện tại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588A07" w14:textId="77777777" w:rsidR="001C243A" w:rsidRPr="00B626E5" w:rsidRDefault="001C243A" w:rsidP="001C243A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C243A" w:rsidRPr="00B626E5" w14:paraId="07CE81BF" w14:textId="77777777" w:rsidTr="00576B2A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41076C" w14:textId="0CA048E6" w:rsidR="001C243A" w:rsidRPr="00B626E5" w:rsidRDefault="001C243A" w:rsidP="001C243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11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C6A383" w14:textId="499A1D1B" w:rsidR="001C243A" w:rsidRPr="00B626E5" w:rsidRDefault="001C243A" w:rsidP="001C243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7B93EF" w14:textId="672D479B" w:rsidR="001C243A" w:rsidRPr="00B626E5" w:rsidRDefault="001C243A" w:rsidP="001C243A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Hiện thị tổng số trang 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E70C45" w14:textId="77777777" w:rsidR="001C243A" w:rsidRPr="00B626E5" w:rsidRDefault="001C243A" w:rsidP="001C243A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C243A" w:rsidRPr="00B626E5" w14:paraId="5AE311E9" w14:textId="77777777" w:rsidTr="003C7082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21C8A5" w14:textId="3CBB73DB" w:rsidR="001C243A" w:rsidRPr="00B626E5" w:rsidRDefault="001C243A" w:rsidP="001C243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2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1B4EA8" w14:textId="5E507A73" w:rsidR="001C243A" w:rsidRPr="00B626E5" w:rsidRDefault="001C243A" w:rsidP="001C243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A53CCC" w14:textId="05A564DE" w:rsidR="001C243A" w:rsidRPr="00B626E5" w:rsidRDefault="001C243A" w:rsidP="001C243A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trang phía trước cuả màn hình Quản lý thông tin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1A6009" w14:textId="77777777" w:rsidR="001C243A" w:rsidRPr="00B626E5" w:rsidRDefault="001C243A" w:rsidP="001C243A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1C243A" w:rsidRPr="00B626E5" w14:paraId="4EC8327F" w14:textId="77777777" w:rsidTr="003C7082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E3CE92" w14:textId="56AA6DED" w:rsidR="001C243A" w:rsidRPr="00B626E5" w:rsidRDefault="001C243A" w:rsidP="001C243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3</w:t>
            </w:r>
          </w:p>
        </w:tc>
        <w:tc>
          <w:tcPr>
            <w:tcW w:w="1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78B466" w14:textId="31180DB2" w:rsidR="001C243A" w:rsidRPr="00B626E5" w:rsidRDefault="001C243A" w:rsidP="001C243A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B65A94" w14:textId="54F8A050" w:rsidR="001C243A" w:rsidRPr="00B626E5" w:rsidRDefault="001C243A" w:rsidP="001C243A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trang tiếp theo cuả màn hình Quản lý thông tin khách hàng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BDC200" w14:textId="77777777" w:rsidR="001C243A" w:rsidRPr="00B626E5" w:rsidRDefault="001C243A" w:rsidP="001C243A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3C7082" w:rsidRPr="00B626E5" w14:paraId="51EDDC93" w14:textId="77777777" w:rsidTr="003C7082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16C415" w14:textId="3C5E5883" w:rsidR="003C7082" w:rsidRPr="00B626E5" w:rsidRDefault="003C7082" w:rsidP="003C7082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4</w:t>
            </w:r>
          </w:p>
        </w:tc>
        <w:tc>
          <w:tcPr>
            <w:tcW w:w="1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6D3F29" w14:textId="1A688260" w:rsidR="003C7082" w:rsidRPr="00B626E5" w:rsidRDefault="003C7082" w:rsidP="003C7082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1CC017" w14:textId="0EE75E6E" w:rsidR="003C7082" w:rsidRPr="00B626E5" w:rsidRDefault="003C7082" w:rsidP="003C7082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chính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02150A" w14:textId="77777777" w:rsidR="003C7082" w:rsidRPr="00B626E5" w:rsidRDefault="003C7082" w:rsidP="003C7082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5DBDFE8C" w14:textId="77777777" w:rsidR="00576B2A" w:rsidRPr="00B626E5" w:rsidRDefault="00576B2A" w:rsidP="00576B2A">
      <w:pPr>
        <w:rPr>
          <w:rFonts w:cs="Times New Roman"/>
          <w:sz w:val="28"/>
          <w:szCs w:val="28"/>
        </w:rPr>
      </w:pPr>
    </w:p>
    <w:p w14:paraId="648AC2D2" w14:textId="1F7C8CBC" w:rsidR="00DE01E1" w:rsidRPr="00B626E5" w:rsidRDefault="00B62B51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53" w:name="_Toc134916859"/>
      <w:r w:rsidRPr="00B626E5">
        <w:rPr>
          <w:rFonts w:cs="Times New Roman"/>
          <w:sz w:val="28"/>
          <w:szCs w:val="28"/>
        </w:rPr>
        <w:t xml:space="preserve">Màn hình </w:t>
      </w:r>
      <w:r w:rsidR="001A572E" w:rsidRPr="00B626E5">
        <w:rPr>
          <w:rFonts w:cs="Times New Roman"/>
          <w:sz w:val="28"/>
          <w:szCs w:val="28"/>
          <w:lang w:val="vi-VN"/>
        </w:rPr>
        <w:t>Thêm khách hàng</w:t>
      </w:r>
      <w:bookmarkEnd w:id="53"/>
    </w:p>
    <w:p w14:paraId="42855698" w14:textId="2836EF00" w:rsidR="00B62B51" w:rsidRPr="00B626E5" w:rsidRDefault="006F5BC3" w:rsidP="001A572E">
      <w:pPr>
        <w:tabs>
          <w:tab w:val="left" w:pos="2694"/>
        </w:tabs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5E7BA186" wp14:editId="4B57E295">
            <wp:extent cx="5943600" cy="42265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êm KH (1)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FDC43" w14:textId="77777777" w:rsidR="006F5BC3" w:rsidRPr="00B626E5" w:rsidRDefault="006F5BC3" w:rsidP="006F5BC3">
      <w:pPr>
        <w:rPr>
          <w:rFonts w:cs="Times New Roman"/>
          <w:sz w:val="28"/>
          <w:szCs w:val="28"/>
        </w:rPr>
      </w:pP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221"/>
        <w:gridCol w:w="6284"/>
        <w:gridCol w:w="1339"/>
      </w:tblGrid>
      <w:tr w:rsidR="006F5BC3" w:rsidRPr="00B626E5" w14:paraId="74517673" w14:textId="77777777" w:rsidTr="006F5BC3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A19788" w14:textId="77777777" w:rsidR="006F5BC3" w:rsidRPr="00B626E5" w:rsidRDefault="006F5BC3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lastRenderedPageBreak/>
              <w:t>NO</w:t>
            </w:r>
          </w:p>
        </w:tc>
        <w:tc>
          <w:tcPr>
            <w:tcW w:w="122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3F2827" w14:textId="77777777" w:rsidR="006F5BC3" w:rsidRPr="00B626E5" w:rsidRDefault="006F5BC3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3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F44D30" w14:textId="77777777" w:rsidR="006F5BC3" w:rsidRPr="00B626E5" w:rsidRDefault="006F5BC3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420F4B" w14:textId="77777777" w:rsidR="006F5BC3" w:rsidRPr="00B626E5" w:rsidRDefault="006F5BC3" w:rsidP="00F7632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6F5BC3" w:rsidRPr="00B626E5" w14:paraId="34D5C3A6" w14:textId="77777777" w:rsidTr="006F5BC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3A218B" w14:textId="77777777" w:rsidR="006F5BC3" w:rsidRPr="00B626E5" w:rsidRDefault="006F5BC3" w:rsidP="006F5BC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25D6CA" w14:textId="5E830CB8" w:rsidR="006F5BC3" w:rsidRPr="00B626E5" w:rsidRDefault="006F5BC3" w:rsidP="006F5BC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AE08FB" w14:textId="50600862" w:rsidR="006F5BC3" w:rsidRPr="00B626E5" w:rsidRDefault="006F5BC3" w:rsidP="006F5BC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HÊM KHÁCH HÀNG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9B59ED" w14:textId="77777777" w:rsidR="006F5BC3" w:rsidRPr="00B626E5" w:rsidRDefault="006F5BC3" w:rsidP="006F5BC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6F5BC3" w:rsidRPr="00B626E5" w14:paraId="6410D411" w14:textId="77777777" w:rsidTr="006F5BC3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BF762C" w14:textId="77777777" w:rsidR="006F5BC3" w:rsidRPr="00B626E5" w:rsidRDefault="006F5BC3" w:rsidP="006F5BC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2538AB" w14:textId="0D57E0AD" w:rsidR="006F5BC3" w:rsidRPr="00B626E5" w:rsidRDefault="006F5BC3" w:rsidP="006F5BC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FBEB49" w14:textId="5AEBAC4E" w:rsidR="006F5BC3" w:rsidRPr="00B626E5" w:rsidRDefault="006F5BC3" w:rsidP="006F5BC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Tên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7E3053" w14:textId="77777777" w:rsidR="006F5BC3" w:rsidRPr="00B626E5" w:rsidRDefault="006F5BC3" w:rsidP="006F5BC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6F5BC3" w:rsidRPr="00B626E5" w14:paraId="650B1801" w14:textId="77777777" w:rsidTr="006F5BC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A469F0" w14:textId="77777777" w:rsidR="006F5BC3" w:rsidRPr="00B626E5" w:rsidRDefault="006F5BC3" w:rsidP="006F5BC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810D41" w14:textId="375E82B1" w:rsidR="006F5BC3" w:rsidRPr="00B626E5" w:rsidRDefault="006F5BC3" w:rsidP="006F5BC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38FD59" w14:textId="43D18522" w:rsidR="006F5BC3" w:rsidRPr="00B626E5" w:rsidRDefault="006F5BC3" w:rsidP="006F5BC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Số điện thoại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5C0A7D" w14:textId="77777777" w:rsidR="006F5BC3" w:rsidRPr="00B626E5" w:rsidRDefault="006F5BC3" w:rsidP="006F5BC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6F5BC3" w:rsidRPr="00B626E5" w14:paraId="5E426D16" w14:textId="77777777" w:rsidTr="006F5BC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A4B9D9" w14:textId="77777777" w:rsidR="006F5BC3" w:rsidRPr="00B626E5" w:rsidRDefault="006F5BC3" w:rsidP="006F5BC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7AB1B8" w14:textId="77777777" w:rsidR="006F5BC3" w:rsidRPr="00B626E5" w:rsidRDefault="006F5BC3" w:rsidP="006F5BC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00AB4C" w14:textId="26238136" w:rsidR="006F5BC3" w:rsidRPr="00B626E5" w:rsidRDefault="006F5BC3" w:rsidP="006F5BC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Hủy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5DB85913" w14:textId="77777777" w:rsidR="006F5BC3" w:rsidRPr="00B626E5" w:rsidRDefault="006F5BC3" w:rsidP="006F5BC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Quản lý thông tin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3E1F46" w14:textId="77777777" w:rsidR="006F5BC3" w:rsidRPr="00B626E5" w:rsidRDefault="006F5BC3" w:rsidP="006F5BC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6F5BC3" w:rsidRPr="00B626E5" w14:paraId="35A48BD9" w14:textId="77777777" w:rsidTr="006F5BC3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5FC8B9" w14:textId="77777777" w:rsidR="006F5BC3" w:rsidRPr="00B626E5" w:rsidRDefault="006F5BC3" w:rsidP="006F5BC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5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A431FB" w14:textId="77777777" w:rsidR="006F5BC3" w:rsidRPr="00B626E5" w:rsidRDefault="006F5BC3" w:rsidP="006F5BC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1E3CAE" w14:textId="625A1DD4" w:rsidR="006F5BC3" w:rsidRPr="00B626E5" w:rsidRDefault="006F5BC3" w:rsidP="006F5BC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Lưu”</w:t>
            </w:r>
          </w:p>
          <w:p w14:paraId="270AB887" w14:textId="4457AA59" w:rsidR="006F5BC3" w:rsidRPr="00B626E5" w:rsidRDefault="006F5BC3" w:rsidP="006F5BC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</w:t>
            </w:r>
            <w:r w:rsidR="009861C5" w:rsidRPr="00B626E5">
              <w:rPr>
                <w:rFonts w:eastAsia="Arial"/>
                <w:sz w:val="28"/>
                <w:szCs w:val="28"/>
              </w:rPr>
              <w:t xml:space="preserve"> thông tin được lưu và</w:t>
            </w:r>
            <w:r w:rsidRPr="00B626E5">
              <w:rPr>
                <w:rFonts w:eastAsia="Arial"/>
                <w:sz w:val="28"/>
                <w:szCs w:val="28"/>
              </w:rPr>
              <w:t xml:space="preserve"> sẽ hiển thị màn hình Quản lý thông tin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55DA4C" w14:textId="77777777" w:rsidR="006F5BC3" w:rsidRPr="00B626E5" w:rsidRDefault="006F5BC3" w:rsidP="006F5BC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2896B493" w14:textId="77777777" w:rsidR="006F5BC3" w:rsidRPr="00B626E5" w:rsidRDefault="006F5BC3" w:rsidP="006F5BC3">
      <w:pPr>
        <w:jc w:val="center"/>
        <w:rPr>
          <w:rFonts w:cs="Times New Roman"/>
          <w:sz w:val="28"/>
          <w:szCs w:val="28"/>
        </w:rPr>
      </w:pPr>
    </w:p>
    <w:p w14:paraId="4A953EEB" w14:textId="2C02B522" w:rsidR="00433CB0" w:rsidRPr="00B626E5" w:rsidRDefault="00DA137E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54" w:name="_Toc134916860"/>
      <w:r w:rsidRPr="00B626E5">
        <w:rPr>
          <w:rFonts w:cs="Times New Roman"/>
          <w:sz w:val="28"/>
          <w:szCs w:val="28"/>
        </w:rPr>
        <w:lastRenderedPageBreak/>
        <w:t>Màn hình</w:t>
      </w:r>
      <w:r w:rsidR="001A572E" w:rsidRPr="00B626E5">
        <w:rPr>
          <w:rFonts w:cs="Times New Roman"/>
          <w:sz w:val="28"/>
          <w:szCs w:val="28"/>
          <w:lang w:val="vi-VN"/>
        </w:rPr>
        <w:t xml:space="preserve"> Sửa khách hàng</w:t>
      </w:r>
      <w:bookmarkEnd w:id="54"/>
    </w:p>
    <w:p w14:paraId="221F8C69" w14:textId="682553AC" w:rsidR="00896BAF" w:rsidRPr="00B626E5" w:rsidRDefault="00034A4E" w:rsidP="00896BAF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7B07CCF1" wp14:editId="6E28D0E5">
            <wp:extent cx="5943600" cy="4226560"/>
            <wp:effectExtent l="0" t="0" r="0" b="2540"/>
            <wp:docPr id="148143059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430596" name="Picture 1481430596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255"/>
        <w:gridCol w:w="6225"/>
        <w:gridCol w:w="1300"/>
      </w:tblGrid>
      <w:tr w:rsidR="00896BAF" w:rsidRPr="00B626E5" w14:paraId="1438000D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82A1E0" w14:textId="77777777" w:rsidR="00896BAF" w:rsidRPr="00B626E5" w:rsidRDefault="00896BA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8912DA" w14:textId="77777777" w:rsidR="00896BAF" w:rsidRPr="00B626E5" w:rsidRDefault="00896BA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22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A4EE10" w14:textId="77777777" w:rsidR="00896BAF" w:rsidRPr="00B626E5" w:rsidRDefault="00896BA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4DD6D9" w14:textId="77777777" w:rsidR="00896BAF" w:rsidRPr="00B626E5" w:rsidRDefault="00896BA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896BAF" w:rsidRPr="00B626E5" w14:paraId="6AACF9FA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66B58F" w14:textId="77777777" w:rsidR="00896BAF" w:rsidRPr="00B626E5" w:rsidRDefault="00896BA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5009B0" w14:textId="77777777" w:rsidR="00896BAF" w:rsidRPr="00B626E5" w:rsidRDefault="00896BA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907D80" w14:textId="07162BD5" w:rsidR="00896BAF" w:rsidRPr="00B626E5" w:rsidRDefault="00896BAF" w:rsidP="00896BA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Sửa khách hàng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2B8C29" w14:textId="77777777" w:rsidR="00896BAF" w:rsidRPr="00B626E5" w:rsidRDefault="00896BAF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96BAF" w:rsidRPr="00B626E5" w14:paraId="665F8109" w14:textId="77777777" w:rsidTr="004D0B33">
        <w:trPr>
          <w:trHeight w:val="76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FEDA0B" w14:textId="77777777" w:rsidR="00896BAF" w:rsidRPr="00B626E5" w:rsidRDefault="00896BA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FF92E4" w14:textId="77777777" w:rsidR="00896BAF" w:rsidRPr="00B626E5" w:rsidRDefault="00896BA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B305D3" w14:textId="739EAE7A" w:rsidR="00896BAF" w:rsidRPr="00B626E5" w:rsidRDefault="00896BAF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tên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F3570D" w14:textId="77777777" w:rsidR="00896BAF" w:rsidRPr="00B626E5" w:rsidRDefault="00896BAF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96BAF" w:rsidRPr="00B626E5" w14:paraId="3DB3DB66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E62503" w14:textId="77777777" w:rsidR="00896BAF" w:rsidRPr="00B626E5" w:rsidRDefault="00896BA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26CFC3" w14:textId="77777777" w:rsidR="00896BAF" w:rsidRPr="00B626E5" w:rsidRDefault="00896BA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Input Text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FD466D" w14:textId="156910E3" w:rsidR="00896BAF" w:rsidRPr="00B626E5" w:rsidRDefault="00896BAF" w:rsidP="00896BA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ô trống nhập số điện thoại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83B498" w14:textId="77777777" w:rsidR="00896BAF" w:rsidRPr="00B626E5" w:rsidRDefault="00896BAF" w:rsidP="004D0B33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96BAF" w:rsidRPr="00B626E5" w14:paraId="31D457E9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F4AA07" w14:textId="77777777" w:rsidR="00896BAF" w:rsidRPr="00B626E5" w:rsidRDefault="00896BAF" w:rsidP="00896BA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2B9D71" w14:textId="13E2E304" w:rsidR="00896BAF" w:rsidRPr="00B626E5" w:rsidRDefault="00896BAF" w:rsidP="00896BAF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F43409" w14:textId="77777777" w:rsidR="00896BAF" w:rsidRPr="00B626E5" w:rsidRDefault="00896BAF" w:rsidP="00896BA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Hủy bỏ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6443DC27" w14:textId="460A0533" w:rsidR="00896BAF" w:rsidRPr="00B626E5" w:rsidRDefault="00896BAF" w:rsidP="00896BA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Quản lý thông tin khách hàng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61B7C9" w14:textId="77777777" w:rsidR="00896BAF" w:rsidRPr="00B626E5" w:rsidRDefault="00896BAF" w:rsidP="00896BAF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96BAF" w:rsidRPr="00B626E5" w14:paraId="53C51F1E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3D60D5" w14:textId="77777777" w:rsidR="00896BAF" w:rsidRPr="00B626E5" w:rsidRDefault="00896BA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B8A764" w14:textId="77777777" w:rsidR="00896BAF" w:rsidRPr="00B626E5" w:rsidRDefault="00896BAF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2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A0F86A" w14:textId="77777777" w:rsidR="00896BAF" w:rsidRPr="00B626E5" w:rsidRDefault="00896BAF" w:rsidP="00896BA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Lưu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2A8A9CAC" w14:textId="602D4C08" w:rsidR="00896BAF" w:rsidRPr="00B626E5" w:rsidRDefault="00896BAF" w:rsidP="00896BAF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thông tin được lưu và sẽ hiển thị màn hình Quản lý thông tin khách hàng</w:t>
            </w:r>
          </w:p>
        </w:tc>
        <w:tc>
          <w:tcPr>
            <w:tcW w:w="13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A94B94" w14:textId="77777777" w:rsidR="00896BAF" w:rsidRPr="00B626E5" w:rsidRDefault="00896BAF" w:rsidP="004D0B33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387022D9" w14:textId="77777777" w:rsidR="00896BAF" w:rsidRPr="00B626E5" w:rsidRDefault="00896BAF" w:rsidP="00896BAF">
      <w:pPr>
        <w:rPr>
          <w:rFonts w:cs="Times New Roman"/>
          <w:sz w:val="28"/>
          <w:szCs w:val="28"/>
        </w:rPr>
      </w:pPr>
    </w:p>
    <w:p w14:paraId="1C340B2F" w14:textId="77777777" w:rsidR="00896BAF" w:rsidRPr="00B626E5" w:rsidRDefault="00896BAF" w:rsidP="00896BAF">
      <w:pPr>
        <w:rPr>
          <w:rFonts w:cs="Times New Roman"/>
          <w:sz w:val="28"/>
          <w:szCs w:val="28"/>
        </w:rPr>
      </w:pPr>
    </w:p>
    <w:p w14:paraId="5CDEB71E" w14:textId="1684A0E8" w:rsidR="00896BAF" w:rsidRPr="00B626E5" w:rsidRDefault="00896BAF" w:rsidP="00557CB5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</w:rPr>
      </w:pPr>
      <w:bookmarkStart w:id="55" w:name="_Toc134916861"/>
      <w:r w:rsidRPr="00B626E5">
        <w:rPr>
          <w:rFonts w:cs="Times New Roman"/>
          <w:sz w:val="28"/>
          <w:szCs w:val="28"/>
        </w:rPr>
        <w:t>Màn hình</w:t>
      </w:r>
      <w:r w:rsidR="001A572E" w:rsidRPr="00B626E5">
        <w:rPr>
          <w:rFonts w:cs="Times New Roman"/>
          <w:sz w:val="28"/>
          <w:szCs w:val="28"/>
          <w:lang w:val="vi-VN"/>
        </w:rPr>
        <w:t xml:space="preserve"> Xóa khách hàng</w:t>
      </w:r>
      <w:bookmarkEnd w:id="55"/>
    </w:p>
    <w:p w14:paraId="229D0D8B" w14:textId="439FFEA3" w:rsidR="00217F23" w:rsidRPr="00B626E5" w:rsidRDefault="00217F23" w:rsidP="00217F23">
      <w:pPr>
        <w:rPr>
          <w:rFonts w:cs="Times New Roman"/>
          <w:sz w:val="28"/>
          <w:szCs w:val="28"/>
        </w:rPr>
      </w:pPr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6BF89080" wp14:editId="70A6CC40">
            <wp:extent cx="5943600" cy="42265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Xóa khách hàng 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221"/>
        <w:gridCol w:w="6284"/>
        <w:gridCol w:w="1339"/>
      </w:tblGrid>
      <w:tr w:rsidR="00217F23" w:rsidRPr="00B626E5" w14:paraId="54E3B372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8E424B" w14:textId="77777777" w:rsidR="00217F23" w:rsidRPr="00B626E5" w:rsidRDefault="00217F23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122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921DC0" w14:textId="77777777" w:rsidR="00217F23" w:rsidRPr="00B626E5" w:rsidRDefault="00217F23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63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8C14CE" w14:textId="77777777" w:rsidR="00217F23" w:rsidRPr="00B626E5" w:rsidRDefault="00217F23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071CAB" w14:textId="77777777" w:rsidR="00217F23" w:rsidRPr="00B626E5" w:rsidRDefault="00217F23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217F23" w:rsidRPr="00B626E5" w14:paraId="4D184CFB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6808C3" w14:textId="77777777" w:rsidR="00217F23" w:rsidRPr="00B626E5" w:rsidRDefault="00217F23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24ED58" w14:textId="77777777" w:rsidR="00217F23" w:rsidRPr="00B626E5" w:rsidRDefault="00217F23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B20DE6" w14:textId="289FA48A" w:rsidR="00217F23" w:rsidRPr="00B626E5" w:rsidRDefault="00217F23" w:rsidP="00217F2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XÓA KHÁCH HÀNG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CC34F3" w14:textId="77777777" w:rsidR="00217F23" w:rsidRPr="00B626E5" w:rsidRDefault="00217F23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217F23" w:rsidRPr="00B626E5" w14:paraId="0F6C3454" w14:textId="77777777" w:rsidTr="004D0B3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B9DDB2" w14:textId="5FB4E222" w:rsidR="00217F23" w:rsidRPr="00B626E5" w:rsidRDefault="00217F23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2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7ACEC1" w14:textId="77777777" w:rsidR="00217F23" w:rsidRPr="00B626E5" w:rsidRDefault="00217F23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5A9AD5" w14:textId="6C1A0023" w:rsidR="00217F23" w:rsidRPr="00B626E5" w:rsidRDefault="00217F23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Có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2BF29341" w14:textId="13A5B297" w:rsidR="00217F23" w:rsidRPr="00B626E5" w:rsidRDefault="00217F23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- Sự kiện: khi nhấn vào thông tin khách hàng sẽ bị xóa </w:t>
            </w:r>
            <w:r w:rsidRPr="00B626E5">
              <w:rPr>
                <w:rFonts w:eastAsia="Arial"/>
                <w:sz w:val="28"/>
                <w:szCs w:val="28"/>
              </w:rPr>
              <w:lastRenderedPageBreak/>
              <w:t>và  hiển thị màn hình Quản lý thông tin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07EF18" w14:textId="77777777" w:rsidR="00217F23" w:rsidRPr="00B626E5" w:rsidRDefault="00217F23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217F23" w:rsidRPr="00B626E5" w14:paraId="051D3378" w14:textId="77777777" w:rsidTr="004D0B33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202E5E" w14:textId="59133D20" w:rsidR="00217F23" w:rsidRPr="00B626E5" w:rsidRDefault="00217F23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9F9A4C" w14:textId="77777777" w:rsidR="00217F23" w:rsidRPr="00B626E5" w:rsidRDefault="00217F23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EF40C2" w14:textId="0D95A49E" w:rsidR="00217F23" w:rsidRPr="00B626E5" w:rsidRDefault="00217F23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Không”</w:t>
            </w:r>
          </w:p>
          <w:p w14:paraId="349422BA" w14:textId="77777777" w:rsidR="00217F23" w:rsidRPr="00B626E5" w:rsidRDefault="00217F23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Quản lý thông tin khách hàng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0501A7" w14:textId="77777777" w:rsidR="00217F23" w:rsidRPr="00B626E5" w:rsidRDefault="00217F23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1DF33560" w14:textId="221F1096" w:rsidR="00F9561E" w:rsidRPr="00B626E5" w:rsidRDefault="00896BAF" w:rsidP="00F9561E">
      <w:pPr>
        <w:pStyle w:val="Heading3"/>
        <w:numPr>
          <w:ilvl w:val="2"/>
          <w:numId w:val="15"/>
        </w:numPr>
        <w:rPr>
          <w:rFonts w:cs="Times New Roman"/>
          <w:sz w:val="28"/>
          <w:szCs w:val="28"/>
          <w:lang w:val="vi-VN"/>
        </w:rPr>
      </w:pPr>
      <w:bookmarkStart w:id="56" w:name="_Toc134916862"/>
      <w:r w:rsidRPr="00B626E5">
        <w:rPr>
          <w:rFonts w:cs="Times New Roman"/>
          <w:sz w:val="28"/>
          <w:szCs w:val="28"/>
        </w:rPr>
        <w:t>Màn hình</w:t>
      </w:r>
      <w:r w:rsidR="001A572E" w:rsidRPr="00B626E5">
        <w:rPr>
          <w:rFonts w:cs="Times New Roman"/>
          <w:sz w:val="28"/>
          <w:szCs w:val="28"/>
          <w:lang w:val="vi-VN"/>
        </w:rPr>
        <w:t xml:space="preserve"> Quản lý doanh thu</w:t>
      </w:r>
      <w:bookmarkEnd w:id="56"/>
    </w:p>
    <w:p w14:paraId="17562172" w14:textId="2CE46AEF" w:rsidR="00BA006E" w:rsidRPr="00B626E5" w:rsidRDefault="00D00266" w:rsidP="00896BAF">
      <w:pPr>
        <w:pStyle w:val="Heading3"/>
        <w:numPr>
          <w:ilvl w:val="0"/>
          <w:numId w:val="0"/>
        </w:numPr>
        <w:rPr>
          <w:rFonts w:cs="Times New Roman"/>
          <w:sz w:val="28"/>
          <w:szCs w:val="28"/>
        </w:rPr>
      </w:pPr>
      <w:bookmarkStart w:id="57" w:name="_Toc134916416"/>
      <w:bookmarkStart w:id="58" w:name="_Toc134916668"/>
      <w:bookmarkStart w:id="59" w:name="_Toc134916863"/>
      <w:r w:rsidRPr="00B626E5">
        <w:rPr>
          <w:rFonts w:cs="Times New Roman"/>
          <w:noProof/>
          <w:sz w:val="28"/>
          <w:szCs w:val="28"/>
        </w:rPr>
        <w:drawing>
          <wp:inline distT="0" distB="0" distL="0" distR="0" wp14:anchorId="51E725EB" wp14:editId="29DFB8AC">
            <wp:extent cx="5943600" cy="4229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81b64cda5f9b81c5d88a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  <w:bookmarkEnd w:id="58"/>
      <w:bookmarkEnd w:id="59"/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500"/>
        <w:gridCol w:w="1183"/>
        <w:gridCol w:w="5821"/>
        <w:gridCol w:w="1280"/>
      </w:tblGrid>
      <w:tr w:rsidR="00BA006E" w:rsidRPr="00B626E5" w14:paraId="722047CB" w14:textId="77777777" w:rsidTr="0082646C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E65CDF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NO</w:t>
            </w:r>
          </w:p>
        </w:tc>
        <w:tc>
          <w:tcPr>
            <w:tcW w:w="118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85C7C7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LOẠI</w:t>
            </w:r>
          </w:p>
        </w:tc>
        <w:tc>
          <w:tcPr>
            <w:tcW w:w="582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4E055F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MÔ TẢ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30CC74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b/>
                <w:sz w:val="28"/>
                <w:szCs w:val="28"/>
              </w:rPr>
              <w:t>GHI CHÚ</w:t>
            </w:r>
          </w:p>
        </w:tc>
      </w:tr>
      <w:tr w:rsidR="00BA006E" w:rsidRPr="00B626E5" w14:paraId="3DD3E8FE" w14:textId="77777777" w:rsidTr="008264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6F25CA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0997B7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0E1F72" w14:textId="0B58F6F2" w:rsidR="00BA006E" w:rsidRPr="00B626E5" w:rsidRDefault="00BA006E" w:rsidP="00BA006E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ỔNG QUAN DOANH THU HÔM NAY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D93BB2" w14:textId="77777777" w:rsidR="00BA006E" w:rsidRPr="00B626E5" w:rsidRDefault="00BA006E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D00266" w:rsidRPr="00B626E5" w14:paraId="26D9540F" w14:textId="77777777" w:rsidTr="0082646C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9E1D23" w14:textId="77777777" w:rsidR="00D00266" w:rsidRPr="00B626E5" w:rsidRDefault="00D00266" w:rsidP="00D00266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2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D0786C" w14:textId="531A8937" w:rsidR="00D00266" w:rsidRPr="00B626E5" w:rsidRDefault="00D00266" w:rsidP="00D00266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657F89" w14:textId="5C7B0415" w:rsidR="00D00266" w:rsidRPr="00B626E5" w:rsidRDefault="00D00266" w:rsidP="00D00266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Đóng</w:t>
            </w:r>
            <w:r w:rsidRPr="00B626E5">
              <w:rPr>
                <w:rFonts w:eastAsia="Arial"/>
                <w:sz w:val="28"/>
                <w:szCs w:val="28"/>
              </w:rPr>
              <w:t>"</w:t>
            </w:r>
          </w:p>
          <w:p w14:paraId="61A87D42" w14:textId="4FAAEA20" w:rsidR="00D00266" w:rsidRPr="00B626E5" w:rsidRDefault="00D00266" w:rsidP="00D00266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- Sự kiện: khi nhấn vào sẽ hiển thị màn hình chính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DA2565" w14:textId="77777777" w:rsidR="00D00266" w:rsidRPr="00B626E5" w:rsidRDefault="00D00266" w:rsidP="00D00266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BA006E" w:rsidRPr="00B626E5" w14:paraId="41FBC99D" w14:textId="77777777" w:rsidTr="008264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7A780C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3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5C51D4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BC1A64" w14:textId="2B96551A" w:rsidR="00BA006E" w:rsidRPr="00B626E5" w:rsidRDefault="00BA006E" w:rsidP="006443C9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="006443C9" w:rsidRPr="00B626E5">
              <w:rPr>
                <w:rFonts w:eastAsia="Arial"/>
                <w:b/>
                <w:sz w:val="28"/>
                <w:szCs w:val="28"/>
              </w:rPr>
              <w:t>ĐƠN HÀNG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4D4924" w14:textId="77777777" w:rsidR="00BA006E" w:rsidRPr="00B626E5" w:rsidRDefault="00BA006E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BA006E" w:rsidRPr="00B626E5" w14:paraId="18AD3059" w14:textId="77777777" w:rsidTr="008264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725636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4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624F14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8076AD" w14:textId="51ED0704" w:rsidR="00BA006E" w:rsidRPr="00B626E5" w:rsidRDefault="00BA006E" w:rsidP="006443C9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Hiển thị </w:t>
            </w:r>
            <w:r w:rsidR="006443C9" w:rsidRPr="00B626E5">
              <w:rPr>
                <w:rFonts w:eastAsia="Arial"/>
                <w:sz w:val="28"/>
                <w:szCs w:val="28"/>
              </w:rPr>
              <w:t>số lượng đơn hàng trong ngày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559E78" w14:textId="77777777" w:rsidR="00BA006E" w:rsidRPr="00B626E5" w:rsidRDefault="00BA006E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BA006E" w:rsidRPr="00B626E5" w14:paraId="26B4D0B1" w14:textId="77777777" w:rsidTr="0082646C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247623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5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D4F235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5CBEC2" w14:textId="2F4C899B" w:rsidR="00BA006E" w:rsidRPr="00B626E5" w:rsidRDefault="00BA006E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="004D0B33" w:rsidRPr="00B626E5">
              <w:rPr>
                <w:rFonts w:eastAsia="Arial"/>
                <w:b/>
                <w:sz w:val="28"/>
                <w:szCs w:val="28"/>
              </w:rPr>
              <w:t>DOANH THU</w:t>
            </w:r>
            <w:r w:rsidR="004D0B33" w:rsidRPr="00B626E5">
              <w:rPr>
                <w:rFonts w:eastAsia="Arial"/>
                <w:sz w:val="28"/>
                <w:szCs w:val="28"/>
              </w:rPr>
              <w:t xml:space="preserve"> 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0EFAB5" w14:textId="77777777" w:rsidR="00BA006E" w:rsidRPr="00B626E5" w:rsidRDefault="00BA006E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BA006E" w:rsidRPr="00B626E5" w14:paraId="302C4EA9" w14:textId="77777777" w:rsidTr="0082646C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B6CF1A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6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33BFC8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51435C" w14:textId="36836BB3" w:rsidR="00BA006E" w:rsidRPr="00B626E5" w:rsidRDefault="00BA006E" w:rsidP="00472A7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</w:t>
            </w:r>
            <w:r w:rsidR="00472A70" w:rsidRPr="00B626E5">
              <w:rPr>
                <w:rFonts w:eastAsia="Arial"/>
                <w:sz w:val="28"/>
                <w:szCs w:val="28"/>
              </w:rPr>
              <w:t xml:space="preserve"> doanh thu trong ngày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91F9E3" w14:textId="77777777" w:rsidR="00BA006E" w:rsidRPr="00B626E5" w:rsidRDefault="00BA006E" w:rsidP="004D0B33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472A70" w:rsidRPr="00B626E5" w14:paraId="0458E129" w14:textId="77777777" w:rsidTr="0082646C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D27107" w14:textId="77777777" w:rsidR="00472A70" w:rsidRPr="00B626E5" w:rsidRDefault="00472A70" w:rsidP="00472A7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7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46E5E5" w14:textId="72C9AAAE" w:rsidR="00472A70" w:rsidRPr="00B626E5" w:rsidRDefault="00472A70" w:rsidP="00472A70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D48A81" w14:textId="255E0C7B" w:rsidR="00472A70" w:rsidRPr="00B626E5" w:rsidRDefault="00472A70" w:rsidP="00472A70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IỀN MẶT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D22817" w14:textId="77777777" w:rsidR="00472A70" w:rsidRPr="00B626E5" w:rsidRDefault="00472A70" w:rsidP="00472A70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E2191B" w:rsidRPr="00B626E5" w14:paraId="07E83BDA" w14:textId="77777777" w:rsidTr="0082646C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C29D76" w14:textId="77777777" w:rsidR="00E2191B" w:rsidRPr="00B626E5" w:rsidRDefault="00E2191B" w:rsidP="00E2191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8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1FA138" w14:textId="09D18B16" w:rsidR="00E2191B" w:rsidRPr="00B626E5" w:rsidRDefault="00E2191B" w:rsidP="00E2191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2B345B" w14:textId="22031EF6" w:rsidR="00E2191B" w:rsidRPr="00B626E5" w:rsidRDefault="007D6764" w:rsidP="00E2191B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số tiền mặt thu được trong ngày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84561B" w14:textId="77777777" w:rsidR="00E2191B" w:rsidRPr="00B626E5" w:rsidRDefault="00E2191B" w:rsidP="00E2191B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E2191B" w:rsidRPr="00B626E5" w14:paraId="4D1BCAFC" w14:textId="77777777" w:rsidTr="0082646C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4CDF5A" w14:textId="77777777" w:rsidR="00E2191B" w:rsidRPr="00B626E5" w:rsidRDefault="00E2191B" w:rsidP="00E2191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9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2172A2" w14:textId="7AE3187F" w:rsidR="00E2191B" w:rsidRPr="00B626E5" w:rsidRDefault="00E2191B" w:rsidP="00E2191B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37A345" w14:textId="0D1CC156" w:rsidR="00E2191B" w:rsidRPr="00B626E5" w:rsidRDefault="00AA4658" w:rsidP="00AA4658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THANH TOÁN QR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7F4F8E" w14:textId="77777777" w:rsidR="00E2191B" w:rsidRPr="00B626E5" w:rsidRDefault="00E2191B" w:rsidP="00E2191B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BA006E" w:rsidRPr="00B626E5" w14:paraId="1CE0BBB5" w14:textId="77777777" w:rsidTr="0082646C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46FB91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0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2DB13B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F5102F" w14:textId="7ADF75A6" w:rsidR="00BA006E" w:rsidRPr="00B626E5" w:rsidRDefault="00BA006E" w:rsidP="00AA4658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Hiển thị </w:t>
            </w:r>
            <w:r w:rsidR="00AA4658" w:rsidRPr="00B626E5">
              <w:rPr>
                <w:rFonts w:eastAsia="Arial"/>
                <w:sz w:val="28"/>
                <w:szCs w:val="28"/>
              </w:rPr>
              <w:t>số tiền khách hàng thanh toán QR trong ngày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7A9630" w14:textId="77777777" w:rsidR="00BA006E" w:rsidRPr="00B626E5" w:rsidRDefault="00BA006E" w:rsidP="004D0B33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AA4658" w:rsidRPr="00B626E5" w14:paraId="04B2C780" w14:textId="77777777" w:rsidTr="0082646C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8DC36D" w14:textId="77777777" w:rsidR="00AA4658" w:rsidRPr="00B626E5" w:rsidRDefault="00AA4658" w:rsidP="00AA4658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1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8F2108" w14:textId="56A39F21" w:rsidR="00AA4658" w:rsidRPr="00B626E5" w:rsidRDefault="00AA4658" w:rsidP="00AA4658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F33A98" w14:textId="027BA293" w:rsidR="00AA4658" w:rsidRPr="00B626E5" w:rsidRDefault="00AA4658" w:rsidP="00AA4658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DOANH THU 7 NGÀY TRƯỚC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1BE1D0" w14:textId="77777777" w:rsidR="00AA4658" w:rsidRPr="00B626E5" w:rsidRDefault="00AA4658" w:rsidP="00AA4658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3F1AC7" w:rsidRPr="00B626E5" w14:paraId="086A2F5F" w14:textId="77777777" w:rsidTr="0082646C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9C325F" w14:textId="25072680" w:rsidR="003F1AC7" w:rsidRPr="00B626E5" w:rsidRDefault="003F1AC7" w:rsidP="003F1AC7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3</w:t>
            </w:r>
          </w:p>
        </w:tc>
        <w:tc>
          <w:tcPr>
            <w:tcW w:w="1183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453B2E" w14:textId="65257800" w:rsidR="003F1AC7" w:rsidRPr="00B626E5" w:rsidRDefault="003F1AC7" w:rsidP="003F1AC7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Button</w:t>
            </w:r>
          </w:p>
        </w:tc>
        <w:tc>
          <w:tcPr>
            <w:tcW w:w="5821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FC374A" w14:textId="585D76A4" w:rsidR="003F1AC7" w:rsidRPr="00B626E5" w:rsidRDefault="006844FB" w:rsidP="003F1AC7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ngày muốn xem doanh thu</w:t>
            </w:r>
          </w:p>
        </w:tc>
        <w:tc>
          <w:tcPr>
            <w:tcW w:w="1280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E1FB15" w14:textId="77777777" w:rsidR="003F1AC7" w:rsidRPr="00B626E5" w:rsidRDefault="003F1AC7" w:rsidP="003F1AC7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82646C" w:rsidRPr="00B626E5" w14:paraId="50906405" w14:textId="77777777" w:rsidTr="0082646C">
        <w:trPr>
          <w:trHeight w:val="103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A801B6" w14:textId="77777777" w:rsidR="0082646C" w:rsidRPr="00B626E5" w:rsidRDefault="0082646C" w:rsidP="0082646C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3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5697C9" w14:textId="7548C321" w:rsidR="0082646C" w:rsidRPr="00B626E5" w:rsidRDefault="0082646C" w:rsidP="0082646C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Text</w:t>
            </w:r>
          </w:p>
        </w:tc>
        <w:tc>
          <w:tcPr>
            <w:tcW w:w="5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437EF7" w14:textId="48214D21" w:rsidR="0082646C" w:rsidRPr="00B626E5" w:rsidRDefault="0082646C" w:rsidP="0082646C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Hiển thị cứng "</w:t>
            </w:r>
            <w:r w:rsidRPr="00B626E5">
              <w:rPr>
                <w:rFonts w:eastAsia="Arial"/>
                <w:b/>
                <w:sz w:val="28"/>
                <w:szCs w:val="28"/>
              </w:rPr>
              <w:t>4 triệu</w:t>
            </w:r>
            <w:r w:rsidRPr="00B626E5">
              <w:rPr>
                <w:rFonts w:eastAsia="Arial"/>
                <w:sz w:val="28"/>
                <w:szCs w:val="28"/>
              </w:rPr>
              <w:t>" như hình bên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6AA6DF" w14:textId="77777777" w:rsidR="0082646C" w:rsidRPr="00B626E5" w:rsidRDefault="0082646C" w:rsidP="0082646C">
            <w:pPr>
              <w:widowControl w:val="0"/>
              <w:ind w:firstLine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BA006E" w:rsidRPr="00B626E5" w14:paraId="564A7910" w14:textId="77777777" w:rsidTr="0082646C">
        <w:trPr>
          <w:trHeight w:val="103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59F7B3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lastRenderedPageBreak/>
              <w:t>14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805D60" w14:textId="2BE2B00F" w:rsidR="00BA006E" w:rsidRPr="00B626E5" w:rsidRDefault="006844FB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sz w:val="28"/>
                <w:szCs w:val="28"/>
              </w:rPr>
              <w:t>Text Box</w:t>
            </w:r>
          </w:p>
        </w:tc>
        <w:tc>
          <w:tcPr>
            <w:tcW w:w="5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7517A2" w14:textId="73E99D38" w:rsidR="00BA006E" w:rsidRPr="00B626E5" w:rsidRDefault="006844FB" w:rsidP="004D0B33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Hiển thị doanh số thu được 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189649" w14:textId="77777777" w:rsidR="00BA006E" w:rsidRPr="00B626E5" w:rsidRDefault="00BA006E" w:rsidP="004D0B33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  <w:tr w:rsidR="00BA006E" w:rsidRPr="00B626E5" w14:paraId="6531FCF7" w14:textId="77777777" w:rsidTr="0082646C">
        <w:trPr>
          <w:trHeight w:val="103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132F1C" w14:textId="77777777" w:rsidR="00BA006E" w:rsidRPr="00B626E5" w:rsidRDefault="00BA006E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>15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0305E9" w14:textId="01E528DC" w:rsidR="00BA006E" w:rsidRPr="00B626E5" w:rsidRDefault="006844FB" w:rsidP="004D0B33">
            <w:pPr>
              <w:widowControl w:val="0"/>
              <w:ind w:firstLine="0"/>
              <w:jc w:val="center"/>
              <w:rPr>
                <w:rFonts w:eastAsia="Arial"/>
                <w:sz w:val="28"/>
                <w:szCs w:val="28"/>
                <w:highlight w:val="yellow"/>
              </w:rPr>
            </w:pPr>
            <w:r w:rsidRPr="00B626E5">
              <w:rPr>
                <w:rFonts w:eastAsia="Arial"/>
                <w:sz w:val="28"/>
                <w:szCs w:val="28"/>
              </w:rPr>
              <w:t>Text Box</w:t>
            </w:r>
          </w:p>
        </w:tc>
        <w:tc>
          <w:tcPr>
            <w:tcW w:w="5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45A2DD" w14:textId="4D6B204C" w:rsidR="00BA006E" w:rsidRPr="00B626E5" w:rsidRDefault="006844FB" w:rsidP="006844FB">
            <w:pPr>
              <w:widowControl w:val="0"/>
              <w:ind w:firstLine="0"/>
              <w:rPr>
                <w:rFonts w:eastAsia="Arial"/>
                <w:sz w:val="28"/>
                <w:szCs w:val="28"/>
              </w:rPr>
            </w:pPr>
            <w:r w:rsidRPr="00B626E5">
              <w:rPr>
                <w:rFonts w:eastAsia="Arial"/>
                <w:sz w:val="28"/>
                <w:szCs w:val="28"/>
              </w:rPr>
              <w:t xml:space="preserve">Hiển thị ngày 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85B308" w14:textId="77777777" w:rsidR="00BA006E" w:rsidRPr="00B626E5" w:rsidRDefault="00BA006E" w:rsidP="004D0B33">
            <w:pPr>
              <w:widowControl w:val="0"/>
              <w:rPr>
                <w:rFonts w:eastAsia="Arial"/>
                <w:sz w:val="28"/>
                <w:szCs w:val="28"/>
                <w:highlight w:val="yellow"/>
              </w:rPr>
            </w:pPr>
          </w:p>
        </w:tc>
      </w:tr>
    </w:tbl>
    <w:p w14:paraId="6DE98C8C" w14:textId="31520F10" w:rsidR="00200613" w:rsidRPr="00B626E5" w:rsidRDefault="00200613" w:rsidP="00390E0B">
      <w:pPr>
        <w:pStyle w:val="Heading3"/>
        <w:numPr>
          <w:ilvl w:val="0"/>
          <w:numId w:val="0"/>
        </w:numPr>
        <w:rPr>
          <w:rFonts w:cs="Times New Roman"/>
          <w:sz w:val="28"/>
          <w:szCs w:val="28"/>
        </w:rPr>
      </w:pPr>
    </w:p>
    <w:p w14:paraId="7DCA3162" w14:textId="77777777" w:rsidR="00200613" w:rsidRPr="00B626E5" w:rsidRDefault="00200613" w:rsidP="00200613">
      <w:pPr>
        <w:jc w:val="center"/>
        <w:rPr>
          <w:rFonts w:cs="Times New Roman"/>
          <w:sz w:val="28"/>
          <w:szCs w:val="28"/>
        </w:rPr>
      </w:pPr>
    </w:p>
    <w:sectPr w:rsidR="00200613" w:rsidRPr="00B626E5" w:rsidSect="00557CB5">
      <w:type w:val="continuous"/>
      <w:pgSz w:w="12240" w:h="15840"/>
      <w:pgMar w:top="1440" w:right="1440" w:bottom="1440" w:left="1440" w:header="720" w:footer="720" w:gutter="0"/>
      <w:pgBorders w:display="firstPage">
        <w:top w:val="twistedLines1" w:sz="18" w:space="1" w:color="auto"/>
        <w:left w:val="twistedLines1" w:sz="18" w:space="4" w:color="auto"/>
        <w:bottom w:val="twistedLines1" w:sz="18" w:space="1" w:color="auto"/>
        <w:right w:val="twistedLines1" w:sz="18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BB1DA" w14:textId="77777777" w:rsidR="00C8128D" w:rsidRDefault="00C8128D" w:rsidP="00200613">
      <w:pPr>
        <w:spacing w:after="0" w:line="240" w:lineRule="auto"/>
      </w:pPr>
      <w:r>
        <w:separator/>
      </w:r>
    </w:p>
  </w:endnote>
  <w:endnote w:type="continuationSeparator" w:id="0">
    <w:p w14:paraId="268C6AA7" w14:textId="77777777" w:rsidR="00C8128D" w:rsidRDefault="00C8128D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7B1B8" w14:textId="77777777" w:rsidR="00C8128D" w:rsidRDefault="00C8128D" w:rsidP="00200613">
      <w:pPr>
        <w:spacing w:after="0" w:line="240" w:lineRule="auto"/>
      </w:pPr>
      <w:r>
        <w:separator/>
      </w:r>
    </w:p>
  </w:footnote>
  <w:footnote w:type="continuationSeparator" w:id="0">
    <w:p w14:paraId="0AAB4AC9" w14:textId="77777777" w:rsidR="00C8128D" w:rsidRDefault="00C8128D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47D94"/>
    <w:multiLevelType w:val="multilevel"/>
    <w:tmpl w:val="D27C75DE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5C054E4"/>
    <w:multiLevelType w:val="hybridMultilevel"/>
    <w:tmpl w:val="2F52C28E"/>
    <w:lvl w:ilvl="0" w:tplc="67FA382A">
      <w:start w:val="3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65D8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CFE751F"/>
    <w:multiLevelType w:val="multilevel"/>
    <w:tmpl w:val="20908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sz w:val="24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3652E2"/>
    <w:multiLevelType w:val="hybridMultilevel"/>
    <w:tmpl w:val="1C3A4F80"/>
    <w:lvl w:ilvl="0" w:tplc="897244C8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EE617A"/>
    <w:multiLevelType w:val="hybridMultilevel"/>
    <w:tmpl w:val="D5746F98"/>
    <w:lvl w:ilvl="0" w:tplc="9178228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B6DCC"/>
    <w:multiLevelType w:val="multilevel"/>
    <w:tmpl w:val="160C093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00000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color w:val="00000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color w:val="000000"/>
      </w:rPr>
    </w:lvl>
  </w:abstractNum>
  <w:abstractNum w:abstractNumId="7" w15:restartNumberingAfterBreak="0">
    <w:nsid w:val="346D0A3E"/>
    <w:multiLevelType w:val="multilevel"/>
    <w:tmpl w:val="3266DC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00000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color w:val="00000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color w:val="000000"/>
      </w:rPr>
    </w:lvl>
  </w:abstractNum>
  <w:abstractNum w:abstractNumId="8" w15:restartNumberingAfterBreak="0">
    <w:nsid w:val="40A65B9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60F700B"/>
    <w:multiLevelType w:val="multilevel"/>
    <w:tmpl w:val="3EFA77C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A5B37E9"/>
    <w:multiLevelType w:val="multilevel"/>
    <w:tmpl w:val="9E665A86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C3004F2"/>
    <w:multiLevelType w:val="multilevel"/>
    <w:tmpl w:val="7032A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DC3A45"/>
    <w:multiLevelType w:val="hybridMultilevel"/>
    <w:tmpl w:val="9C1440A8"/>
    <w:lvl w:ilvl="0" w:tplc="8AB4AF32">
      <w:start w:val="2"/>
      <w:numFmt w:val="upperRoman"/>
      <w:lvlText w:val="%1&gt;"/>
      <w:lvlJc w:val="left"/>
      <w:pPr>
        <w:ind w:left="1080" w:hanging="72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3A2C73"/>
    <w:multiLevelType w:val="hybridMultilevel"/>
    <w:tmpl w:val="02ACD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A669B8"/>
    <w:multiLevelType w:val="multilevel"/>
    <w:tmpl w:val="F1D8825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71A64FB6"/>
    <w:multiLevelType w:val="hybridMultilevel"/>
    <w:tmpl w:val="D5746F9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9550396">
    <w:abstractNumId w:val="10"/>
  </w:num>
  <w:num w:numId="2" w16cid:durableId="203179965">
    <w:abstractNumId w:val="1"/>
  </w:num>
  <w:num w:numId="3" w16cid:durableId="777680624">
    <w:abstractNumId w:val="3"/>
  </w:num>
  <w:num w:numId="4" w16cid:durableId="472453868">
    <w:abstractNumId w:val="11"/>
  </w:num>
  <w:num w:numId="5" w16cid:durableId="299962661">
    <w:abstractNumId w:val="13"/>
  </w:num>
  <w:num w:numId="6" w16cid:durableId="1858344983">
    <w:abstractNumId w:val="2"/>
  </w:num>
  <w:num w:numId="7" w16cid:durableId="1676808446">
    <w:abstractNumId w:val="4"/>
  </w:num>
  <w:num w:numId="8" w16cid:durableId="324214282">
    <w:abstractNumId w:val="12"/>
  </w:num>
  <w:num w:numId="9" w16cid:durableId="253054801">
    <w:abstractNumId w:val="5"/>
  </w:num>
  <w:num w:numId="10" w16cid:durableId="625545054">
    <w:abstractNumId w:val="8"/>
  </w:num>
  <w:num w:numId="11" w16cid:durableId="1019938863">
    <w:abstractNumId w:val="15"/>
  </w:num>
  <w:num w:numId="12" w16cid:durableId="780344560">
    <w:abstractNumId w:val="14"/>
  </w:num>
  <w:num w:numId="13" w16cid:durableId="1515651743">
    <w:abstractNumId w:val="0"/>
  </w:num>
  <w:num w:numId="14" w16cid:durableId="643049851">
    <w:abstractNumId w:val="7"/>
  </w:num>
  <w:num w:numId="15" w16cid:durableId="320042466">
    <w:abstractNumId w:val="9"/>
  </w:num>
  <w:num w:numId="16" w16cid:durableId="1841506351">
    <w:abstractNumId w:val="10"/>
  </w:num>
  <w:num w:numId="17" w16cid:durableId="293804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M3MDKyNLY0tDBS0lEKTi0uzszPAykwqQUAb6fSYywAAAA="/>
  </w:docVars>
  <w:rsids>
    <w:rsidRoot w:val="007359EB"/>
    <w:rsid w:val="00025BD4"/>
    <w:rsid w:val="00034A4E"/>
    <w:rsid w:val="00042D4E"/>
    <w:rsid w:val="000873D8"/>
    <w:rsid w:val="00087ED8"/>
    <w:rsid w:val="000B09C6"/>
    <w:rsid w:val="000C1123"/>
    <w:rsid w:val="000F736E"/>
    <w:rsid w:val="00133AA5"/>
    <w:rsid w:val="0013722E"/>
    <w:rsid w:val="00137257"/>
    <w:rsid w:val="001577DB"/>
    <w:rsid w:val="001721B2"/>
    <w:rsid w:val="001736CF"/>
    <w:rsid w:val="00175C7F"/>
    <w:rsid w:val="001A572E"/>
    <w:rsid w:val="001C243A"/>
    <w:rsid w:val="00200613"/>
    <w:rsid w:val="00217F23"/>
    <w:rsid w:val="0024005B"/>
    <w:rsid w:val="0029179E"/>
    <w:rsid w:val="003147C2"/>
    <w:rsid w:val="00331E13"/>
    <w:rsid w:val="003546FA"/>
    <w:rsid w:val="00365520"/>
    <w:rsid w:val="00390E0B"/>
    <w:rsid w:val="003C7082"/>
    <w:rsid w:val="003D624C"/>
    <w:rsid w:val="003E6425"/>
    <w:rsid w:val="003F1AC7"/>
    <w:rsid w:val="00433CB0"/>
    <w:rsid w:val="00470532"/>
    <w:rsid w:val="00472A70"/>
    <w:rsid w:val="0048159B"/>
    <w:rsid w:val="004B3A17"/>
    <w:rsid w:val="004D0B33"/>
    <w:rsid w:val="004F013D"/>
    <w:rsid w:val="004F0434"/>
    <w:rsid w:val="00542645"/>
    <w:rsid w:val="00557CB5"/>
    <w:rsid w:val="00576B2A"/>
    <w:rsid w:val="005A6B2B"/>
    <w:rsid w:val="005B43D2"/>
    <w:rsid w:val="005D20B5"/>
    <w:rsid w:val="005E0B37"/>
    <w:rsid w:val="00604ABC"/>
    <w:rsid w:val="00613570"/>
    <w:rsid w:val="00613B83"/>
    <w:rsid w:val="006443C9"/>
    <w:rsid w:val="00646822"/>
    <w:rsid w:val="006844FB"/>
    <w:rsid w:val="006F5BC3"/>
    <w:rsid w:val="007326B8"/>
    <w:rsid w:val="00732DF0"/>
    <w:rsid w:val="007359EB"/>
    <w:rsid w:val="00770322"/>
    <w:rsid w:val="007D22C2"/>
    <w:rsid w:val="007D6764"/>
    <w:rsid w:val="007F0FF7"/>
    <w:rsid w:val="008240B8"/>
    <w:rsid w:val="0082646C"/>
    <w:rsid w:val="00857D21"/>
    <w:rsid w:val="00865951"/>
    <w:rsid w:val="00896BAF"/>
    <w:rsid w:val="008F4CFF"/>
    <w:rsid w:val="00902951"/>
    <w:rsid w:val="00920701"/>
    <w:rsid w:val="0093307A"/>
    <w:rsid w:val="009861C5"/>
    <w:rsid w:val="009A79D9"/>
    <w:rsid w:val="009B40BD"/>
    <w:rsid w:val="009C13DC"/>
    <w:rsid w:val="009D5115"/>
    <w:rsid w:val="009E1F32"/>
    <w:rsid w:val="00A42B74"/>
    <w:rsid w:val="00A57CCB"/>
    <w:rsid w:val="00AA4658"/>
    <w:rsid w:val="00B46959"/>
    <w:rsid w:val="00B626E5"/>
    <w:rsid w:val="00B62B51"/>
    <w:rsid w:val="00B93356"/>
    <w:rsid w:val="00BA006E"/>
    <w:rsid w:val="00BA2559"/>
    <w:rsid w:val="00BC04B9"/>
    <w:rsid w:val="00BE162C"/>
    <w:rsid w:val="00BE2577"/>
    <w:rsid w:val="00BE6BA5"/>
    <w:rsid w:val="00C70419"/>
    <w:rsid w:val="00C8128D"/>
    <w:rsid w:val="00C950CA"/>
    <w:rsid w:val="00CE18AB"/>
    <w:rsid w:val="00CE4735"/>
    <w:rsid w:val="00D00266"/>
    <w:rsid w:val="00D117BC"/>
    <w:rsid w:val="00D22B55"/>
    <w:rsid w:val="00D40DDF"/>
    <w:rsid w:val="00D41BCB"/>
    <w:rsid w:val="00D51FEA"/>
    <w:rsid w:val="00DA0A1E"/>
    <w:rsid w:val="00DA137E"/>
    <w:rsid w:val="00DE01E1"/>
    <w:rsid w:val="00E2191B"/>
    <w:rsid w:val="00E50699"/>
    <w:rsid w:val="00E7366B"/>
    <w:rsid w:val="00E81D35"/>
    <w:rsid w:val="00F275FE"/>
    <w:rsid w:val="00F7632F"/>
    <w:rsid w:val="00F9561E"/>
    <w:rsid w:val="00FB51CE"/>
    <w:rsid w:val="00FF0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6959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46959"/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469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">
    <w:name w:val="19"/>
    <w:basedOn w:val="TableNormal"/>
    <w:rsid w:val="00DE01E1"/>
    <w:pPr>
      <w:spacing w:before="120" w:after="60" w:line="360" w:lineRule="auto"/>
      <w:ind w:firstLine="720"/>
      <w:jc w:val="both"/>
    </w:pPr>
    <w:rPr>
      <w:rFonts w:ascii="Times New Roman" w:eastAsia="Times New Roman" w:hAnsi="Times New Roman" w:cs="Times New Roman"/>
      <w:sz w:val="26"/>
      <w:szCs w:val="26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C243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57CB5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7CB5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9561E"/>
    <w:pPr>
      <w:tabs>
        <w:tab w:val="right" w:leader="dot" w:pos="9350"/>
      </w:tabs>
      <w:spacing w:after="100"/>
      <w:jc w:val="left"/>
    </w:pPr>
    <w:rPr>
      <w:rFonts w:asciiTheme="minorHAnsi" w:eastAsia="Times New Roman" w:hAnsiTheme="minorHAnsi" w:cs="Times New Roman"/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F9561E"/>
    <w:pPr>
      <w:tabs>
        <w:tab w:val="left" w:pos="880"/>
        <w:tab w:val="right" w:leader="dot" w:pos="9350"/>
      </w:tabs>
      <w:spacing w:after="100"/>
      <w:ind w:left="220"/>
      <w:jc w:val="left"/>
    </w:pPr>
    <w:rPr>
      <w:rFonts w:asciiTheme="minorHAnsi" w:hAnsiTheme="minorHAnsi"/>
      <w:b/>
      <w:bCs/>
      <w:noProof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557CB5"/>
    <w:pPr>
      <w:spacing w:after="100"/>
      <w:ind w:left="440"/>
      <w:jc w:val="left"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4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1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8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10" Type="http://schemas.openxmlformats.org/officeDocument/2006/relationships/image" Target="media/image3.png"/><Relationship Id="rId19" Type="http://schemas.openxmlformats.org/officeDocument/2006/relationships/image" Target="media/image12.jp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30" Type="http://schemas.openxmlformats.org/officeDocument/2006/relationships/image" Target="media/image2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56A89-B4B4-4667-B48A-F5D93F27C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8</Pages>
  <Words>2492</Words>
  <Characters>14205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Hà Nguyễn Thị Thu</cp:lastModifiedBy>
  <cp:revision>4</cp:revision>
  <dcterms:created xsi:type="dcterms:W3CDTF">2023-05-13T17:36:00Z</dcterms:created>
  <dcterms:modified xsi:type="dcterms:W3CDTF">2023-05-13T17:44:00Z</dcterms:modified>
</cp:coreProperties>
</file>